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44172" w14:textId="77777777" w:rsidR="004830D2" w:rsidRPr="000D6F40" w:rsidRDefault="00FA6F47" w:rsidP="000D6F40">
      <w:pPr>
        <w:jc w:val="both"/>
        <w:rPr>
          <w:b/>
          <w:bCs/>
          <w:sz w:val="32"/>
          <w:szCs w:val="32"/>
          <w:lang w:val="hu-HU"/>
        </w:rPr>
      </w:pPr>
      <w:r w:rsidRPr="000D6F40">
        <w:rPr>
          <w:b/>
          <w:bCs/>
          <w:sz w:val="32"/>
          <w:szCs w:val="32"/>
          <w:lang w:val="hu-HU"/>
        </w:rPr>
        <w:t>Képzési adatlap</w:t>
      </w:r>
    </w:p>
    <w:tbl>
      <w:tblPr>
        <w:tblStyle w:val="Rcsostblzat"/>
        <w:tblW w:w="5000" w:type="pct"/>
        <w:jc w:val="center"/>
        <w:tblLook w:val="04A0" w:firstRow="1" w:lastRow="0" w:firstColumn="1" w:lastColumn="0" w:noHBand="0" w:noVBand="1"/>
      </w:tblPr>
      <w:tblGrid>
        <w:gridCol w:w="1225"/>
        <w:gridCol w:w="1732"/>
        <w:gridCol w:w="6387"/>
      </w:tblGrid>
      <w:tr w:rsidR="007B2C94" w:rsidRPr="000D6F40" w14:paraId="696FA42B" w14:textId="77777777" w:rsidTr="2D30427A">
        <w:trPr>
          <w:trHeight w:val="553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677FA56D" w14:textId="7777777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Cím</w:t>
            </w:r>
          </w:p>
        </w:tc>
        <w:tc>
          <w:tcPr>
            <w:tcW w:w="6387" w:type="dxa"/>
          </w:tcPr>
          <w:p w14:paraId="26FA3FD5" w14:textId="77777777" w:rsidR="004830D2" w:rsidRPr="000D6F40" w:rsidRDefault="00FA6F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Érzelmi intelligencia és jóllét az üzleti életben</w:t>
            </w:r>
          </w:p>
        </w:tc>
      </w:tr>
      <w:tr w:rsidR="007B2C94" w:rsidRPr="000D6F40" w14:paraId="34D659D2" w14:textId="77777777" w:rsidTr="2D30427A">
        <w:trPr>
          <w:trHeight w:val="437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7AFA04FF" w14:textId="7777777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Kulcsszavak (</w:t>
            </w:r>
            <w:proofErr w:type="spellStart"/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meta</w:t>
            </w:r>
            <w:proofErr w:type="spellEnd"/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 tag)</w:t>
            </w:r>
          </w:p>
        </w:tc>
        <w:tc>
          <w:tcPr>
            <w:tcW w:w="6387" w:type="dxa"/>
          </w:tcPr>
          <w:p w14:paraId="649EA2BF" w14:textId="517EDAFB" w:rsidR="004830D2" w:rsidRPr="000D6F40" w:rsidRDefault="00FA6F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Érzelmi intelligencia, jól</w:t>
            </w:r>
            <w:r w:rsidR="00AC1485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ét, vállalkozók, üzleti élet, KKV-k</w:t>
            </w:r>
          </w:p>
        </w:tc>
      </w:tr>
      <w:tr w:rsidR="007B2C94" w:rsidRPr="000D6F40" w14:paraId="426BBD94" w14:textId="77777777" w:rsidTr="2D30427A">
        <w:trPr>
          <w:trHeight w:val="416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1E409E5D" w14:textId="7D8C62CA" w:rsidR="004830D2" w:rsidRPr="000D6F40" w:rsidRDefault="00AC1485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Szolgáltatja</w:t>
            </w:r>
          </w:p>
        </w:tc>
        <w:tc>
          <w:tcPr>
            <w:tcW w:w="6387" w:type="dxa"/>
          </w:tcPr>
          <w:p w14:paraId="30081DCB" w14:textId="77777777" w:rsidR="004830D2" w:rsidRPr="000D6F40" w:rsidRDefault="00FA6F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IDP</w:t>
            </w:r>
          </w:p>
        </w:tc>
      </w:tr>
      <w:tr w:rsidR="007B2C94" w:rsidRPr="000D6F40" w14:paraId="3CA45681" w14:textId="77777777" w:rsidTr="2D30427A">
        <w:trPr>
          <w:trHeight w:val="408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3A549F86" w14:textId="7777777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Nyelv</w:t>
            </w:r>
          </w:p>
        </w:tc>
        <w:tc>
          <w:tcPr>
            <w:tcW w:w="6387" w:type="dxa"/>
          </w:tcPr>
          <w:p w14:paraId="5B789977" w14:textId="461BE1F0" w:rsidR="004830D2" w:rsidRPr="000D6F40" w:rsidRDefault="00456BCE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>
              <w:rPr>
                <w:rFonts w:cstheme="minorHAnsi"/>
                <w:sz w:val="23"/>
                <w:szCs w:val="23"/>
                <w:lang w:val="hu-HU"/>
              </w:rPr>
              <w:t>M</w:t>
            </w:r>
            <w:r w:rsidR="000D6F40" w:rsidRPr="000D6F40">
              <w:rPr>
                <w:rFonts w:cstheme="minorHAnsi"/>
                <w:sz w:val="23"/>
                <w:szCs w:val="23"/>
                <w:lang w:val="hu-HU"/>
              </w:rPr>
              <w:t>agyar</w:t>
            </w:r>
          </w:p>
        </w:tc>
      </w:tr>
      <w:tr w:rsidR="007B2C94" w:rsidRPr="000D6F40" w14:paraId="54270A1C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07975867" w14:textId="7777777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Képzési terület </w:t>
            </w:r>
            <w:r w:rsidR="00C56384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(X, ahol alkalmazható)</w:t>
            </w:r>
          </w:p>
        </w:tc>
      </w:tr>
      <w:tr w:rsidR="00C56384" w:rsidRPr="000D6F40" w14:paraId="0BEC7CBB" w14:textId="77777777" w:rsidTr="2D30427A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</w:tcPr>
          <w:p w14:paraId="78BBB1D4" w14:textId="77777777" w:rsidR="00C56384" w:rsidRPr="000D6F40" w:rsidRDefault="00C56384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</w:p>
        </w:tc>
        <w:tc>
          <w:tcPr>
            <w:tcW w:w="8119" w:type="dxa"/>
            <w:gridSpan w:val="2"/>
            <w:shd w:val="clear" w:color="auto" w:fill="auto"/>
          </w:tcPr>
          <w:p w14:paraId="53A2142A" w14:textId="7064D5E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Innováció és </w:t>
            </w:r>
            <w:proofErr w:type="spellStart"/>
            <w:r w:rsidR="001E4DE7">
              <w:rPr>
                <w:rFonts w:cstheme="minorHAnsi"/>
                <w:sz w:val="23"/>
                <w:szCs w:val="23"/>
                <w:lang w:val="hu-HU"/>
              </w:rPr>
              <w:t>szervitizáció</w:t>
            </w:r>
            <w:proofErr w:type="spellEnd"/>
          </w:p>
        </w:tc>
      </w:tr>
      <w:tr w:rsidR="00C56384" w:rsidRPr="000D6F40" w14:paraId="6F9BE636" w14:textId="77777777" w:rsidTr="2D30427A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</w:tcPr>
          <w:p w14:paraId="0A79D3E0" w14:textId="77777777" w:rsidR="00C56384" w:rsidRPr="000D6F40" w:rsidRDefault="00C56384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</w:p>
        </w:tc>
        <w:tc>
          <w:tcPr>
            <w:tcW w:w="8119" w:type="dxa"/>
            <w:gridSpan w:val="2"/>
            <w:shd w:val="clear" w:color="auto" w:fill="auto"/>
          </w:tcPr>
          <w:p w14:paraId="7EC1E5DA" w14:textId="7777777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Digitális átalakulás</w:t>
            </w:r>
          </w:p>
        </w:tc>
      </w:tr>
      <w:tr w:rsidR="00C56384" w:rsidRPr="000D6F40" w14:paraId="4516F7CF" w14:textId="77777777" w:rsidTr="2D30427A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</w:tcPr>
          <w:p w14:paraId="4ADB95EF" w14:textId="77777777" w:rsidR="00C56384" w:rsidRPr="000D6F40" w:rsidRDefault="00C56384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</w:p>
        </w:tc>
        <w:tc>
          <w:tcPr>
            <w:tcW w:w="8119" w:type="dxa"/>
            <w:gridSpan w:val="2"/>
            <w:shd w:val="clear" w:color="auto" w:fill="auto"/>
          </w:tcPr>
          <w:p w14:paraId="6513D673" w14:textId="7777777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Lokalizáció</w:t>
            </w:r>
          </w:p>
        </w:tc>
      </w:tr>
      <w:tr w:rsidR="00C56384" w:rsidRPr="000D6F40" w14:paraId="11281FA0" w14:textId="77777777" w:rsidTr="2D30427A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</w:tcPr>
          <w:p w14:paraId="1D2D879C" w14:textId="77777777" w:rsidR="00C56384" w:rsidRPr="000D6F40" w:rsidRDefault="00C56384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</w:p>
        </w:tc>
        <w:tc>
          <w:tcPr>
            <w:tcW w:w="8119" w:type="dxa"/>
            <w:gridSpan w:val="2"/>
            <w:shd w:val="clear" w:color="auto" w:fill="auto"/>
          </w:tcPr>
          <w:p w14:paraId="76B8231E" w14:textId="7777777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Fenntarthatóság</w:t>
            </w:r>
          </w:p>
        </w:tc>
      </w:tr>
      <w:tr w:rsidR="00731E6A" w:rsidRPr="000D6F40" w14:paraId="233D01F6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4B51FBFD" w14:textId="77777777" w:rsidR="004830D2" w:rsidRPr="000D6F40" w:rsidRDefault="00FA6F47" w:rsidP="000D6F40">
            <w:pPr>
              <w:jc w:val="both"/>
              <w:rPr>
                <w:rFonts w:cstheme="minorHAnsi"/>
                <w:b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sz w:val="23"/>
                <w:szCs w:val="23"/>
                <w:lang w:val="hu-HU"/>
              </w:rPr>
              <w:t xml:space="preserve">ESCO </w:t>
            </w: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kompetenciák </w:t>
            </w:r>
            <w:r w:rsidRPr="000D6F40">
              <w:rPr>
                <w:rFonts w:cstheme="minorHAnsi"/>
                <w:b/>
                <w:sz w:val="23"/>
                <w:szCs w:val="23"/>
                <w:lang w:val="hu-HU"/>
              </w:rPr>
              <w:t>és készségek</w:t>
            </w:r>
          </w:p>
        </w:tc>
      </w:tr>
      <w:tr w:rsidR="00731E6A" w:rsidRPr="000D6F40" w14:paraId="2F423F82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FFFFFF" w:themeFill="background1"/>
          </w:tcPr>
          <w:p w14:paraId="7681072A" w14:textId="77777777" w:rsidR="004830D2" w:rsidRPr="000D6F40" w:rsidRDefault="00FA6F47" w:rsidP="000D6F40">
            <w:pPr>
              <w:pStyle w:val="Listaszerbekezds"/>
              <w:numPr>
                <w:ilvl w:val="0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Transzverzális készségek és kompetenciák</w:t>
            </w:r>
          </w:p>
          <w:p w14:paraId="4EFCDD6E" w14:textId="5653408D" w:rsidR="004830D2" w:rsidRPr="000D6F40" w:rsidRDefault="00271F4F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highlight w:val="yellow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highlight w:val="yellow"/>
                <w:lang w:val="hu-HU"/>
              </w:rPr>
              <w:t>Társas és érzelmi készségek</w:t>
            </w:r>
          </w:p>
          <w:p w14:paraId="55C79283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 xml:space="preserve">Kritikus gondolkodás </w:t>
            </w:r>
          </w:p>
          <w:p w14:paraId="644C855A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Analitikus gondolkodás</w:t>
            </w:r>
          </w:p>
          <w:p w14:paraId="66A4BEC3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highlight w:val="yellow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highlight w:val="yellow"/>
                <w:lang w:val="hu-HU"/>
              </w:rPr>
              <w:t>Problémamegoldás</w:t>
            </w:r>
          </w:p>
          <w:p w14:paraId="59371C59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highlight w:val="yellow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highlight w:val="yellow"/>
                <w:lang w:val="hu-HU"/>
              </w:rPr>
              <w:t>Önmenedzsment</w:t>
            </w:r>
          </w:p>
          <w:p w14:paraId="3247768C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highlight w:val="yellow"/>
                <w:lang w:val="hu-HU"/>
              </w:rPr>
              <w:t>Üzletvezetés</w:t>
            </w:r>
          </w:p>
          <w:p w14:paraId="7A9BA821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Alkalmazkodóképesség</w:t>
            </w:r>
          </w:p>
          <w:p w14:paraId="408E00EF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Rugalmasság</w:t>
            </w:r>
          </w:p>
          <w:p w14:paraId="22C6AFE9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Kreativitás</w:t>
            </w:r>
          </w:p>
          <w:p w14:paraId="3B574461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Hálózatépítés</w:t>
            </w:r>
          </w:p>
          <w:p w14:paraId="1DE702B3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Kezdeményezés</w:t>
            </w:r>
          </w:p>
          <w:p w14:paraId="425F4F1D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highlight w:val="yellow"/>
                <w:lang w:val="hu-HU"/>
              </w:rPr>
              <w:t>Rugalmasság</w:t>
            </w:r>
          </w:p>
          <w:p w14:paraId="5D6AED51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Nyitottság</w:t>
            </w:r>
          </w:p>
          <w:p w14:paraId="6A1F17D6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A komplexitás megértése</w:t>
            </w:r>
          </w:p>
          <w:p w14:paraId="45E25DA9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Együttműködés</w:t>
            </w:r>
          </w:p>
          <w:p w14:paraId="182FEBF9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Empátia</w:t>
            </w:r>
          </w:p>
          <w:p w14:paraId="017C5F31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Innováció</w:t>
            </w:r>
          </w:p>
          <w:p w14:paraId="1B5C82F7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Vezetés</w:t>
            </w:r>
          </w:p>
          <w:p w14:paraId="4718FEFE" w14:textId="77777777" w:rsidR="2D30427A" w:rsidRPr="000D6F40" w:rsidRDefault="2D30427A" w:rsidP="000D6F40">
            <w:p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 xml:space="preserve"> </w:t>
            </w:r>
          </w:p>
          <w:p w14:paraId="24FB43A2" w14:textId="77777777" w:rsidR="004830D2" w:rsidRPr="000D6F40" w:rsidRDefault="00FA6F47" w:rsidP="000D6F40">
            <w:pPr>
              <w:pStyle w:val="Listaszerbekezds"/>
              <w:numPr>
                <w:ilvl w:val="0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Képességek</w:t>
            </w:r>
          </w:p>
          <w:p w14:paraId="565E687B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Technológiai készségek</w:t>
            </w:r>
          </w:p>
          <w:p w14:paraId="7EDB0D39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Termékmarketing</w:t>
            </w:r>
          </w:p>
          <w:p w14:paraId="34973C0B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Digitális marketing</w:t>
            </w:r>
          </w:p>
          <w:p w14:paraId="28E7410C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Digitális készségek</w:t>
            </w:r>
          </w:p>
          <w:p w14:paraId="4AB73509" w14:textId="77777777" w:rsidR="004830D2" w:rsidRPr="000D6F40" w:rsidRDefault="00FA6F47" w:rsidP="000D6F40">
            <w:pPr>
              <w:pStyle w:val="Listaszerbekezds"/>
              <w:numPr>
                <w:ilvl w:val="1"/>
                <w:numId w:val="2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highlight w:val="yellow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highlight w:val="yellow"/>
                <w:lang w:val="hu-HU"/>
              </w:rPr>
              <w:t>Kommunikáció</w:t>
            </w:r>
          </w:p>
          <w:p w14:paraId="717A85A4" w14:textId="77777777" w:rsidR="004830D2" w:rsidRPr="000D6F40" w:rsidRDefault="00FA6F47" w:rsidP="000D6F40">
            <w:pPr>
              <w:pStyle w:val="Listaszerbekezds"/>
              <w:numPr>
                <w:ilvl w:val="1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highlight w:val="yellow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highlight w:val="yellow"/>
                <w:lang w:val="hu-HU"/>
              </w:rPr>
              <w:lastRenderedPageBreak/>
              <w:t>Együttműködés</w:t>
            </w:r>
          </w:p>
          <w:p w14:paraId="0465C996" w14:textId="77777777" w:rsidR="004830D2" w:rsidRPr="000D6F40" w:rsidRDefault="00FA6F47" w:rsidP="000D6F40">
            <w:pPr>
              <w:pStyle w:val="Listaszerbekezds"/>
              <w:numPr>
                <w:ilvl w:val="1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highlight w:val="yellow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highlight w:val="yellow"/>
                <w:lang w:val="hu-HU"/>
              </w:rPr>
              <w:t>Érzelmi intelligencia</w:t>
            </w:r>
          </w:p>
          <w:p w14:paraId="4FF32D46" w14:textId="77777777" w:rsidR="2D30427A" w:rsidRPr="000D6F40" w:rsidRDefault="2D30427A" w:rsidP="000D6F40">
            <w:p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 xml:space="preserve"> </w:t>
            </w:r>
          </w:p>
          <w:p w14:paraId="3F1CAF98" w14:textId="77777777" w:rsidR="004830D2" w:rsidRPr="000D6F40" w:rsidRDefault="00FA6F47" w:rsidP="000D6F40">
            <w:pPr>
              <w:pStyle w:val="Listaszerbekezds"/>
              <w:numPr>
                <w:ilvl w:val="0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Tudás</w:t>
            </w:r>
          </w:p>
          <w:p w14:paraId="4A8939E7" w14:textId="77777777" w:rsidR="004830D2" w:rsidRPr="000D6F40" w:rsidRDefault="00FA6F47" w:rsidP="000D6F40">
            <w:pPr>
              <w:pStyle w:val="Listaszerbekezds"/>
              <w:numPr>
                <w:ilvl w:val="1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Üzletvezetés</w:t>
            </w:r>
          </w:p>
          <w:p w14:paraId="0D7F2B09" w14:textId="77777777" w:rsidR="004830D2" w:rsidRPr="000D6F40" w:rsidRDefault="00FA6F47" w:rsidP="000D6F40">
            <w:pPr>
              <w:pStyle w:val="Listaszerbekezds"/>
              <w:numPr>
                <w:ilvl w:val="1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Online tanulás és képzés</w:t>
            </w:r>
          </w:p>
          <w:p w14:paraId="62A2C31F" w14:textId="77777777" w:rsidR="004830D2" w:rsidRPr="000D6F40" w:rsidRDefault="00FA6F47" w:rsidP="000D6F40">
            <w:pPr>
              <w:pStyle w:val="Listaszerbekezds"/>
              <w:numPr>
                <w:ilvl w:val="1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Reklám</w:t>
            </w:r>
          </w:p>
          <w:p w14:paraId="192467B6" w14:textId="77777777" w:rsidR="004830D2" w:rsidRPr="000D6F40" w:rsidRDefault="00FA6F47" w:rsidP="000D6F40">
            <w:pPr>
              <w:pStyle w:val="Listaszerbekezds"/>
              <w:numPr>
                <w:ilvl w:val="1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Felhőalapú számítástechnika</w:t>
            </w:r>
          </w:p>
          <w:p w14:paraId="24AB76BA" w14:textId="1E681547" w:rsidR="004830D2" w:rsidRPr="000D6F40" w:rsidRDefault="00271F4F" w:rsidP="000D6F40">
            <w:pPr>
              <w:pStyle w:val="Listaszerbekezds"/>
              <w:numPr>
                <w:ilvl w:val="1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 xml:space="preserve">Big </w:t>
            </w:r>
            <w:proofErr w:type="spellStart"/>
            <w:r w:rsidRPr="000D6F40">
              <w:rPr>
                <w:rFonts w:eastAsiaTheme="minorEastAsia"/>
                <w:sz w:val="23"/>
                <w:szCs w:val="23"/>
                <w:lang w:val="hu-HU"/>
              </w:rPr>
              <w:t>data</w:t>
            </w:r>
            <w:proofErr w:type="spellEnd"/>
          </w:p>
          <w:p w14:paraId="60F68D98" w14:textId="77777777" w:rsidR="004830D2" w:rsidRPr="000D6F40" w:rsidRDefault="00FA6F47" w:rsidP="000D6F40">
            <w:pPr>
              <w:pStyle w:val="Listaszerbekezds"/>
              <w:numPr>
                <w:ilvl w:val="1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E-kereskedelem</w:t>
            </w:r>
          </w:p>
          <w:p w14:paraId="6DA2D9C1" w14:textId="77777777" w:rsidR="004830D2" w:rsidRPr="000D6F40" w:rsidRDefault="00FA6F47" w:rsidP="000D6F40">
            <w:pPr>
              <w:pStyle w:val="Listaszerbekezds"/>
              <w:numPr>
                <w:ilvl w:val="1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Mesterséges intelligencia</w:t>
            </w:r>
          </w:p>
          <w:p w14:paraId="1B88C3A4" w14:textId="6CE90338" w:rsidR="004830D2" w:rsidRPr="000D6F40" w:rsidRDefault="00271F4F" w:rsidP="000D6F40">
            <w:pPr>
              <w:pStyle w:val="Listaszerbekezds"/>
              <w:numPr>
                <w:ilvl w:val="1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Dolgok Internete (</w:t>
            </w:r>
            <w:proofErr w:type="spellStart"/>
            <w:r w:rsidRPr="000D6F40">
              <w:rPr>
                <w:rFonts w:eastAsiaTheme="minorEastAsia"/>
                <w:sz w:val="23"/>
                <w:szCs w:val="23"/>
                <w:lang w:val="hu-HU"/>
              </w:rPr>
              <w:t>IoT</w:t>
            </w:r>
            <w:proofErr w:type="spellEnd"/>
            <w:r w:rsidRPr="000D6F40">
              <w:rPr>
                <w:rFonts w:eastAsiaTheme="minorEastAsia"/>
                <w:sz w:val="23"/>
                <w:szCs w:val="23"/>
                <w:lang w:val="hu-HU"/>
              </w:rPr>
              <w:t>)</w:t>
            </w:r>
          </w:p>
          <w:p w14:paraId="68C62E3C" w14:textId="77777777" w:rsidR="004830D2" w:rsidRPr="000D6F40" w:rsidRDefault="00FA6F47" w:rsidP="000D6F40">
            <w:pPr>
              <w:pStyle w:val="Listaszerbekezds"/>
              <w:numPr>
                <w:ilvl w:val="1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Digitális írástudás</w:t>
            </w:r>
          </w:p>
          <w:p w14:paraId="15E8B4D4" w14:textId="77777777" w:rsidR="004830D2" w:rsidRPr="000D6F40" w:rsidRDefault="00FA6F47" w:rsidP="000D6F40">
            <w:pPr>
              <w:pStyle w:val="Listaszerbekezds"/>
              <w:numPr>
                <w:ilvl w:val="1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proofErr w:type="spellStart"/>
            <w:r w:rsidRPr="000D6F40">
              <w:rPr>
                <w:rFonts w:eastAsiaTheme="minorEastAsia"/>
                <w:sz w:val="23"/>
                <w:szCs w:val="23"/>
                <w:lang w:val="hu-HU"/>
              </w:rPr>
              <w:t>Kiberbiztonság</w:t>
            </w:r>
            <w:proofErr w:type="spellEnd"/>
          </w:p>
          <w:p w14:paraId="1B6DD440" w14:textId="77777777" w:rsidR="004830D2" w:rsidRPr="000D6F40" w:rsidRDefault="00FA6F47" w:rsidP="000D6F40">
            <w:pPr>
              <w:pStyle w:val="Listaszerbekezds"/>
              <w:numPr>
                <w:ilvl w:val="1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Adatbányászat és elemzés</w:t>
            </w:r>
          </w:p>
          <w:p w14:paraId="5F746DAB" w14:textId="77777777" w:rsidR="004830D2" w:rsidRPr="000D6F40" w:rsidRDefault="00FA6F47" w:rsidP="000D6F40">
            <w:pPr>
              <w:pStyle w:val="Listaszerbekezds"/>
              <w:numPr>
                <w:ilvl w:val="1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Fenntarthatóság</w:t>
            </w:r>
          </w:p>
          <w:p w14:paraId="10A031D5" w14:textId="052BC7FB" w:rsidR="004830D2" w:rsidRPr="000D6F40" w:rsidRDefault="00FA6F47" w:rsidP="000D6F40">
            <w:pPr>
              <w:pStyle w:val="Listaszerbekezds"/>
              <w:numPr>
                <w:ilvl w:val="1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highlight w:val="yellow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highlight w:val="yellow"/>
                <w:lang w:val="hu-HU"/>
              </w:rPr>
              <w:t>Jó</w:t>
            </w:r>
            <w:r w:rsidR="00AC1485" w:rsidRPr="000D6F40">
              <w:rPr>
                <w:rFonts w:eastAsiaTheme="minorEastAsia"/>
                <w:sz w:val="23"/>
                <w:szCs w:val="23"/>
                <w:highlight w:val="yellow"/>
                <w:lang w:val="hu-HU"/>
              </w:rPr>
              <w:t>l</w:t>
            </w:r>
            <w:r w:rsidRPr="000D6F40">
              <w:rPr>
                <w:rFonts w:eastAsiaTheme="minorEastAsia"/>
                <w:sz w:val="23"/>
                <w:szCs w:val="23"/>
                <w:highlight w:val="yellow"/>
                <w:lang w:val="hu-HU"/>
              </w:rPr>
              <w:t>lét</w:t>
            </w:r>
          </w:p>
          <w:p w14:paraId="6CA483C1" w14:textId="77777777" w:rsidR="004830D2" w:rsidRPr="000D6F40" w:rsidRDefault="00FA6F47" w:rsidP="000D6F40">
            <w:pPr>
              <w:pStyle w:val="Listaszerbekezds"/>
              <w:numPr>
                <w:ilvl w:val="1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Éghajlatváltozás</w:t>
            </w:r>
          </w:p>
          <w:p w14:paraId="7E5F78F9" w14:textId="77777777" w:rsidR="004830D2" w:rsidRPr="000D6F40" w:rsidRDefault="00FA6F47" w:rsidP="000D6F40">
            <w:pPr>
              <w:pStyle w:val="Listaszerbekezds"/>
              <w:numPr>
                <w:ilvl w:val="1"/>
                <w:numId w:val="1"/>
              </w:numPr>
              <w:spacing w:line="257" w:lineRule="auto"/>
              <w:jc w:val="both"/>
              <w:rPr>
                <w:rFonts w:eastAsiaTheme="minorEastAsia"/>
                <w:sz w:val="23"/>
                <w:szCs w:val="23"/>
                <w:lang w:val="hu-HU"/>
              </w:rPr>
            </w:pPr>
            <w:r w:rsidRPr="000D6F40">
              <w:rPr>
                <w:rFonts w:eastAsiaTheme="minorEastAsia"/>
                <w:sz w:val="23"/>
                <w:szCs w:val="23"/>
                <w:lang w:val="hu-HU"/>
              </w:rPr>
              <w:t>Közösségi média menedzsment</w:t>
            </w:r>
          </w:p>
          <w:p w14:paraId="2FB0DE05" w14:textId="77777777" w:rsidR="00731E6A" w:rsidRPr="000D6F40" w:rsidRDefault="00731E6A" w:rsidP="000D6F40">
            <w:pPr>
              <w:jc w:val="both"/>
              <w:rPr>
                <w:lang w:val="hu-HU"/>
              </w:rPr>
            </w:pPr>
          </w:p>
        </w:tc>
      </w:tr>
      <w:tr w:rsidR="00D06331" w:rsidRPr="000D6F40" w14:paraId="43A2BC00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1B8B21F7" w14:textId="7777777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lastRenderedPageBreak/>
              <w:t>Teaser</w:t>
            </w:r>
          </w:p>
        </w:tc>
      </w:tr>
      <w:tr w:rsidR="00D06331" w:rsidRPr="000D6F40" w14:paraId="1FD3BDBA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FFFFFF" w:themeFill="background1"/>
          </w:tcPr>
          <w:p w14:paraId="5513197A" w14:textId="0FA4E073" w:rsidR="004830D2" w:rsidRPr="000D6F40" w:rsidRDefault="00FA6F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"Tudta, </w:t>
            </w:r>
            <w:r w:rsidR="00890DA5" w:rsidRPr="000D6F40">
              <w:rPr>
                <w:rFonts w:cstheme="minorHAnsi"/>
                <w:sz w:val="23"/>
                <w:szCs w:val="23"/>
                <w:lang w:val="hu-HU"/>
              </w:rPr>
              <w:t>hogy a legsikeresebb emberek 90%-</w:t>
            </w:r>
            <w:proofErr w:type="spellStart"/>
            <w:r w:rsidR="00890DA5" w:rsidRPr="000D6F40">
              <w:rPr>
                <w:rFonts w:cstheme="minorHAnsi"/>
                <w:sz w:val="23"/>
                <w:szCs w:val="23"/>
                <w:lang w:val="hu-HU"/>
              </w:rPr>
              <w:t>ának</w:t>
            </w:r>
            <w:proofErr w:type="spellEnd"/>
            <w:r w:rsidR="00890DA5" w:rsidRPr="000D6F40">
              <w:rPr>
                <w:rFonts w:cstheme="minorHAnsi"/>
                <w:sz w:val="23"/>
                <w:szCs w:val="23"/>
                <w:lang w:val="hu-HU"/>
              </w:rPr>
              <w:t xml:space="preserve"> magas az érzelmi </w:t>
            </w:r>
            <w:r w:rsidR="000D6F40" w:rsidRPr="000D6F40">
              <w:rPr>
                <w:rFonts w:cstheme="minorHAnsi"/>
                <w:sz w:val="23"/>
                <w:szCs w:val="23"/>
                <w:lang w:val="hu-HU"/>
              </w:rPr>
              <w:t>intelligenciahányadosa</w:t>
            </w:r>
            <w:r w:rsidR="002B692F" w:rsidRPr="000D6F40">
              <w:rPr>
                <w:rFonts w:cstheme="minorHAnsi"/>
                <w:sz w:val="23"/>
                <w:szCs w:val="23"/>
                <w:lang w:val="hu-HU"/>
              </w:rPr>
              <w:t xml:space="preserve"> </w:t>
            </w:r>
            <w:r w:rsidR="00890DA5" w:rsidRPr="000D6F40">
              <w:rPr>
                <w:rFonts w:cstheme="minorHAnsi"/>
                <w:sz w:val="23"/>
                <w:szCs w:val="23"/>
                <w:lang w:val="hu-HU"/>
              </w:rPr>
              <w:t xml:space="preserve">(EQ)? </w:t>
            </w:r>
            <w:r w:rsidR="00463F40" w:rsidRPr="000D6F40">
              <w:rPr>
                <w:rFonts w:cstheme="minorHAnsi"/>
                <w:sz w:val="23"/>
                <w:szCs w:val="23"/>
                <w:lang w:val="hu-HU"/>
              </w:rPr>
              <w:t xml:space="preserve">Tudta, hogy az európai vállalatoknak csak egyötöde </w:t>
            </w:r>
            <w:r w:rsidR="00271F4F" w:rsidRPr="000D6F40">
              <w:rPr>
                <w:rFonts w:cstheme="minorHAnsi"/>
                <w:sz w:val="23"/>
                <w:szCs w:val="23"/>
                <w:lang w:val="hu-HU"/>
              </w:rPr>
              <w:t>képes</w:t>
            </w:r>
            <w:r w:rsidR="00463F40" w:rsidRPr="000D6F40">
              <w:rPr>
                <w:rFonts w:cstheme="minorHAnsi"/>
                <w:sz w:val="23"/>
                <w:szCs w:val="23"/>
                <w:lang w:val="hu-HU"/>
              </w:rPr>
              <w:t xml:space="preserve"> az optimális munkahelyi jóllét és az üzleti teljesítmény </w:t>
            </w:r>
            <w:r w:rsidR="0046161F" w:rsidRPr="000D6F40">
              <w:rPr>
                <w:rFonts w:cstheme="minorHAnsi"/>
                <w:sz w:val="23"/>
                <w:szCs w:val="23"/>
                <w:lang w:val="hu-HU"/>
              </w:rPr>
              <w:t xml:space="preserve">megfelelő </w:t>
            </w:r>
            <w:r w:rsidR="00463F40" w:rsidRPr="000D6F40">
              <w:rPr>
                <w:rFonts w:cstheme="minorHAnsi"/>
                <w:sz w:val="23"/>
                <w:szCs w:val="23"/>
                <w:lang w:val="hu-HU"/>
              </w:rPr>
              <w:t>ötvözésére?"</w:t>
            </w:r>
          </w:p>
          <w:p w14:paraId="58C5301D" w14:textId="77777777" w:rsidR="00D06331" w:rsidRPr="000D6F40" w:rsidRDefault="00D06331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</w:p>
        </w:tc>
      </w:tr>
      <w:tr w:rsidR="00C56384" w:rsidRPr="000D6F40" w14:paraId="51E4E457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19223F58" w14:textId="7777777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Célkitűzések / célok / tanulási eredmények</w:t>
            </w:r>
          </w:p>
        </w:tc>
      </w:tr>
      <w:tr w:rsidR="00C56384" w:rsidRPr="000D6F40" w14:paraId="31C390C2" w14:textId="77777777" w:rsidTr="2D30427A">
        <w:trPr>
          <w:trHeight w:val="406"/>
          <w:jc w:val="center"/>
        </w:trPr>
        <w:tc>
          <w:tcPr>
            <w:tcW w:w="9344" w:type="dxa"/>
            <w:gridSpan w:val="3"/>
          </w:tcPr>
          <w:p w14:paraId="5518C17C" w14:textId="61665328" w:rsidR="004830D2" w:rsidRPr="000D6F40" w:rsidRDefault="00FA6F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A modul végére átfogó ismeretekkel </w:t>
            </w:r>
            <w:r w:rsidR="00BB5BBE">
              <w:rPr>
                <w:rFonts w:cstheme="minorHAnsi"/>
                <w:sz w:val="23"/>
                <w:szCs w:val="23"/>
                <w:lang w:val="hu-HU"/>
              </w:rPr>
              <w:t>sajátíthat e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az érzelmi intelligencia és a jóllét fogalmairól. Ez magában foglalja a fogalmak definícióit és kulcsfontosságú összetevőit, valamint a két fogalom közötti kapcsolatot, és azt, hogy ezek hogyan befolyásolják a személyes és szakmai sikert. Megismer</w:t>
            </w:r>
            <w:r w:rsidR="00DB4AAF">
              <w:rPr>
                <w:rFonts w:cstheme="minorHAnsi"/>
                <w:sz w:val="23"/>
                <w:szCs w:val="23"/>
                <w:lang w:val="hu-HU"/>
              </w:rPr>
              <w:t>heti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továbbá az érzelmi intelligencia fontosságát és az e készségek fejlesztéséhez szükséges </w:t>
            </w:r>
            <w:r w:rsidR="00271F4F" w:rsidRPr="000D6F40">
              <w:rPr>
                <w:rFonts w:cstheme="minorHAnsi"/>
                <w:sz w:val="23"/>
                <w:szCs w:val="23"/>
                <w:lang w:val="hu-HU"/>
              </w:rPr>
              <w:t>gyakorlatokat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. </w:t>
            </w:r>
            <w:r w:rsidR="00271F4F" w:rsidRPr="000D6F40">
              <w:rPr>
                <w:rFonts w:cstheme="minorHAnsi"/>
                <w:sz w:val="23"/>
                <w:szCs w:val="23"/>
                <w:lang w:val="hu-HU"/>
              </w:rPr>
              <w:t>H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angsúlyt kap a munkahelyi jóllét </w:t>
            </w:r>
            <w:r w:rsidR="00271F4F" w:rsidRPr="000D6F40">
              <w:rPr>
                <w:rFonts w:cstheme="minorHAnsi"/>
                <w:sz w:val="23"/>
                <w:szCs w:val="23"/>
                <w:lang w:val="hu-HU"/>
              </w:rPr>
              <w:t>fontossága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is, és megtanítjuk, hogyan lehet a jóllétet a vállalaton belül </w:t>
            </w:r>
            <w:r w:rsidR="00DB4AAF">
              <w:rPr>
                <w:rFonts w:cstheme="minorHAnsi"/>
                <w:sz w:val="23"/>
                <w:szCs w:val="23"/>
                <w:lang w:val="hu-HU"/>
              </w:rPr>
              <w:t>emelni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.</w:t>
            </w:r>
          </w:p>
        </w:tc>
      </w:tr>
      <w:tr w:rsidR="00C56384" w:rsidRPr="000D6F40" w14:paraId="13E1DC00" w14:textId="77777777" w:rsidTr="2D30427A">
        <w:trPr>
          <w:trHeight w:val="410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36952CBB" w14:textId="7777777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Leírás</w:t>
            </w:r>
          </w:p>
        </w:tc>
      </w:tr>
      <w:tr w:rsidR="00C56384" w:rsidRPr="000D6F40" w14:paraId="52F88702" w14:textId="77777777" w:rsidTr="2D30427A">
        <w:trPr>
          <w:trHeight w:val="418"/>
          <w:jc w:val="center"/>
        </w:trPr>
        <w:tc>
          <w:tcPr>
            <w:tcW w:w="9344" w:type="dxa"/>
            <w:gridSpan w:val="3"/>
          </w:tcPr>
          <w:p w14:paraId="5AC1AC36" w14:textId="0471A59D" w:rsidR="004830D2" w:rsidRPr="000D6F40" w:rsidRDefault="00FA6F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Ez a képzési modul az érzelmi intelligencia és a jóllét fogalmával foglalkozik, feltárva azok definícióit, kulcsfontosságú összetevőit és a köztük lévő kapcsolatot. A 2. </w:t>
            </w:r>
            <w:r w:rsidR="00265E02">
              <w:rPr>
                <w:rFonts w:cstheme="minorHAnsi"/>
                <w:sz w:val="23"/>
                <w:szCs w:val="23"/>
                <w:lang w:val="hu-HU"/>
              </w:rPr>
              <w:t>fejezet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a vállalkozók érzelmi intelligencia készségeinek fejlesztésére összpontosít, míg a 3. </w:t>
            </w:r>
            <w:r w:rsidR="00265E02">
              <w:rPr>
                <w:rFonts w:cstheme="minorHAnsi"/>
                <w:sz w:val="23"/>
                <w:szCs w:val="23"/>
                <w:lang w:val="hu-HU"/>
              </w:rPr>
              <w:t>fejezet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a jóllét üzleti környezetben történő növelésének módjait vizsgálja, és ajánlásokat fogalmaz meg a vállalkozók számára. A cél az érzelmi intelligencia és a jóllét fontosságának megértése a személyes és szakmai siker szempontjából.</w:t>
            </w:r>
          </w:p>
        </w:tc>
      </w:tr>
      <w:tr w:rsidR="00D50B29" w:rsidRPr="000D6F40" w14:paraId="3AC7EB74" w14:textId="77777777" w:rsidTr="2D30427A">
        <w:trPr>
          <w:trHeight w:val="41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23602714" w14:textId="36B7912D" w:rsidR="004830D2" w:rsidRPr="000D6F40" w:rsidRDefault="00FA6F47" w:rsidP="00456BCE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A </w:t>
            </w:r>
            <w:r w:rsidR="00474852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vállalkozóknak</w:t>
            </w: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 nyújtott előnyök </w:t>
            </w:r>
          </w:p>
        </w:tc>
      </w:tr>
      <w:tr w:rsidR="00D50B29" w:rsidRPr="000D6F40" w14:paraId="2B71BD58" w14:textId="77777777" w:rsidTr="2D30427A">
        <w:trPr>
          <w:trHeight w:val="418"/>
          <w:jc w:val="center"/>
        </w:trPr>
        <w:tc>
          <w:tcPr>
            <w:tcW w:w="9344" w:type="dxa"/>
            <w:gridSpan w:val="3"/>
          </w:tcPr>
          <w:p w14:paraId="22A09C08" w14:textId="5BA2C47D" w:rsidR="004830D2" w:rsidRPr="000D6F40" w:rsidRDefault="00FA6F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ascii="Segoe UI Symbol" w:hAnsi="Segoe UI Symbol" w:cs="Segoe UI Symbol"/>
                <w:sz w:val="23"/>
                <w:szCs w:val="23"/>
                <w:lang w:val="hu-HU"/>
              </w:rPr>
              <w:t xml:space="preserve">✓ </w:t>
            </w:r>
            <w:r w:rsidR="0046161F" w:rsidRPr="000D6F40">
              <w:rPr>
                <w:rFonts w:ascii="Segoe UI Symbol" w:hAnsi="Segoe UI Symbol" w:cs="Segoe UI Symbol"/>
                <w:sz w:val="23"/>
                <w:szCs w:val="23"/>
                <w:lang w:val="hu-HU"/>
              </w:rPr>
              <w:t>J</w:t>
            </w:r>
            <w:r w:rsidR="00D06C37" w:rsidRPr="000D6F40">
              <w:rPr>
                <w:rFonts w:cstheme="minorHAnsi"/>
                <w:sz w:val="23"/>
                <w:szCs w:val="23"/>
                <w:lang w:val="hu-HU"/>
              </w:rPr>
              <w:t xml:space="preserve">obb kapcsolat az alkalmazottakkal, ügyfelekkel és partnerekkel. Az érzelmi intelligencia lehetővé teszi az egyének számára, hogy jobban megértsék és kezeljék </w:t>
            </w:r>
            <w:r w:rsidR="0046161F" w:rsidRPr="000D6F40">
              <w:rPr>
                <w:rFonts w:cstheme="minorHAnsi"/>
                <w:sz w:val="23"/>
                <w:szCs w:val="23"/>
                <w:lang w:val="hu-HU"/>
              </w:rPr>
              <w:t xml:space="preserve">a </w:t>
            </w:r>
            <w:r w:rsidR="00D06C37" w:rsidRPr="000D6F40">
              <w:rPr>
                <w:rFonts w:cstheme="minorHAnsi"/>
                <w:sz w:val="23"/>
                <w:szCs w:val="23"/>
                <w:lang w:val="hu-HU"/>
              </w:rPr>
              <w:t>saját és mások érzelmeit, ami hatékonyabb kommunikációhoz, együttműködéshez és konfliktusmegoldáshoz vezet.</w:t>
            </w:r>
          </w:p>
          <w:p w14:paraId="068E9F0C" w14:textId="12EB1D30" w:rsidR="004830D2" w:rsidRPr="000D6F40" w:rsidRDefault="00FA6F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ascii="Segoe UI Symbol" w:hAnsi="Segoe UI Symbol" w:cs="Segoe UI Symbol"/>
                <w:sz w:val="23"/>
                <w:szCs w:val="23"/>
                <w:lang w:val="hu-HU"/>
              </w:rPr>
              <w:lastRenderedPageBreak/>
              <w:t xml:space="preserve">✓ </w:t>
            </w:r>
            <w:r w:rsidR="0046161F" w:rsidRPr="000D6F40">
              <w:rPr>
                <w:rFonts w:cstheme="minorHAnsi"/>
                <w:sz w:val="23"/>
                <w:szCs w:val="23"/>
                <w:lang w:val="hu-HU"/>
              </w:rPr>
              <w:t>A</w:t>
            </w:r>
            <w:r w:rsidR="0037292C" w:rsidRPr="000D6F40">
              <w:rPr>
                <w:rFonts w:cstheme="minorHAnsi"/>
                <w:sz w:val="23"/>
                <w:szCs w:val="23"/>
                <w:lang w:val="hu-HU"/>
              </w:rPr>
              <w:t xml:space="preserve"> munkavállalók elégedettség</w:t>
            </w:r>
            <w:r w:rsidR="0046161F" w:rsidRPr="000D6F40">
              <w:rPr>
                <w:rFonts w:cstheme="minorHAnsi"/>
                <w:sz w:val="23"/>
                <w:szCs w:val="23"/>
                <w:lang w:val="hu-HU"/>
              </w:rPr>
              <w:t>ének</w:t>
            </w:r>
            <w:r w:rsidR="0037292C" w:rsidRPr="000D6F40">
              <w:rPr>
                <w:rFonts w:cstheme="minorHAnsi"/>
                <w:sz w:val="23"/>
                <w:szCs w:val="23"/>
                <w:lang w:val="hu-HU"/>
              </w:rPr>
              <w:t xml:space="preserve"> és motivációj</w:t>
            </w:r>
            <w:r w:rsidR="0046161F" w:rsidRPr="000D6F40">
              <w:rPr>
                <w:rFonts w:cstheme="minorHAnsi"/>
                <w:sz w:val="23"/>
                <w:szCs w:val="23"/>
                <w:lang w:val="hu-HU"/>
              </w:rPr>
              <w:t>ának javulása</w:t>
            </w:r>
            <w:r w:rsidR="0037292C" w:rsidRPr="000D6F40">
              <w:rPr>
                <w:rFonts w:cstheme="minorHAnsi"/>
                <w:sz w:val="23"/>
                <w:szCs w:val="23"/>
                <w:lang w:val="hu-HU"/>
              </w:rPr>
              <w:t>. Ha a munkavállalók úgy érzik, hogy jól</w:t>
            </w:r>
            <w:r w:rsidR="00AC1485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="0037292C" w:rsidRPr="000D6F40">
              <w:rPr>
                <w:rFonts w:cstheme="minorHAnsi"/>
                <w:sz w:val="23"/>
                <w:szCs w:val="23"/>
                <w:lang w:val="hu-HU"/>
              </w:rPr>
              <w:t>étük szempontjából megbecsülik és támogatják őket, nagyobb valószínűséggel lesznek elkötelezettek és motiváltak a munkájukban, ami a termelékenység növekedéséhez és a vállalkozás általános sikeréhez vezethet.</w:t>
            </w:r>
          </w:p>
          <w:p w14:paraId="2878556B" w14:textId="349A4F2D" w:rsidR="004830D2" w:rsidRPr="000D6F40" w:rsidRDefault="00FA6F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ascii="Segoe UI Symbol" w:hAnsi="Segoe UI Symbol" w:cs="Segoe UI Symbol"/>
                <w:sz w:val="23"/>
                <w:szCs w:val="23"/>
                <w:lang w:val="hu-HU"/>
              </w:rPr>
              <w:t xml:space="preserve">✓ </w:t>
            </w:r>
            <w:r w:rsidR="0046161F" w:rsidRPr="000D6F40">
              <w:rPr>
                <w:rFonts w:cstheme="minorHAnsi"/>
                <w:sz w:val="23"/>
                <w:szCs w:val="23"/>
                <w:lang w:val="hu-HU"/>
              </w:rPr>
              <w:t>A</w:t>
            </w:r>
            <w:r w:rsidR="0037292C" w:rsidRPr="000D6F40">
              <w:rPr>
                <w:rFonts w:cstheme="minorHAnsi"/>
                <w:sz w:val="23"/>
                <w:szCs w:val="23"/>
                <w:lang w:val="hu-HU"/>
              </w:rPr>
              <w:t xml:space="preserve"> munkavállalói morál és a munkával való elégedettség</w:t>
            </w:r>
            <w:r w:rsidR="0046161F" w:rsidRPr="000D6F40">
              <w:rPr>
                <w:rFonts w:cstheme="minorHAnsi"/>
                <w:sz w:val="23"/>
                <w:szCs w:val="23"/>
                <w:lang w:val="hu-HU"/>
              </w:rPr>
              <w:t xml:space="preserve"> javulása</w:t>
            </w:r>
            <w:r w:rsidR="0037292C" w:rsidRPr="000D6F40">
              <w:rPr>
                <w:rFonts w:cstheme="minorHAnsi"/>
                <w:sz w:val="23"/>
                <w:szCs w:val="23"/>
                <w:lang w:val="hu-HU"/>
              </w:rPr>
              <w:t>, ami a termelékenység növekedéséhez és a fluktuáció csökkenéséhez vezet.</w:t>
            </w:r>
          </w:p>
        </w:tc>
      </w:tr>
      <w:tr w:rsidR="00C56384" w:rsidRPr="000D6F40" w14:paraId="650D6C10" w14:textId="77777777" w:rsidTr="2D30427A">
        <w:trPr>
          <w:trHeight w:val="421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457999C8" w14:textId="4BE93129" w:rsidR="004830D2" w:rsidRPr="000D6F40" w:rsidRDefault="0046161F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lastRenderedPageBreak/>
              <w:t xml:space="preserve">A kurzus tartalma 3 szintre </w:t>
            </w:r>
            <w:r w:rsidR="00AC1485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bontva</w:t>
            </w:r>
          </w:p>
        </w:tc>
      </w:tr>
      <w:tr w:rsidR="00C56384" w:rsidRPr="000D6F40" w14:paraId="435885AC" w14:textId="77777777" w:rsidTr="2D30427A">
        <w:trPr>
          <w:jc w:val="center"/>
        </w:trPr>
        <w:tc>
          <w:tcPr>
            <w:tcW w:w="9344" w:type="dxa"/>
            <w:gridSpan w:val="3"/>
          </w:tcPr>
          <w:p w14:paraId="4EF79CEB" w14:textId="7777777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Modul: </w:t>
            </w:r>
            <w:r w:rsidR="00CC788C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Érzelmi intelligencia és jóllét az üzleti életben</w:t>
            </w:r>
          </w:p>
          <w:p w14:paraId="0C4BCDEC" w14:textId="77777777" w:rsidR="00C56384" w:rsidRPr="000D6F40" w:rsidRDefault="00C56384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</w:p>
          <w:p w14:paraId="53279573" w14:textId="2B8E6041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1. </w:t>
            </w:r>
            <w:r w:rsidR="006F114C">
              <w:rPr>
                <w:rFonts w:cstheme="minorHAnsi"/>
                <w:b/>
                <w:bCs/>
                <w:sz w:val="23"/>
                <w:szCs w:val="23"/>
                <w:lang w:val="hu-HU"/>
              </w:rPr>
              <w:t>fejezet</w:t>
            </w: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: </w:t>
            </w:r>
            <w:r w:rsidR="00CC788C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Bevezetés az érzelmi intelligenciába és a jó</w:t>
            </w:r>
            <w:r w:rsidR="00AC1485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l</w:t>
            </w:r>
            <w:r w:rsidR="00CC788C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létbe</w:t>
            </w:r>
          </w:p>
          <w:p w14:paraId="309D37E4" w14:textId="77777777" w:rsidR="00CC788C" w:rsidRPr="000D6F40" w:rsidRDefault="00CC788C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</w:p>
          <w:p w14:paraId="1A75FAE0" w14:textId="7777777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1.1. szakasz: </w:t>
            </w:r>
            <w:r w:rsidR="00CC788C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Az érzelmi intelligencia fogalmának áttekintése</w:t>
            </w:r>
          </w:p>
          <w:p w14:paraId="3B261D12" w14:textId="77777777" w:rsidR="004B2947" w:rsidRPr="000D6F40" w:rsidRDefault="004B29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</w:p>
          <w:p w14:paraId="60756B9B" w14:textId="77777777" w:rsidR="006F114C" w:rsidRPr="006F114C" w:rsidRDefault="006F114C" w:rsidP="006F114C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Az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érzelmi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intelligencia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(</w:t>
            </w:r>
            <w:r w:rsidRPr="006F114C">
              <w:rPr>
                <w:rFonts w:cstheme="minorHAnsi"/>
                <w:sz w:val="23"/>
                <w:szCs w:val="23"/>
                <w:lang w:val="hu-HU"/>
              </w:rPr>
              <w:t>É</w:t>
            </w:r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I) </w:t>
            </w:r>
            <w:r w:rsidRPr="006F114C">
              <w:rPr>
                <w:rFonts w:cstheme="minorHAnsi"/>
                <w:sz w:val="23"/>
                <w:szCs w:val="23"/>
                <w:lang w:val="hu-HU"/>
              </w:rPr>
              <w:t xml:space="preserve">arra való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képesség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,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hogy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felismerjük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,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megért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hu-HU"/>
              </w:rPr>
              <w:t>s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ük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és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kezeljük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saját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érzelmeinket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,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valamint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mások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érzelmeit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>.</w:t>
            </w:r>
          </w:p>
          <w:p w14:paraId="7515C4F6" w14:textId="77777777" w:rsidR="004B2947" w:rsidRPr="000D6F40" w:rsidRDefault="004B29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</w:p>
          <w:p w14:paraId="5F31FEB0" w14:textId="79654B16" w:rsidR="004830D2" w:rsidRPr="000D6F40" w:rsidRDefault="00FA6F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5 </w:t>
            </w:r>
            <w:r w:rsidR="004B2947" w:rsidRPr="000D6F40">
              <w:rPr>
                <w:rFonts w:cstheme="minorHAnsi"/>
                <w:sz w:val="23"/>
                <w:szCs w:val="23"/>
                <w:lang w:val="hu-HU"/>
              </w:rPr>
              <w:t xml:space="preserve">Kulcsfontosságú összetevő: </w:t>
            </w:r>
          </w:p>
          <w:p w14:paraId="1C048061" w14:textId="77777777" w:rsidR="004830D2" w:rsidRPr="000D6F40" w:rsidRDefault="00FA6F47" w:rsidP="000D6F40">
            <w:pPr>
              <w:numPr>
                <w:ilvl w:val="0"/>
                <w:numId w:val="8"/>
              </w:numPr>
              <w:tabs>
                <w:tab w:val="left" w:pos="720"/>
              </w:tabs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Önismeret, </w:t>
            </w:r>
          </w:p>
          <w:p w14:paraId="73BDC5ED" w14:textId="77777777" w:rsidR="004830D2" w:rsidRPr="000D6F40" w:rsidRDefault="00FA6F47" w:rsidP="000D6F40">
            <w:pPr>
              <w:numPr>
                <w:ilvl w:val="0"/>
                <w:numId w:val="8"/>
              </w:numPr>
              <w:tabs>
                <w:tab w:val="left" w:pos="720"/>
              </w:tabs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önszabályozás, </w:t>
            </w:r>
          </w:p>
          <w:p w14:paraId="525F1A3F" w14:textId="77777777" w:rsidR="004830D2" w:rsidRPr="000D6F40" w:rsidRDefault="00FA6F47" w:rsidP="000D6F40">
            <w:pPr>
              <w:numPr>
                <w:ilvl w:val="0"/>
                <w:numId w:val="8"/>
              </w:numPr>
              <w:tabs>
                <w:tab w:val="left" w:pos="720"/>
              </w:tabs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motiváció, </w:t>
            </w:r>
          </w:p>
          <w:p w14:paraId="257EB430" w14:textId="77777777" w:rsidR="004830D2" w:rsidRPr="000D6F40" w:rsidRDefault="00FA6F47" w:rsidP="000D6F40">
            <w:pPr>
              <w:numPr>
                <w:ilvl w:val="0"/>
                <w:numId w:val="8"/>
              </w:numPr>
              <w:tabs>
                <w:tab w:val="left" w:pos="720"/>
              </w:tabs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empátia, </w:t>
            </w:r>
          </w:p>
          <w:p w14:paraId="08D34BFD" w14:textId="16D23E5C" w:rsidR="004830D2" w:rsidRPr="000D6F40" w:rsidRDefault="00FA6F47" w:rsidP="000D6F40">
            <w:pPr>
              <w:numPr>
                <w:ilvl w:val="0"/>
                <w:numId w:val="8"/>
              </w:numPr>
              <w:tabs>
                <w:tab w:val="left" w:pos="720"/>
              </w:tabs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és </w:t>
            </w:r>
            <w:r w:rsidR="00BD7A3D" w:rsidRPr="000D6F40">
              <w:rPr>
                <w:rFonts w:cstheme="minorHAnsi"/>
                <w:sz w:val="23"/>
                <w:szCs w:val="23"/>
                <w:lang w:val="hu-HU"/>
              </w:rPr>
              <w:t xml:space="preserve">társas 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készségek (vagy kommunikáció)</w:t>
            </w:r>
            <w:r w:rsidR="00AC1485" w:rsidRPr="000D6F40">
              <w:rPr>
                <w:rFonts w:cstheme="minorHAnsi"/>
                <w:sz w:val="23"/>
                <w:szCs w:val="23"/>
                <w:lang w:val="hu-HU"/>
              </w:rPr>
              <w:t>.</w:t>
            </w:r>
          </w:p>
          <w:p w14:paraId="2D16E561" w14:textId="77777777" w:rsidR="004B2947" w:rsidRPr="000D6F40" w:rsidRDefault="004B29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</w:p>
          <w:p w14:paraId="626A841E" w14:textId="77777777" w:rsidR="004830D2" w:rsidRPr="006F114C" w:rsidRDefault="00FA6F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6F114C">
              <w:rPr>
                <w:rFonts w:cstheme="minorHAnsi"/>
                <w:sz w:val="23"/>
                <w:szCs w:val="23"/>
                <w:lang w:val="hu-HU"/>
              </w:rPr>
              <w:t>Miért fontos az érzelmi intelligencia?</w:t>
            </w:r>
          </w:p>
          <w:p w14:paraId="20B1DF0C" w14:textId="77777777" w:rsidR="006F114C" w:rsidRPr="006F114C" w:rsidRDefault="006F114C" w:rsidP="006F114C">
            <w:pPr>
              <w:numPr>
                <w:ilvl w:val="0"/>
                <w:numId w:val="8"/>
              </w:numPr>
              <w:tabs>
                <w:tab w:val="left" w:pos="720"/>
              </w:tabs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6F114C">
              <w:rPr>
                <w:rFonts w:cstheme="minorHAnsi"/>
                <w:sz w:val="23"/>
                <w:szCs w:val="23"/>
                <w:lang w:val="hu-HU"/>
              </w:rPr>
              <w:t>Fejleszti</w:t>
            </w:r>
            <w:r w:rsidRPr="006F114C">
              <w:rPr>
                <w:rFonts w:cstheme="minorHAnsi"/>
                <w:sz w:val="23"/>
                <w:szCs w:val="23"/>
                <w:lang w:val="it-IT"/>
              </w:rPr>
              <w:t xml:space="preserve"> a kommunikációt és a kapcsolatokat</w:t>
            </w:r>
          </w:p>
          <w:p w14:paraId="7B80D76F" w14:textId="77777777" w:rsidR="006F114C" w:rsidRPr="006F114C" w:rsidRDefault="006F114C" w:rsidP="006F114C">
            <w:pPr>
              <w:numPr>
                <w:ilvl w:val="0"/>
                <w:numId w:val="8"/>
              </w:numPr>
              <w:tabs>
                <w:tab w:val="left" w:pos="720"/>
              </w:tabs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6F114C">
              <w:rPr>
                <w:rFonts w:cstheme="minorHAnsi"/>
                <w:sz w:val="23"/>
                <w:szCs w:val="23"/>
                <w:lang w:val="hu-HU"/>
              </w:rPr>
              <w:t>Fejleszti</w:t>
            </w:r>
            <w:r w:rsidRPr="006F114C">
              <w:rPr>
                <w:rFonts w:cstheme="minorHAnsi"/>
                <w:sz w:val="23"/>
                <w:szCs w:val="23"/>
                <w:lang w:val="it-IT"/>
              </w:rPr>
              <w:t xml:space="preserve"> </w:t>
            </w:r>
            <w:r w:rsidRPr="006F114C">
              <w:rPr>
                <w:rFonts w:cstheme="minorHAnsi"/>
                <w:sz w:val="23"/>
                <w:szCs w:val="23"/>
                <w:lang w:val="hu-HU"/>
              </w:rPr>
              <w:t>a</w:t>
            </w:r>
            <w:r w:rsidRPr="006F114C">
              <w:rPr>
                <w:rFonts w:cstheme="minorHAnsi"/>
                <w:sz w:val="23"/>
                <w:szCs w:val="23"/>
                <w:lang w:val="it-IT"/>
              </w:rPr>
              <w:t xml:space="preserve"> döntéshozatalt és a problémamegoldást</w:t>
            </w:r>
          </w:p>
          <w:p w14:paraId="210F68FC" w14:textId="378C0F9A" w:rsidR="006F114C" w:rsidRPr="00371DF9" w:rsidRDefault="006F114C" w:rsidP="006F114C">
            <w:pPr>
              <w:numPr>
                <w:ilvl w:val="0"/>
                <w:numId w:val="8"/>
              </w:numPr>
              <w:tabs>
                <w:tab w:val="left" w:pos="720"/>
              </w:tabs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6F114C">
              <w:rPr>
                <w:rFonts w:cstheme="minorHAnsi"/>
                <w:sz w:val="23"/>
                <w:szCs w:val="23"/>
                <w:lang w:val="hu-HU"/>
              </w:rPr>
              <w:t>Hozzájárul</w:t>
            </w:r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a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személyes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és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szakmai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siker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hu-HU"/>
              </w:rPr>
              <w:t>hez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>.</w:t>
            </w:r>
          </w:p>
          <w:p w14:paraId="133F5BEB" w14:textId="00B5F91A" w:rsidR="00371DF9" w:rsidRDefault="00371DF9" w:rsidP="00371DF9">
            <w:pPr>
              <w:jc w:val="both"/>
              <w:rPr>
                <w:rFonts w:cstheme="minorHAnsi"/>
                <w:sz w:val="23"/>
                <w:szCs w:val="23"/>
                <w:lang w:val="en-US"/>
              </w:rPr>
            </w:pPr>
          </w:p>
          <w:p w14:paraId="60220CCC" w14:textId="6B8C4AB7" w:rsidR="00371DF9" w:rsidRPr="006F114C" w:rsidRDefault="00371DF9" w:rsidP="00371DF9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proofErr w:type="spellStart"/>
            <w:r w:rsidRPr="00371DF9">
              <w:rPr>
                <w:rFonts w:cstheme="minorHAnsi"/>
                <w:sz w:val="23"/>
                <w:szCs w:val="23"/>
                <w:lang w:val="en-US"/>
              </w:rPr>
              <w:t>Ellenőrizze</w:t>
            </w:r>
            <w:proofErr w:type="spellEnd"/>
            <w:r w:rsidRPr="00371DF9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371DF9">
              <w:rPr>
                <w:rFonts w:cstheme="minorHAnsi"/>
                <w:sz w:val="23"/>
                <w:szCs w:val="23"/>
                <w:lang w:val="en-US"/>
              </w:rPr>
              <w:t>érzelmi</w:t>
            </w:r>
            <w:proofErr w:type="spellEnd"/>
            <w:r w:rsidRPr="00371DF9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r w:rsidRPr="00371DF9">
              <w:rPr>
                <w:rFonts w:cstheme="minorHAnsi"/>
                <w:sz w:val="23"/>
                <w:szCs w:val="23"/>
                <w:lang w:val="hu-HU"/>
              </w:rPr>
              <w:t>intelligenciáját</w:t>
            </w:r>
            <w:r w:rsidRPr="00371DF9">
              <w:rPr>
                <w:rFonts w:cstheme="minorHAnsi"/>
                <w:sz w:val="23"/>
                <w:szCs w:val="23"/>
                <w:lang w:val="en-US"/>
              </w:rPr>
              <w:t xml:space="preserve"> (</w:t>
            </w:r>
            <w:r w:rsidRPr="00371DF9">
              <w:rPr>
                <w:rFonts w:cstheme="minorHAnsi"/>
                <w:sz w:val="23"/>
                <w:szCs w:val="23"/>
                <w:lang w:val="hu-HU"/>
              </w:rPr>
              <w:t>ÉI</w:t>
            </w:r>
            <w:r w:rsidRPr="00371DF9">
              <w:rPr>
                <w:rFonts w:cstheme="minorHAnsi"/>
                <w:sz w:val="23"/>
                <w:szCs w:val="23"/>
                <w:lang w:val="en-US"/>
              </w:rPr>
              <w:t xml:space="preserve">) </w:t>
            </w:r>
            <w:proofErr w:type="spellStart"/>
            <w:r w:rsidRPr="00371DF9">
              <w:rPr>
                <w:rFonts w:cstheme="minorHAnsi"/>
                <w:sz w:val="23"/>
                <w:szCs w:val="23"/>
                <w:lang w:val="en-US"/>
              </w:rPr>
              <w:t>ezzel</w:t>
            </w:r>
            <w:proofErr w:type="spellEnd"/>
            <w:r w:rsidRPr="00371DF9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371DF9">
              <w:rPr>
                <w:rFonts w:cstheme="minorHAnsi"/>
                <w:sz w:val="23"/>
                <w:szCs w:val="23"/>
                <w:lang w:val="en-US"/>
              </w:rPr>
              <w:t>az</w:t>
            </w:r>
            <w:proofErr w:type="spellEnd"/>
            <w:r w:rsidRPr="00371DF9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371DF9">
              <w:rPr>
                <w:rFonts w:cstheme="minorHAnsi"/>
                <w:sz w:val="23"/>
                <w:szCs w:val="23"/>
                <w:lang w:val="en-US"/>
              </w:rPr>
              <w:t>ingyenes</w:t>
            </w:r>
            <w:proofErr w:type="spellEnd"/>
            <w:r w:rsidRPr="00371DF9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hyperlink r:id="rId8" w:history="1">
              <w:proofErr w:type="spellStart"/>
              <w:r w:rsidRPr="00371DF9">
                <w:rPr>
                  <w:rStyle w:val="Hiperhivatkozs"/>
                  <w:rFonts w:cstheme="minorHAnsi"/>
                  <w:sz w:val="23"/>
                  <w:szCs w:val="23"/>
                  <w:lang w:val="en-US"/>
                </w:rPr>
                <w:t>teszttel</w:t>
              </w:r>
              <w:proofErr w:type="spellEnd"/>
            </w:hyperlink>
            <w:r w:rsidRPr="00371DF9">
              <w:rPr>
                <w:rFonts w:cstheme="minorHAnsi"/>
                <w:sz w:val="23"/>
                <w:szCs w:val="23"/>
                <w:lang w:val="en-US"/>
              </w:rPr>
              <w:t>!</w:t>
            </w:r>
          </w:p>
          <w:p w14:paraId="43980D6E" w14:textId="77777777" w:rsidR="00C56384" w:rsidRPr="000D6F40" w:rsidRDefault="00C56384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</w:p>
          <w:p w14:paraId="3B481073" w14:textId="3DFE7E02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1.2. szakasz: A </w:t>
            </w:r>
            <w:r w:rsidR="00CC788C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jó</w:t>
            </w:r>
            <w:r w:rsidR="00AC1485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l</w:t>
            </w:r>
            <w:r w:rsidR="00CC788C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lét fogalmának áttekintése</w:t>
            </w:r>
          </w:p>
          <w:p w14:paraId="2E746294" w14:textId="4A73FF7C" w:rsidR="00BD7A3D" w:rsidRPr="000D6F40" w:rsidRDefault="00BD7A3D" w:rsidP="000D6F40">
            <w:pPr>
              <w:numPr>
                <w:ilvl w:val="0"/>
                <w:numId w:val="9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 jóllét az, amikor egészségesnek, boldognak érezzük magunkat és kedvezően alakulnak a dolgaink.</w:t>
            </w:r>
          </w:p>
          <w:p w14:paraId="1A559E6E" w14:textId="77777777" w:rsidR="00CC788C" w:rsidRPr="000D6F40" w:rsidRDefault="00CC788C" w:rsidP="000D6F40">
            <w:pPr>
              <w:numPr>
                <w:ilvl w:val="0"/>
                <w:numId w:val="9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</w:p>
          <w:p w14:paraId="61AB9210" w14:textId="77777777" w:rsidR="004830D2" w:rsidRPr="000D6F40" w:rsidRDefault="00FA6F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Kulcsfontosságú összetevők: </w:t>
            </w:r>
          </w:p>
          <w:p w14:paraId="0E0F612F" w14:textId="737DF8AE" w:rsidR="004830D2" w:rsidRPr="000D6F40" w:rsidRDefault="00FA6F47" w:rsidP="000D6F40">
            <w:pPr>
              <w:numPr>
                <w:ilvl w:val="0"/>
                <w:numId w:val="10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Fizikai jó</w:t>
            </w:r>
            <w:r w:rsidR="003568F3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lét</w:t>
            </w:r>
          </w:p>
          <w:p w14:paraId="7F0FF4BA" w14:textId="42BA1024" w:rsidR="004830D2" w:rsidRPr="000D6F40" w:rsidRDefault="00FA6F47" w:rsidP="000D6F40">
            <w:pPr>
              <w:numPr>
                <w:ilvl w:val="0"/>
                <w:numId w:val="10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Érzelmi jó</w:t>
            </w:r>
            <w:r w:rsidR="003568F3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lét</w:t>
            </w:r>
          </w:p>
          <w:p w14:paraId="222C8DAA" w14:textId="787A2632" w:rsidR="004830D2" w:rsidRPr="000D6F40" w:rsidRDefault="00BD7A3D" w:rsidP="000D6F40">
            <w:pPr>
              <w:numPr>
                <w:ilvl w:val="0"/>
                <w:numId w:val="10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Társas jó</w:t>
            </w:r>
            <w:r w:rsidR="003568F3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lét </w:t>
            </w:r>
          </w:p>
          <w:p w14:paraId="2243839C" w14:textId="64BA3D93" w:rsidR="004830D2" w:rsidRPr="000D6F40" w:rsidRDefault="00BD7A3D" w:rsidP="000D6F40">
            <w:pPr>
              <w:numPr>
                <w:ilvl w:val="0"/>
                <w:numId w:val="10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Spirituális jó</w:t>
            </w:r>
            <w:r w:rsidR="003568F3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lét</w:t>
            </w:r>
          </w:p>
          <w:p w14:paraId="131CAAC7" w14:textId="77777777" w:rsidR="00CC788C" w:rsidRPr="000D6F40" w:rsidRDefault="00CC788C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</w:p>
          <w:p w14:paraId="4DD0431F" w14:textId="57D926A3" w:rsidR="004830D2" w:rsidRPr="000D6F40" w:rsidRDefault="00FA6F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Miért fontos a jó</w:t>
            </w:r>
            <w:r w:rsidR="00AC1485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lét?</w:t>
            </w:r>
          </w:p>
          <w:p w14:paraId="49ABEA42" w14:textId="77777777" w:rsidR="004830D2" w:rsidRPr="006F114C" w:rsidRDefault="00FA6F47" w:rsidP="000D6F40">
            <w:pPr>
              <w:numPr>
                <w:ilvl w:val="0"/>
                <w:numId w:val="11"/>
              </w:numPr>
              <w:tabs>
                <w:tab w:val="left" w:pos="720"/>
              </w:tabs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6F114C">
              <w:rPr>
                <w:rFonts w:cstheme="minorHAnsi"/>
                <w:sz w:val="23"/>
                <w:szCs w:val="23"/>
                <w:lang w:val="hu-HU"/>
              </w:rPr>
              <w:t>Javítja az általános életminőséget</w:t>
            </w:r>
          </w:p>
          <w:p w14:paraId="6346B254" w14:textId="77777777" w:rsidR="004830D2" w:rsidRPr="006F114C" w:rsidRDefault="00FA6F47" w:rsidP="000D6F40">
            <w:pPr>
              <w:numPr>
                <w:ilvl w:val="0"/>
                <w:numId w:val="11"/>
              </w:numPr>
              <w:tabs>
                <w:tab w:val="left" w:pos="720"/>
              </w:tabs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6F114C">
              <w:rPr>
                <w:rFonts w:cstheme="minorHAnsi"/>
                <w:sz w:val="23"/>
                <w:szCs w:val="23"/>
                <w:lang w:val="hu-HU"/>
              </w:rPr>
              <w:t>Javítja az érzelmi és mentális egészséget</w:t>
            </w:r>
          </w:p>
          <w:p w14:paraId="2D8A9848" w14:textId="1A03334F" w:rsidR="008A79D9" w:rsidRPr="00371DF9" w:rsidRDefault="006F114C" w:rsidP="000D6F40">
            <w:pPr>
              <w:numPr>
                <w:ilvl w:val="0"/>
                <w:numId w:val="11"/>
              </w:numPr>
              <w:tabs>
                <w:tab w:val="left" w:pos="720"/>
              </w:tabs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Növeli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az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ellenálló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képességet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és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a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stresszel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való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megbirkózás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képesség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hu-HU"/>
              </w:rPr>
              <w:t>é</w:t>
            </w:r>
            <w:r w:rsidR="004C277A">
              <w:rPr>
                <w:rFonts w:cstheme="minorHAnsi"/>
                <w:sz w:val="23"/>
                <w:szCs w:val="23"/>
                <w:lang w:val="en-US"/>
              </w:rPr>
              <w:t>t</w:t>
            </w:r>
          </w:p>
          <w:p w14:paraId="396A8758" w14:textId="77777777" w:rsidR="003568F3" w:rsidRPr="000D6F40" w:rsidRDefault="003568F3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</w:p>
          <w:p w14:paraId="2004DE30" w14:textId="7777777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lastRenderedPageBreak/>
              <w:t>1.3. szakasz: Hogyan függ össze az érzelmi intelligencia és a jóllét?</w:t>
            </w:r>
          </w:p>
          <w:p w14:paraId="75CC90E8" w14:textId="77777777" w:rsidR="00CC788C" w:rsidRPr="000D6F40" w:rsidRDefault="00CC788C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</w:p>
          <w:p w14:paraId="43DFFA55" w14:textId="46D710B0" w:rsidR="004830D2" w:rsidRPr="000D6F40" w:rsidRDefault="00FA6F47" w:rsidP="000D6F40">
            <w:pPr>
              <w:numPr>
                <w:ilvl w:val="0"/>
                <w:numId w:val="12"/>
              </w:numPr>
              <w:tabs>
                <w:tab w:val="left" w:pos="720"/>
              </w:tabs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z érzelmi intelligencia a jól</w:t>
            </w:r>
            <w:r w:rsidR="003568F3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ét kulcsfontosságú összetevője</w:t>
            </w:r>
          </w:p>
          <w:p w14:paraId="70B477EB" w14:textId="77777777" w:rsidR="006F114C" w:rsidRPr="006F114C" w:rsidRDefault="006F114C" w:rsidP="006F114C">
            <w:pPr>
              <w:numPr>
                <w:ilvl w:val="0"/>
                <w:numId w:val="12"/>
              </w:numPr>
              <w:tabs>
                <w:tab w:val="left" w:pos="720"/>
              </w:tabs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A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jól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hu-HU"/>
              </w:rPr>
              <w:t>l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étet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az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érzelmi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intelligencia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készsége</w:t>
            </w:r>
            <w:r w:rsidRPr="006F114C">
              <w:rPr>
                <w:rFonts w:cstheme="minorHAnsi"/>
                <w:sz w:val="23"/>
                <w:szCs w:val="23"/>
                <w:lang w:val="hu-HU"/>
              </w:rPr>
              <w:t>ine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k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fejlesztésével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F114C">
              <w:rPr>
                <w:rFonts w:cstheme="minorHAnsi"/>
                <w:sz w:val="23"/>
                <w:szCs w:val="23"/>
                <w:lang w:val="en-US"/>
              </w:rPr>
              <w:t>javít</w:t>
            </w:r>
            <w:proofErr w:type="spellEnd"/>
            <w:r w:rsidRPr="006F114C">
              <w:rPr>
                <w:rFonts w:cstheme="minorHAnsi"/>
                <w:sz w:val="23"/>
                <w:szCs w:val="23"/>
                <w:lang w:val="hu-HU"/>
              </w:rPr>
              <w:t>hatjuk</w:t>
            </w:r>
          </w:p>
          <w:p w14:paraId="6E6F9221" w14:textId="77777777" w:rsidR="004830D2" w:rsidRPr="000D6F40" w:rsidRDefault="00FA6F47" w:rsidP="000D6F40">
            <w:pPr>
              <w:numPr>
                <w:ilvl w:val="0"/>
                <w:numId w:val="12"/>
              </w:numPr>
              <w:tabs>
                <w:tab w:val="left" w:pos="720"/>
              </w:tabs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Mindkettő fontos a személyes és szakmai sikerhez</w:t>
            </w:r>
          </w:p>
          <w:p w14:paraId="4945FF0A" w14:textId="77777777" w:rsidR="004B2947" w:rsidRPr="000D6F40" w:rsidRDefault="004B29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</w:p>
          <w:p w14:paraId="1D560790" w14:textId="3BBAC0B5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2. </w:t>
            </w:r>
            <w:r w:rsidR="006F114C">
              <w:rPr>
                <w:rFonts w:cstheme="minorHAnsi"/>
                <w:b/>
                <w:bCs/>
                <w:sz w:val="23"/>
                <w:szCs w:val="23"/>
                <w:lang w:val="hu-HU"/>
              </w:rPr>
              <w:t>fejezet</w:t>
            </w: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: Érzelmi intelligencia vállalkozóknak</w:t>
            </w:r>
          </w:p>
          <w:p w14:paraId="086CEC7E" w14:textId="77777777" w:rsidR="00CC788C" w:rsidRPr="000D6F40" w:rsidRDefault="00CC788C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</w:p>
          <w:p w14:paraId="55B954B2" w14:textId="5DB4F58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2.1. szakasz: </w:t>
            </w:r>
            <w:r w:rsidRPr="006F114C">
              <w:rPr>
                <w:rFonts w:cstheme="minorHAnsi"/>
                <w:b/>
                <w:bCs/>
                <w:sz w:val="23"/>
                <w:szCs w:val="23"/>
                <w:lang w:val="hu-HU"/>
              </w:rPr>
              <w:t>Hogyan fej</w:t>
            </w:r>
            <w:r w:rsidR="006F114C" w:rsidRPr="006F114C">
              <w:rPr>
                <w:rFonts w:cstheme="minorHAnsi"/>
                <w:b/>
                <w:bCs/>
                <w:sz w:val="23"/>
                <w:szCs w:val="23"/>
                <w:lang w:val="hu-HU"/>
              </w:rPr>
              <w:t>leszthető</w:t>
            </w:r>
            <w:r w:rsidRPr="006F114C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 az érzelmi intelligencia?</w:t>
            </w:r>
          </w:p>
          <w:p w14:paraId="41F30FF9" w14:textId="49738807" w:rsidR="004830D2" w:rsidRPr="000D6F40" w:rsidRDefault="00FA6F47" w:rsidP="000D6F40">
            <w:pPr>
              <w:pStyle w:val="Listaszerbekezds"/>
              <w:numPr>
                <w:ilvl w:val="0"/>
                <w:numId w:val="20"/>
              </w:numPr>
              <w:spacing w:after="160" w:line="259" w:lineRule="auto"/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Önismeret: </w:t>
            </w:r>
            <w:r w:rsidR="00BD7A3D" w:rsidRPr="000D6F40">
              <w:rPr>
                <w:rFonts w:cstheme="minorHAnsi"/>
                <w:sz w:val="23"/>
                <w:szCs w:val="23"/>
                <w:lang w:val="hu-HU"/>
              </w:rPr>
              <w:t xml:space="preserve">Törekedjen saját érzelmeinek, azok kiváltó okainak és viselkedésének megértésére. Vezessen naplót, vagy gyakorolja a </w:t>
            </w:r>
            <w:proofErr w:type="spellStart"/>
            <w:r w:rsidR="00BD7A3D" w:rsidRPr="000D6F40">
              <w:rPr>
                <w:rFonts w:cstheme="minorHAnsi"/>
                <w:sz w:val="23"/>
                <w:szCs w:val="23"/>
                <w:lang w:val="hu-HU"/>
              </w:rPr>
              <w:t>mindfulness</w:t>
            </w:r>
            <w:proofErr w:type="spellEnd"/>
            <w:r w:rsidR="00BD7A3D" w:rsidRPr="000D6F40">
              <w:rPr>
                <w:rFonts w:cstheme="minorHAnsi"/>
                <w:sz w:val="23"/>
                <w:szCs w:val="23"/>
                <w:lang w:val="hu-HU"/>
              </w:rPr>
              <w:t xml:space="preserve"> technikákat az önismeret növelése érdekében.</w:t>
            </w:r>
          </w:p>
          <w:p w14:paraId="24B89F19" w14:textId="79563775" w:rsidR="004830D2" w:rsidRPr="000D6F40" w:rsidRDefault="00FA6F47" w:rsidP="000D6F40">
            <w:pPr>
              <w:pStyle w:val="Listaszerbekezds"/>
              <w:numPr>
                <w:ilvl w:val="0"/>
                <w:numId w:val="20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Önszabályozás: </w:t>
            </w:r>
            <w:r w:rsidR="00CF5579" w:rsidRPr="000D6F40">
              <w:rPr>
                <w:rFonts w:cstheme="minorHAnsi"/>
                <w:sz w:val="23"/>
                <w:szCs w:val="23"/>
                <w:lang w:val="hu-HU"/>
              </w:rPr>
              <w:t xml:space="preserve">Törekedjen érzelmei 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kezel</w:t>
            </w:r>
            <w:r w:rsidR="00CF5579" w:rsidRPr="000D6F40">
              <w:rPr>
                <w:rFonts w:cstheme="minorHAnsi"/>
                <w:sz w:val="23"/>
                <w:szCs w:val="23"/>
                <w:lang w:val="hu-HU"/>
              </w:rPr>
              <w:t>ésére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és irányít</w:t>
            </w:r>
            <w:r w:rsidR="00CF5579" w:rsidRPr="000D6F40">
              <w:rPr>
                <w:rFonts w:cstheme="minorHAnsi"/>
                <w:sz w:val="23"/>
                <w:szCs w:val="23"/>
                <w:lang w:val="hu-HU"/>
              </w:rPr>
              <w:t>ására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, ahelyett, hogy </w:t>
            </w:r>
            <w:r w:rsidR="00CF5579" w:rsidRPr="000D6F40">
              <w:rPr>
                <w:rFonts w:cstheme="minorHAnsi"/>
                <w:sz w:val="23"/>
                <w:szCs w:val="23"/>
                <w:lang w:val="hu-HU"/>
              </w:rPr>
              <w:t>érzelmei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irányítanák</w:t>
            </w:r>
            <w:r w:rsidR="00CF5579" w:rsidRPr="000D6F40">
              <w:rPr>
                <w:rFonts w:cstheme="minorHAnsi"/>
                <w:sz w:val="23"/>
                <w:szCs w:val="23"/>
                <w:lang w:val="hu-HU"/>
              </w:rPr>
              <w:t xml:space="preserve"> Önt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. </w:t>
            </w:r>
            <w:r w:rsidR="003568F3" w:rsidRPr="000D6F40">
              <w:rPr>
                <w:rFonts w:cstheme="minorHAnsi"/>
                <w:sz w:val="23"/>
                <w:szCs w:val="23"/>
                <w:lang w:val="hu-HU"/>
              </w:rPr>
              <w:t>Alkalmazzon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olyan technikákat, mint a mély légzés, a meditáció vagy a testmozgás, amelyek segítenek az érzelmek szabályozásában.</w:t>
            </w:r>
          </w:p>
          <w:p w14:paraId="00E9E05C" w14:textId="77777777" w:rsidR="00CF5579" w:rsidRPr="000D6F40" w:rsidRDefault="00FA6F47" w:rsidP="000D6F40">
            <w:pPr>
              <w:pStyle w:val="Listaszerbekezds"/>
              <w:numPr>
                <w:ilvl w:val="0"/>
                <w:numId w:val="20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Empátia: </w:t>
            </w:r>
            <w:r w:rsidR="00CF5579" w:rsidRPr="000D6F40">
              <w:rPr>
                <w:rFonts w:cstheme="minorHAnsi"/>
                <w:sz w:val="23"/>
                <w:szCs w:val="23"/>
                <w:lang w:val="hu-HU"/>
              </w:rPr>
              <w:t>Képzelje magát mások helyébe, hogy megértse a nézőpontjukat. Ezt aktív hallgatással, kérdések feltevésével és a beszélgetésekben való jelenléttel érheti el.</w:t>
            </w:r>
          </w:p>
          <w:p w14:paraId="6DD76F9C" w14:textId="07B42BE3" w:rsidR="00CF5579" w:rsidRPr="000D6F40" w:rsidRDefault="00CF5579" w:rsidP="000D6F40">
            <w:pPr>
              <w:pStyle w:val="Listaszerbekezds"/>
              <w:numPr>
                <w:ilvl w:val="0"/>
                <w:numId w:val="20"/>
              </w:numPr>
              <w:spacing w:after="160" w:line="259" w:lineRule="auto"/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Társas készségek: Fejlessze </w:t>
            </w:r>
            <w:r w:rsidR="0067740F" w:rsidRPr="000D6F40">
              <w:rPr>
                <w:rFonts w:cstheme="minorHAnsi"/>
                <w:sz w:val="23"/>
                <w:szCs w:val="23"/>
                <w:lang w:val="hu-HU"/>
              </w:rPr>
              <w:t>kommunikációs, együttműködési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</w:t>
            </w:r>
            <w:r w:rsidR="0067740F" w:rsidRPr="000D6F40">
              <w:rPr>
                <w:rFonts w:cstheme="minorHAnsi"/>
                <w:sz w:val="23"/>
                <w:szCs w:val="23"/>
                <w:lang w:val="hu-HU"/>
              </w:rPr>
              <w:t>és konfliktusmegoldó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készségeit. Vegyen részt egy tanfolyamon vagy workshopon, vagy gyakorolja személyes és szakmai kapcsolataiban.</w:t>
            </w:r>
          </w:p>
          <w:p w14:paraId="4D7732F3" w14:textId="7CE1B299" w:rsidR="004830D2" w:rsidRPr="000D6F40" w:rsidRDefault="00FA6F47" w:rsidP="000D6F40">
            <w:pPr>
              <w:pStyle w:val="Listaszerbekezds"/>
              <w:numPr>
                <w:ilvl w:val="0"/>
                <w:numId w:val="20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Motiváció: Értse meg, mi hajtja Önt, és </w:t>
            </w:r>
            <w:proofErr w:type="spellStart"/>
            <w:r w:rsidRPr="000D6F40">
              <w:rPr>
                <w:rFonts w:cstheme="minorHAnsi"/>
                <w:sz w:val="23"/>
                <w:szCs w:val="23"/>
                <w:lang w:val="hu-HU"/>
              </w:rPr>
              <w:t>tűzzön</w:t>
            </w:r>
            <w:proofErr w:type="spellEnd"/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ki olyan célokat, amelyek összhangban vannak az értékeivel és szenvedélyeivel. Használjon pozitív önbeszédet és vizualizációt, hogy motivált maradjon.</w:t>
            </w:r>
          </w:p>
          <w:p w14:paraId="70EA7E99" w14:textId="77777777" w:rsidR="004830D2" w:rsidRPr="000D6F40" w:rsidRDefault="00FA6F47" w:rsidP="000D6F40">
            <w:pPr>
              <w:pStyle w:val="Listaszerbekezds"/>
              <w:numPr>
                <w:ilvl w:val="0"/>
                <w:numId w:val="20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Gyakorlat: Az érzelmi intelligencia olyan készség, amely idővel, gyakorlással fejleszthető. Rendszeresen gondolkodjon el és dolgozzon érzelmi intelligencia készségein, és kérjen visszajelzést másoktól.</w:t>
            </w:r>
          </w:p>
          <w:p w14:paraId="6F07AA1E" w14:textId="77777777" w:rsidR="00CC788C" w:rsidRPr="000D6F40" w:rsidRDefault="00CC788C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</w:p>
          <w:p w14:paraId="14162887" w14:textId="7777777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2.2. szakasz: Ajánlások a vállalkozók számára</w:t>
            </w:r>
          </w:p>
          <w:p w14:paraId="1B1F37BB" w14:textId="77777777" w:rsidR="00CF5579" w:rsidRPr="000D6F40" w:rsidRDefault="00CF5579" w:rsidP="000D6F40">
            <w:pPr>
              <w:pStyle w:val="Listaszerbekezds"/>
              <w:numPr>
                <w:ilvl w:val="0"/>
                <w:numId w:val="18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z önismeret előtérbe helyezése: A KKV-k tulajdonosainak időt kell szánniuk arra, hogy megértsék saját érzelmeiket, kiváltó okaikat és viselkedésüket. Ez segíteni fogja őket abban, hogy jobb döntéseket hozzanak és hatékonyabban kommunikáljanak.</w:t>
            </w:r>
          </w:p>
          <w:p w14:paraId="538F1005" w14:textId="55A18E2A" w:rsidR="004830D2" w:rsidRPr="000D6F40" w:rsidRDefault="009964E2" w:rsidP="000D6F40">
            <w:pPr>
              <w:pStyle w:val="Listaszerbekezds"/>
              <w:numPr>
                <w:ilvl w:val="0"/>
                <w:numId w:val="18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Az aktív hallgatás gyakorlása: A KKV-k tulajdonosainak érdemes aktív hallgatást gyakorolniuk </w:t>
            </w:r>
            <w:proofErr w:type="spellStart"/>
            <w:r w:rsidRPr="000D6F40">
              <w:rPr>
                <w:rFonts w:cstheme="minorHAnsi"/>
                <w:sz w:val="23"/>
                <w:szCs w:val="23"/>
                <w:lang w:val="hu-HU"/>
              </w:rPr>
              <w:t>alkalmazottaikkal</w:t>
            </w:r>
            <w:proofErr w:type="spellEnd"/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és ügyfeleikkel. Ez segít nekik megérteni mások nézőpontját és bizalmat építeni.</w:t>
            </w:r>
          </w:p>
          <w:p w14:paraId="66A9818E" w14:textId="75BC9E2A" w:rsidR="009964E2" w:rsidRPr="000D6F40" w:rsidRDefault="009964E2" w:rsidP="000D6F40">
            <w:pPr>
              <w:pStyle w:val="Listaszerbekezds"/>
              <w:numPr>
                <w:ilvl w:val="0"/>
                <w:numId w:val="18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 csapatépítés ösztönzése: A rendszeres csapatépítő tevékenységek segíthetnek a kisvállalkozóknak fejleszteni szociális készségeiket és pozitív munkakultúrát építeni.</w:t>
            </w:r>
          </w:p>
          <w:p w14:paraId="20294A19" w14:textId="77777777" w:rsidR="004830D2" w:rsidRPr="000D6F40" w:rsidRDefault="00FA6F47" w:rsidP="000D6F40">
            <w:pPr>
              <w:numPr>
                <w:ilvl w:val="0"/>
                <w:numId w:val="18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 pozitív munkakultúra előmozdítása: A pozitív munkakultúra elengedhetetlen az érzelmi jóléthez. A KKV-k tulajdonosainak ösztönözniük kell a kedvesség, a támogatás és a nyílt kommunikáció kultúráját.</w:t>
            </w:r>
          </w:p>
          <w:p w14:paraId="06876AF5" w14:textId="5A7F7CFF" w:rsidR="009964E2" w:rsidRPr="000D6F40" w:rsidRDefault="009964E2" w:rsidP="000D6F40">
            <w:pPr>
              <w:pStyle w:val="Listaszerbekezds"/>
              <w:numPr>
                <w:ilvl w:val="0"/>
                <w:numId w:val="18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Világos célok kitűzése: A KKV-k tulajdonosainak világos, mérhető célokat kell kitűzniük maguk és </w:t>
            </w:r>
            <w:proofErr w:type="spellStart"/>
            <w:r w:rsidRPr="000D6F40">
              <w:rPr>
                <w:rFonts w:cstheme="minorHAnsi"/>
                <w:sz w:val="23"/>
                <w:szCs w:val="23"/>
                <w:lang w:val="hu-HU"/>
              </w:rPr>
              <w:t>alkalmazottaik</w:t>
            </w:r>
            <w:proofErr w:type="spellEnd"/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számára. Ez segít motiváltnak maradni és arra összpontosítani, ami fontos.</w:t>
            </w:r>
          </w:p>
          <w:p w14:paraId="57369407" w14:textId="04343ABC" w:rsidR="004830D2" w:rsidRPr="000D6F40" w:rsidRDefault="009964E2" w:rsidP="000D6F40">
            <w:pPr>
              <w:numPr>
                <w:ilvl w:val="0"/>
                <w:numId w:val="18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z öngondoskodás hangsúlyozása: A kisvállalkozók</w:t>
            </w:r>
            <w:r w:rsidR="003568F3" w:rsidRPr="000D6F40">
              <w:rPr>
                <w:rFonts w:cstheme="minorHAnsi"/>
                <w:sz w:val="23"/>
                <w:szCs w:val="23"/>
                <w:lang w:val="hu-HU"/>
              </w:rPr>
              <w:t>nak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gyakran </w:t>
            </w:r>
            <w:r w:rsidR="00B975A7">
              <w:rPr>
                <w:rFonts w:cstheme="minorHAnsi"/>
                <w:sz w:val="23"/>
                <w:szCs w:val="23"/>
                <w:lang w:val="hu-HU"/>
              </w:rPr>
              <w:t>sok</w:t>
            </w:r>
            <w:r w:rsidR="003568F3" w:rsidRPr="000D6F40">
              <w:rPr>
                <w:rFonts w:cstheme="minorHAnsi"/>
                <w:sz w:val="23"/>
                <w:szCs w:val="23"/>
                <w:lang w:val="hu-HU"/>
              </w:rPr>
              <w:t xml:space="preserve"> a 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felelőssé</w:t>
            </w:r>
            <w:r w:rsidR="003568F3" w:rsidRPr="000D6F40">
              <w:rPr>
                <w:rFonts w:cstheme="minorHAnsi"/>
                <w:sz w:val="23"/>
                <w:szCs w:val="23"/>
                <w:lang w:val="hu-HU"/>
              </w:rPr>
              <w:t>gük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, és nagyfokú stresszt tapasztalhatnak. A KKV-k tulajdonosainak prioritásként kell kezelniük az öngondoskodást, és gondoskodniuk kell fizikai, érzelmi és mentális egészségükről.</w:t>
            </w:r>
          </w:p>
          <w:p w14:paraId="63D9BC10" w14:textId="055598CB" w:rsidR="004830D2" w:rsidRPr="000D6F40" w:rsidRDefault="00FA6F47" w:rsidP="000D6F40">
            <w:pPr>
              <w:numPr>
                <w:ilvl w:val="0"/>
                <w:numId w:val="18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lastRenderedPageBreak/>
              <w:t xml:space="preserve">Képzés biztosítása: A KKV-k tulajdonosainak részt kell venniük és ösztönözniük kell a személyzetet, hogy részt vegyenek az érzelmi intelligenciával és jólléttel kapcsolatos képzéseken, hogy fejlesszék </w:t>
            </w:r>
            <w:r w:rsidR="009964E2" w:rsidRPr="000D6F40">
              <w:rPr>
                <w:rFonts w:cstheme="minorHAnsi"/>
                <w:sz w:val="23"/>
                <w:szCs w:val="23"/>
                <w:lang w:val="hu-HU"/>
              </w:rPr>
              <w:t>ezen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fontos készségeket.</w:t>
            </w:r>
          </w:p>
          <w:p w14:paraId="3310A4C1" w14:textId="62BDE76E" w:rsidR="004830D2" w:rsidRPr="000D6F40" w:rsidRDefault="009964E2" w:rsidP="000D6F40">
            <w:pPr>
              <w:numPr>
                <w:ilvl w:val="0"/>
                <w:numId w:val="18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 visszajelzések</w:t>
            </w:r>
            <w:r w:rsidR="005F7983" w:rsidRPr="000D6F40">
              <w:rPr>
                <w:rFonts w:cstheme="minorHAnsi"/>
                <w:sz w:val="23"/>
                <w:szCs w:val="23"/>
                <w:lang w:val="hu-HU"/>
              </w:rPr>
              <w:t xml:space="preserve"> bátorítása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: A KKV-k tulajdonosai</w:t>
            </w:r>
            <w:r w:rsidR="005F7983" w:rsidRPr="000D6F40">
              <w:rPr>
                <w:rFonts w:cstheme="minorHAnsi"/>
                <w:sz w:val="23"/>
                <w:szCs w:val="23"/>
                <w:lang w:val="hu-HU"/>
              </w:rPr>
              <w:t xml:space="preserve"> kérjenek visszajelzést </w:t>
            </w:r>
            <w:proofErr w:type="spellStart"/>
            <w:r w:rsidRPr="000D6F40">
              <w:rPr>
                <w:rFonts w:cstheme="minorHAnsi"/>
                <w:sz w:val="23"/>
                <w:szCs w:val="23"/>
                <w:lang w:val="hu-HU"/>
              </w:rPr>
              <w:t>alkalmazottaiktól</w:t>
            </w:r>
            <w:proofErr w:type="spellEnd"/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és ügyfeleiktől, valamint</w:t>
            </w:r>
            <w:r w:rsidR="00B975A7">
              <w:rPr>
                <w:rFonts w:cstheme="minorHAnsi"/>
                <w:sz w:val="23"/>
                <w:szCs w:val="23"/>
                <w:lang w:val="hu-HU"/>
              </w:rPr>
              <w:t xml:space="preserve"> </w:t>
            </w:r>
            <w:r w:rsidR="005F7983" w:rsidRPr="000D6F40">
              <w:rPr>
                <w:rFonts w:cstheme="minorHAnsi"/>
                <w:sz w:val="23"/>
                <w:szCs w:val="23"/>
                <w:lang w:val="hu-HU"/>
              </w:rPr>
              <w:t>adjanak visszajelzést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konstruktív és támogató módo</w:t>
            </w:r>
            <w:r w:rsidR="005F7983" w:rsidRPr="000D6F40">
              <w:rPr>
                <w:rFonts w:cstheme="minorHAnsi"/>
                <w:sz w:val="23"/>
                <w:szCs w:val="23"/>
                <w:lang w:val="hu-HU"/>
              </w:rPr>
              <w:t>n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.</w:t>
            </w:r>
          </w:p>
          <w:p w14:paraId="208D4C05" w14:textId="77777777" w:rsidR="00944C99" w:rsidRPr="000D6F40" w:rsidRDefault="00944C99" w:rsidP="000D6F40">
            <w:pPr>
              <w:ind w:left="1065"/>
              <w:jc w:val="both"/>
              <w:rPr>
                <w:rFonts w:cstheme="minorHAnsi"/>
                <w:sz w:val="23"/>
                <w:szCs w:val="23"/>
                <w:lang w:val="hu-HU"/>
              </w:rPr>
            </w:pPr>
          </w:p>
          <w:p w14:paraId="67AA0F5D" w14:textId="217EA403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3. </w:t>
            </w:r>
            <w:r w:rsidR="006F114C">
              <w:rPr>
                <w:rFonts w:cstheme="minorHAnsi"/>
                <w:b/>
                <w:bCs/>
                <w:sz w:val="23"/>
                <w:szCs w:val="23"/>
                <w:lang w:val="hu-HU"/>
              </w:rPr>
              <w:t>fejezet</w:t>
            </w: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: Jól</w:t>
            </w:r>
            <w:r w:rsidR="003568F3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ét a vállalkozásban</w:t>
            </w:r>
          </w:p>
          <w:p w14:paraId="021C61CB" w14:textId="77777777" w:rsidR="00CC788C" w:rsidRPr="000D6F40" w:rsidRDefault="00CC788C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</w:p>
          <w:p w14:paraId="15E057A7" w14:textId="75015C96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3.1. szakasz: Hogyan javítható a jó</w:t>
            </w:r>
            <w:r w:rsidR="003568F3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lét üzleti környezetben? </w:t>
            </w:r>
          </w:p>
          <w:p w14:paraId="5A8F7045" w14:textId="573C78AA" w:rsidR="004830D2" w:rsidRPr="000D6F40" w:rsidRDefault="00FA6F47" w:rsidP="000D6F40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A munka és a magánélet egészséges egyensúlyának előmozdítása: Ösztönözze a munkavállalókat arra, hogy rendszeresen tartsanak szüneteket, időben hagyják el a munkahelyüket, és </w:t>
            </w:r>
            <w:r w:rsidR="003568F3" w:rsidRPr="000D6F40">
              <w:rPr>
                <w:rFonts w:cstheme="minorHAnsi"/>
                <w:sz w:val="23"/>
                <w:szCs w:val="23"/>
                <w:lang w:val="hu-HU"/>
              </w:rPr>
              <w:t>kapcsolódjanak ki</w:t>
            </w:r>
            <w:r w:rsidR="00B975A7">
              <w:rPr>
                <w:rFonts w:cstheme="minorHAnsi"/>
                <w:sz w:val="23"/>
                <w:szCs w:val="23"/>
                <w:lang w:val="hu-HU"/>
              </w:rPr>
              <w:t>, amikor nem dolgoznak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. Ez segít csökkenteni a stresszt és javít</w:t>
            </w:r>
            <w:r w:rsidR="00B975A7">
              <w:rPr>
                <w:rFonts w:cstheme="minorHAnsi"/>
                <w:sz w:val="23"/>
                <w:szCs w:val="23"/>
                <w:lang w:val="hu-HU"/>
              </w:rPr>
              <w:t>ani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az általános jól</w:t>
            </w:r>
            <w:r w:rsidR="003568F3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étet.</w:t>
            </w:r>
          </w:p>
          <w:p w14:paraId="4BD2E64D" w14:textId="47D73365" w:rsidR="004830D2" w:rsidRPr="000D6F40" w:rsidRDefault="005F7983" w:rsidP="000D6F40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A fizikai aktivitás ösztönzése: Ösztönözze a munkavállalókat, hogy a fizikai aktivitást építsék be a napi rutinjukba. Ez történhet </w:t>
            </w:r>
            <w:proofErr w:type="spellStart"/>
            <w:r w:rsidRPr="000D6F40">
              <w:rPr>
                <w:rFonts w:cstheme="minorHAnsi"/>
                <w:sz w:val="23"/>
                <w:szCs w:val="23"/>
                <w:lang w:val="hu-HU"/>
              </w:rPr>
              <w:t>edzőtermi</w:t>
            </w:r>
            <w:proofErr w:type="spellEnd"/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tagság biztosításával, sétáló megbeszélések ösztönzésével, vagy a csapatsportok lehetőségének biztosításával.</w:t>
            </w:r>
          </w:p>
          <w:p w14:paraId="700FAEEF" w14:textId="77777777" w:rsidR="00B975A7" w:rsidRPr="00B975A7" w:rsidRDefault="005F7983" w:rsidP="00B975A7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A mentális egészség támogatása: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Biztosítson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hozzáférést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mentális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egészségügyi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erőforrásokhoz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,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például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munkavállalói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segítségnyújtási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programhoz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vagy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tanácsadói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szolgáltatásokhoz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.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Ez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segít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 a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stressztől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,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szorongástól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vagy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depressziótól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szenvedő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alkalmazottaknak</w:t>
            </w:r>
            <w:proofErr w:type="spellEnd"/>
            <w:r w:rsidR="00B975A7" w:rsidRPr="00B975A7">
              <w:rPr>
                <w:rFonts w:cstheme="minorHAnsi"/>
                <w:sz w:val="23"/>
                <w:szCs w:val="23"/>
                <w:lang w:val="en-US"/>
              </w:rPr>
              <w:t>.</w:t>
            </w:r>
          </w:p>
          <w:p w14:paraId="67583328" w14:textId="7D3D1313" w:rsidR="004830D2" w:rsidRPr="000D6F40" w:rsidRDefault="00FA6F47" w:rsidP="000D6F40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Pozitív munkakultúra </w:t>
            </w:r>
            <w:r w:rsidR="005F7983" w:rsidRPr="000D6F40">
              <w:rPr>
                <w:rFonts w:cstheme="minorHAnsi"/>
                <w:sz w:val="23"/>
                <w:szCs w:val="23"/>
                <w:lang w:val="hu-HU"/>
              </w:rPr>
              <w:t>kialakítása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: Hozzon létre pozitív munkakultúrát, amely elősegíti a tiszteletet, a nyílt kommunikációt és az együttműködést. Ez segít a munkavállalóknak abban, hogy úgy érezzék, értékelik és támogatják őket, ami javítja az általános jól</w:t>
            </w:r>
            <w:r w:rsidR="005F7983" w:rsidRPr="000D6F40">
              <w:rPr>
                <w:rFonts w:cstheme="minorHAnsi"/>
                <w:sz w:val="23"/>
                <w:szCs w:val="23"/>
                <w:lang w:val="hu-HU"/>
              </w:rPr>
              <w:t>lé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tet.</w:t>
            </w:r>
          </w:p>
          <w:p w14:paraId="3DAF6ECE" w14:textId="36DC6AA9" w:rsidR="004830D2" w:rsidRPr="00B975A7" w:rsidRDefault="00B975A7" w:rsidP="00B975A7">
            <w:pPr>
              <w:pStyle w:val="Listaszerbekezds"/>
              <w:numPr>
                <w:ilvl w:val="0"/>
                <w:numId w:val="16"/>
              </w:numPr>
              <w:spacing w:after="160" w:line="259" w:lineRule="auto"/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B975A7">
              <w:rPr>
                <w:rFonts w:cstheme="minorHAnsi"/>
                <w:sz w:val="23"/>
                <w:szCs w:val="23"/>
                <w:lang w:val="hu-HU"/>
              </w:rPr>
              <w:t>A tudatosságra való ösztönzés</w:t>
            </w:r>
            <w:r w:rsidR="005F7983" w:rsidRPr="000D6F40">
              <w:rPr>
                <w:rFonts w:cstheme="minorHAnsi"/>
                <w:sz w:val="23"/>
                <w:szCs w:val="23"/>
                <w:lang w:val="hu-HU"/>
              </w:rPr>
              <w:t xml:space="preserve">: </w:t>
            </w:r>
            <w:proofErr w:type="spellStart"/>
            <w:r w:rsidRPr="00B975A7">
              <w:rPr>
                <w:rFonts w:cstheme="minorHAnsi"/>
                <w:sz w:val="23"/>
                <w:szCs w:val="23"/>
                <w:lang w:val="en-US"/>
              </w:rPr>
              <w:t>Ösztönözze</w:t>
            </w:r>
            <w:proofErr w:type="spellEnd"/>
            <w:r w:rsidRPr="00B975A7">
              <w:rPr>
                <w:rFonts w:cstheme="minorHAnsi"/>
                <w:sz w:val="23"/>
                <w:szCs w:val="23"/>
                <w:lang w:val="en-US"/>
              </w:rPr>
              <w:t xml:space="preserve"> a </w:t>
            </w:r>
            <w:proofErr w:type="spellStart"/>
            <w:r w:rsidRPr="00B975A7">
              <w:rPr>
                <w:rFonts w:cstheme="minorHAnsi"/>
                <w:sz w:val="23"/>
                <w:szCs w:val="23"/>
                <w:lang w:val="en-US"/>
              </w:rPr>
              <w:t>munkavállalókat</w:t>
            </w:r>
            <w:proofErr w:type="spellEnd"/>
            <w:r w:rsidRPr="00B975A7">
              <w:rPr>
                <w:rFonts w:cstheme="minorHAnsi"/>
                <w:sz w:val="23"/>
                <w:szCs w:val="23"/>
                <w:lang w:val="en-US"/>
              </w:rPr>
              <w:t xml:space="preserve">, </w:t>
            </w:r>
            <w:proofErr w:type="spellStart"/>
            <w:r w:rsidRPr="00B975A7">
              <w:rPr>
                <w:rFonts w:cstheme="minorHAnsi"/>
                <w:sz w:val="23"/>
                <w:szCs w:val="23"/>
                <w:lang w:val="en-US"/>
              </w:rPr>
              <w:t>hogy</w:t>
            </w:r>
            <w:proofErr w:type="spellEnd"/>
            <w:r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975A7">
              <w:rPr>
                <w:rFonts w:cstheme="minorHAnsi"/>
                <w:sz w:val="23"/>
                <w:szCs w:val="23"/>
                <w:lang w:val="en-US"/>
              </w:rPr>
              <w:t>gyakorolják</w:t>
            </w:r>
            <w:proofErr w:type="spellEnd"/>
            <w:r w:rsidRPr="00B975A7">
              <w:rPr>
                <w:rFonts w:cstheme="minorHAnsi"/>
                <w:sz w:val="23"/>
                <w:szCs w:val="23"/>
                <w:lang w:val="en-US"/>
              </w:rPr>
              <w:t xml:space="preserve"> a </w:t>
            </w:r>
            <w:proofErr w:type="spellStart"/>
            <w:r w:rsidRPr="00B975A7">
              <w:rPr>
                <w:rFonts w:cstheme="minorHAnsi"/>
                <w:sz w:val="23"/>
                <w:szCs w:val="23"/>
                <w:lang w:val="hu-HU"/>
              </w:rPr>
              <w:t>mindfulness</w:t>
            </w:r>
            <w:proofErr w:type="spellEnd"/>
            <w:r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975A7">
              <w:rPr>
                <w:rFonts w:cstheme="minorHAnsi"/>
                <w:sz w:val="23"/>
                <w:szCs w:val="23"/>
                <w:lang w:val="en-US"/>
              </w:rPr>
              <w:t>technikákat</w:t>
            </w:r>
            <w:proofErr w:type="spellEnd"/>
            <w:r w:rsidRPr="00B975A7">
              <w:rPr>
                <w:rFonts w:cstheme="minorHAnsi"/>
                <w:sz w:val="23"/>
                <w:szCs w:val="23"/>
                <w:lang w:val="en-US"/>
              </w:rPr>
              <w:t xml:space="preserve">, </w:t>
            </w:r>
            <w:proofErr w:type="spellStart"/>
            <w:r w:rsidRPr="00B975A7">
              <w:rPr>
                <w:rFonts w:cstheme="minorHAnsi"/>
                <w:sz w:val="23"/>
                <w:szCs w:val="23"/>
                <w:lang w:val="en-US"/>
              </w:rPr>
              <w:t>például</w:t>
            </w:r>
            <w:proofErr w:type="spellEnd"/>
            <w:r w:rsidRPr="00B975A7">
              <w:rPr>
                <w:rFonts w:cstheme="minorHAnsi"/>
                <w:sz w:val="23"/>
                <w:szCs w:val="23"/>
                <w:lang w:val="en-US"/>
              </w:rPr>
              <w:t xml:space="preserve"> a </w:t>
            </w:r>
            <w:proofErr w:type="spellStart"/>
            <w:r w:rsidRPr="00B975A7">
              <w:rPr>
                <w:rFonts w:cstheme="minorHAnsi"/>
                <w:sz w:val="23"/>
                <w:szCs w:val="23"/>
                <w:lang w:val="en-US"/>
              </w:rPr>
              <w:t>meditációt</w:t>
            </w:r>
            <w:proofErr w:type="spellEnd"/>
            <w:r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975A7">
              <w:rPr>
                <w:rFonts w:cstheme="minorHAnsi"/>
                <w:sz w:val="23"/>
                <w:szCs w:val="23"/>
                <w:lang w:val="en-US"/>
              </w:rPr>
              <w:t>vagy</w:t>
            </w:r>
            <w:proofErr w:type="spellEnd"/>
            <w:r w:rsidRPr="00B975A7">
              <w:rPr>
                <w:rFonts w:cstheme="minorHAnsi"/>
                <w:sz w:val="23"/>
                <w:szCs w:val="23"/>
                <w:lang w:val="en-US"/>
              </w:rPr>
              <w:t xml:space="preserve"> a </w:t>
            </w:r>
            <w:proofErr w:type="spellStart"/>
            <w:r w:rsidRPr="00B975A7">
              <w:rPr>
                <w:rFonts w:cstheme="minorHAnsi"/>
                <w:sz w:val="23"/>
                <w:szCs w:val="23"/>
                <w:lang w:val="en-US"/>
              </w:rPr>
              <w:t>jógát</w:t>
            </w:r>
            <w:proofErr w:type="spellEnd"/>
            <w:r w:rsidRPr="00B975A7">
              <w:rPr>
                <w:rFonts w:cstheme="minorHAnsi"/>
                <w:sz w:val="23"/>
                <w:szCs w:val="23"/>
                <w:lang w:val="en-US"/>
              </w:rPr>
              <w:t xml:space="preserve">. </w:t>
            </w:r>
            <w:proofErr w:type="spellStart"/>
            <w:r w:rsidRPr="00B975A7">
              <w:rPr>
                <w:rFonts w:cstheme="minorHAnsi"/>
                <w:sz w:val="23"/>
                <w:szCs w:val="23"/>
                <w:lang w:val="en-US"/>
              </w:rPr>
              <w:t>Ez</w:t>
            </w:r>
            <w:proofErr w:type="spellEnd"/>
            <w:r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975A7">
              <w:rPr>
                <w:rFonts w:cstheme="minorHAnsi"/>
                <w:sz w:val="23"/>
                <w:szCs w:val="23"/>
                <w:lang w:val="en-US"/>
              </w:rPr>
              <w:t>segít</w:t>
            </w:r>
            <w:proofErr w:type="spellEnd"/>
            <w:r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975A7">
              <w:rPr>
                <w:rFonts w:cstheme="minorHAnsi"/>
                <w:sz w:val="23"/>
                <w:szCs w:val="23"/>
                <w:lang w:val="en-US"/>
              </w:rPr>
              <w:t>nekik</w:t>
            </w:r>
            <w:proofErr w:type="spellEnd"/>
            <w:r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975A7">
              <w:rPr>
                <w:rFonts w:cstheme="minorHAnsi"/>
                <w:sz w:val="23"/>
                <w:szCs w:val="23"/>
                <w:lang w:val="en-US"/>
              </w:rPr>
              <w:t>koncentrálni</w:t>
            </w:r>
            <w:proofErr w:type="spellEnd"/>
            <w:r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975A7">
              <w:rPr>
                <w:rFonts w:cstheme="minorHAnsi"/>
                <w:sz w:val="23"/>
                <w:szCs w:val="23"/>
                <w:lang w:val="en-US"/>
              </w:rPr>
              <w:t>és</w:t>
            </w:r>
            <w:proofErr w:type="spellEnd"/>
            <w:r w:rsidRPr="00B975A7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975A7">
              <w:rPr>
                <w:rFonts w:cstheme="minorHAnsi"/>
                <w:sz w:val="23"/>
                <w:szCs w:val="23"/>
                <w:lang w:val="en-US"/>
              </w:rPr>
              <w:t>csökkenteni</w:t>
            </w:r>
            <w:proofErr w:type="spellEnd"/>
            <w:r w:rsidRPr="00B975A7">
              <w:rPr>
                <w:rFonts w:cstheme="minorHAnsi"/>
                <w:sz w:val="23"/>
                <w:szCs w:val="23"/>
                <w:lang w:val="en-US"/>
              </w:rPr>
              <w:t xml:space="preserve"> a </w:t>
            </w:r>
            <w:proofErr w:type="spellStart"/>
            <w:r w:rsidRPr="00B975A7">
              <w:rPr>
                <w:rFonts w:cstheme="minorHAnsi"/>
                <w:sz w:val="23"/>
                <w:szCs w:val="23"/>
                <w:lang w:val="en-US"/>
              </w:rPr>
              <w:t>stresszt</w:t>
            </w:r>
            <w:proofErr w:type="spellEnd"/>
            <w:r w:rsidRPr="00B975A7">
              <w:rPr>
                <w:rFonts w:cstheme="minorHAnsi"/>
                <w:sz w:val="23"/>
                <w:szCs w:val="23"/>
                <w:lang w:val="en-US"/>
              </w:rPr>
              <w:t>.</w:t>
            </w:r>
          </w:p>
          <w:p w14:paraId="0E3AB68C" w14:textId="3AB68C24" w:rsidR="004830D2" w:rsidRPr="000D6F40" w:rsidRDefault="005F7983" w:rsidP="000D6F40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Növekedési és fejlődési lehetőségek biztosítása: Biztosítson lehetőséget a munkavállalók számára, hogy új készségeket tanuljanak és új kihívásokat vállaljanak. Ez segít nekik abban, hogy elkötelezettnek és motiváltnak érezzék magukat, ami javítja az általános jól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étet.</w:t>
            </w:r>
          </w:p>
          <w:p w14:paraId="7D79C6F0" w14:textId="404CB259" w:rsidR="004830D2" w:rsidRPr="000D6F40" w:rsidRDefault="00A81FA6" w:rsidP="000D6F40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 társas kapcsolatok bátorítása: Ösztönözze a munkavállalókat, hogy építsenek kapcsolatokat a kollégáikkal. Ezt megteheti csapatépítő tevékenységek szervezésével, az alkalmazottak közös ebédelésének ösztönzésével vagy munka utáni rendezvények szervezésével.</w:t>
            </w:r>
          </w:p>
          <w:p w14:paraId="43D1DA3A" w14:textId="5787ACEF" w:rsidR="004830D2" w:rsidRPr="000D6F40" w:rsidRDefault="00A81FA6" w:rsidP="000D6F40">
            <w:pPr>
              <w:pStyle w:val="Listaszerbekezds"/>
              <w:numPr>
                <w:ilvl w:val="0"/>
                <w:numId w:val="16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 visszajelzések ösztönzése: Ösztönözze a munkavállalókat arra, hogy konstruktív és támogató módon adjanak és kapjanak visszajelzést. Ez segít nekik abban, hogy úgy érezzék, meghallgatják és értékelik őket, ami javítja az általános jó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létet.</w:t>
            </w:r>
          </w:p>
          <w:p w14:paraId="64ADB26B" w14:textId="77777777" w:rsidR="004B2947" w:rsidRPr="000D6F40" w:rsidRDefault="004B29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</w:p>
          <w:p w14:paraId="76A29A6B" w14:textId="7777777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3.2. szakasz: Ajánlások a vállalkozók számára</w:t>
            </w:r>
          </w:p>
          <w:p w14:paraId="570AFC1F" w14:textId="5C5F8F3A" w:rsidR="004830D2" w:rsidRPr="000D6F40" w:rsidRDefault="00FA6F47" w:rsidP="000D6F40">
            <w:pPr>
              <w:pStyle w:val="Listaszerbekezds"/>
              <w:numPr>
                <w:ilvl w:val="0"/>
                <w:numId w:val="14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Támogassa a munka és a magánélet egészséges egyensúlyát azáltal, hogy ösztönzi a munkavállalókat a rendszeres szünetek tartására és a munkaidőn kívüli kikapcsolódásra</w:t>
            </w:r>
            <w:r w:rsidR="00A81FA6" w:rsidRPr="000D6F40">
              <w:rPr>
                <w:rFonts w:cstheme="minorHAnsi"/>
                <w:sz w:val="23"/>
                <w:szCs w:val="23"/>
                <w:lang w:val="hu-HU"/>
              </w:rPr>
              <w:t>!</w:t>
            </w:r>
          </w:p>
          <w:p w14:paraId="5B7717D6" w14:textId="2989DD92" w:rsidR="004830D2" w:rsidRPr="000D6F40" w:rsidRDefault="00FA6F47" w:rsidP="000D6F40">
            <w:pPr>
              <w:pStyle w:val="Listaszerbekezds"/>
              <w:numPr>
                <w:ilvl w:val="0"/>
                <w:numId w:val="14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Ösztönözze a fizikai aktivitást azáltal, hogy lehetőséget biztosít a munkavállalók számára a testmozgásra, például </w:t>
            </w:r>
            <w:proofErr w:type="spellStart"/>
            <w:r w:rsidRPr="000D6F40">
              <w:rPr>
                <w:rFonts w:cstheme="minorHAnsi"/>
                <w:sz w:val="23"/>
                <w:szCs w:val="23"/>
                <w:lang w:val="hu-HU"/>
              </w:rPr>
              <w:t>edzőtermi</w:t>
            </w:r>
            <w:proofErr w:type="spellEnd"/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tagság vagy csoportos fit</w:t>
            </w:r>
            <w:r w:rsidR="00A81FA6" w:rsidRPr="000D6F40">
              <w:rPr>
                <w:rFonts w:cstheme="minorHAnsi"/>
                <w:sz w:val="23"/>
                <w:szCs w:val="23"/>
                <w:lang w:val="hu-HU"/>
              </w:rPr>
              <w:t>nes</w:t>
            </w:r>
            <w:r w:rsidR="00E6409C">
              <w:rPr>
                <w:rFonts w:cstheme="minorHAnsi"/>
                <w:sz w:val="23"/>
                <w:szCs w:val="23"/>
                <w:lang w:val="hu-HU"/>
              </w:rPr>
              <w:t>z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órák formájában</w:t>
            </w:r>
            <w:r w:rsidR="00A81FA6" w:rsidRPr="000D6F40">
              <w:rPr>
                <w:rFonts w:cstheme="minorHAnsi"/>
                <w:sz w:val="23"/>
                <w:szCs w:val="23"/>
                <w:lang w:val="hu-HU"/>
              </w:rPr>
              <w:t>!</w:t>
            </w:r>
          </w:p>
          <w:p w14:paraId="02DA6023" w14:textId="3EC936EC" w:rsidR="004830D2" w:rsidRPr="000D6F40" w:rsidRDefault="00FA6F47" w:rsidP="000D6F40">
            <w:pPr>
              <w:pStyle w:val="Listaszerbekezds"/>
              <w:numPr>
                <w:ilvl w:val="0"/>
                <w:numId w:val="14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lastRenderedPageBreak/>
              <w:t>Biztosítson mentális egészségügyi támogatást munkavállalói segítő programok, tanácsadási szolgáltatások vagy terapeutához való hozzáférés biztosításával</w:t>
            </w:r>
            <w:r w:rsidR="00A81FA6" w:rsidRPr="000D6F40">
              <w:rPr>
                <w:rFonts w:cstheme="minorHAnsi"/>
                <w:sz w:val="23"/>
                <w:szCs w:val="23"/>
                <w:lang w:val="hu-HU"/>
              </w:rPr>
              <w:t>!</w:t>
            </w:r>
          </w:p>
          <w:p w14:paraId="0EA6C7B4" w14:textId="329E6726" w:rsidR="004830D2" w:rsidRPr="000D6F40" w:rsidRDefault="00A81FA6" w:rsidP="000D6F40">
            <w:pPr>
              <w:pStyle w:val="Listaszerbekezds"/>
              <w:numPr>
                <w:ilvl w:val="0"/>
                <w:numId w:val="14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lakítson ki pozitív munkakultúrát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 xml:space="preserve"> a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nyílt kommunikáció elősegítésével, a munkatársak eredményeinek elismerésével és a csapattagok közötti közösségi érzés előmozdításával!</w:t>
            </w:r>
          </w:p>
          <w:p w14:paraId="2F480595" w14:textId="37AC4F1E" w:rsidR="004830D2" w:rsidRPr="000D6F40" w:rsidRDefault="00FA6F47" w:rsidP="000D6F40">
            <w:pPr>
              <w:pStyle w:val="Listaszerbekezds"/>
              <w:numPr>
                <w:ilvl w:val="0"/>
                <w:numId w:val="14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Ösztönözze a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 xml:space="preserve"> tudatosságot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meditációs vagy jóga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>lehetőség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biztosításával, és támogassa a stresszcsökkentő technikákat, például a mély légzőgyakorlatokat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>!</w:t>
            </w:r>
          </w:p>
          <w:p w14:paraId="790AF0A7" w14:textId="61F23106" w:rsidR="004830D2" w:rsidRPr="000D6F40" w:rsidRDefault="00FA6F47" w:rsidP="000D6F40">
            <w:pPr>
              <w:pStyle w:val="Listaszerbekezds"/>
              <w:numPr>
                <w:ilvl w:val="0"/>
                <w:numId w:val="14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Biztosítson lehetőséget a növekedésre és fejlődésre képzési programok, mentorálás vagy tandíj-visszatérítés felajánlásával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>!</w:t>
            </w:r>
          </w:p>
          <w:p w14:paraId="33BF3A78" w14:textId="45B0981E" w:rsidR="004830D2" w:rsidRPr="000D6F40" w:rsidRDefault="00FA6F47" w:rsidP="000D6F40">
            <w:pPr>
              <w:pStyle w:val="Listaszerbekezds"/>
              <w:numPr>
                <w:ilvl w:val="0"/>
                <w:numId w:val="14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Támogassa a 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>társas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kapcsolatokat csapatépítő tevékenységek szervezésével, bátorítsa a munkavállalókat munkahelyi barátságok kialakítására, és segítse elő a csapat összetartozásának érzését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>!</w:t>
            </w:r>
          </w:p>
          <w:p w14:paraId="4A32D48D" w14:textId="1FA1907C" w:rsidR="004830D2" w:rsidRPr="000D6F40" w:rsidRDefault="00FA6F47" w:rsidP="000D6F40">
            <w:pPr>
              <w:pStyle w:val="Listaszerbekezds"/>
              <w:numPr>
                <w:ilvl w:val="0"/>
                <w:numId w:val="14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Ösztönözze a visszajelzéseket azáltal, hogy rendszert hoz létre a dolgozók számára, hogy névtelen visszajelzést ad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>h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a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>ssa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nak, és reagáljon a fejlesztési javaslatokra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>!</w:t>
            </w:r>
          </w:p>
          <w:p w14:paraId="1B10FF97" w14:textId="067FF4D0" w:rsidR="004830D2" w:rsidRPr="000D6F40" w:rsidRDefault="00FA6F47" w:rsidP="000D6F40">
            <w:pPr>
              <w:pStyle w:val="Listaszerbekezds"/>
              <w:numPr>
                <w:ilvl w:val="0"/>
                <w:numId w:val="14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Helyezze előtérbe a biztonságot azáltal, hogy biztosítja a munkahely </w:t>
            </w:r>
            <w:r w:rsidR="00E6409C">
              <w:rPr>
                <w:rFonts w:cstheme="minorHAnsi"/>
                <w:sz w:val="23"/>
                <w:szCs w:val="23"/>
                <w:lang w:val="hu-HU"/>
              </w:rPr>
              <w:t>biztonságosságát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, és elősegíti a biztonságos munkavégzést a munkavállalók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 xml:space="preserve"> számára!</w:t>
            </w:r>
          </w:p>
          <w:p w14:paraId="7629F993" w14:textId="137BDD30" w:rsidR="004830D2" w:rsidRPr="000D6F40" w:rsidRDefault="00FA6F47" w:rsidP="000D6F40">
            <w:pPr>
              <w:numPr>
                <w:ilvl w:val="0"/>
                <w:numId w:val="14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Ösztönözze az egészséges szokásokat az egészséges ételek biztosításával, a rendszeres egészségügyi szűrővizsgálatok ösztönzésével, valamint az alkalmazottak elegendő alvásra és egészséges táplálkozásra való ösztönzésével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>!</w:t>
            </w:r>
          </w:p>
        </w:tc>
      </w:tr>
      <w:tr w:rsidR="00C56384" w:rsidRPr="000D6F40" w14:paraId="2839DE58" w14:textId="77777777" w:rsidTr="2D30427A">
        <w:trPr>
          <w:trHeight w:val="375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360CE855" w14:textId="7E8AFD02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lastRenderedPageBreak/>
              <w:t xml:space="preserve">Tartalom </w:t>
            </w:r>
            <w:r w:rsidR="00391821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pontokba szedve</w:t>
            </w:r>
          </w:p>
        </w:tc>
      </w:tr>
      <w:tr w:rsidR="00C56384" w:rsidRPr="000D6F40" w14:paraId="4F39D5AB" w14:textId="77777777" w:rsidTr="2D30427A">
        <w:trPr>
          <w:trHeight w:val="1133"/>
          <w:jc w:val="center"/>
        </w:trPr>
        <w:tc>
          <w:tcPr>
            <w:tcW w:w="9344" w:type="dxa"/>
            <w:gridSpan w:val="3"/>
          </w:tcPr>
          <w:p w14:paraId="4F13AB29" w14:textId="03B39F01" w:rsidR="004830D2" w:rsidRPr="000D6F40" w:rsidRDefault="00FA6F47" w:rsidP="000D6F40">
            <w:pPr>
              <w:pStyle w:val="Listaszerbekezds"/>
              <w:numPr>
                <w:ilvl w:val="0"/>
                <w:numId w:val="5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z érzelmi intelligencia és a jó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lét fontos az általános egészség és boldogság szempontjából.</w:t>
            </w:r>
          </w:p>
          <w:p w14:paraId="409A31E4" w14:textId="1CE7AA41" w:rsidR="004830D2" w:rsidRPr="000D6F40" w:rsidRDefault="00FA6F47" w:rsidP="000D6F40">
            <w:pPr>
              <w:pStyle w:val="Listaszerbekezds"/>
              <w:numPr>
                <w:ilvl w:val="0"/>
                <w:numId w:val="5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z érzelmi intelligencia készségek fejlesztése javíthatja a jól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étet.</w:t>
            </w:r>
          </w:p>
          <w:p w14:paraId="7678C42D" w14:textId="7E7B3EA0" w:rsidR="004830D2" w:rsidRPr="000D6F40" w:rsidRDefault="00FA6F47" w:rsidP="000D6F40">
            <w:pPr>
              <w:pStyle w:val="Listaszerbekezds"/>
              <w:numPr>
                <w:ilvl w:val="0"/>
                <w:numId w:val="5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z érzelmi intelligenciába és jól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étbe való befektetés önmagunkba való befektetés.</w:t>
            </w:r>
          </w:p>
          <w:p w14:paraId="120AF613" w14:textId="220ECB04" w:rsidR="004830D2" w:rsidRPr="000D6F40" w:rsidRDefault="00FA6F47" w:rsidP="000D6F40">
            <w:pPr>
              <w:pStyle w:val="Listaszerbekezds"/>
              <w:numPr>
                <w:ilvl w:val="0"/>
                <w:numId w:val="5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Ellenőrizze az érzelmi </w:t>
            </w:r>
            <w:r w:rsidR="00E6409C">
              <w:rPr>
                <w:rFonts w:cstheme="minorHAnsi"/>
                <w:sz w:val="23"/>
                <w:szCs w:val="23"/>
                <w:lang w:val="hu-HU"/>
              </w:rPr>
              <w:t>intelligenciahányadosát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, hogy lássa, hol áll jól, és hol kell javulnia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>!</w:t>
            </w:r>
          </w:p>
          <w:p w14:paraId="498EF6F7" w14:textId="2C9B423F" w:rsidR="004830D2" w:rsidRPr="00E6409C" w:rsidRDefault="00FA6F47" w:rsidP="00E6409C">
            <w:pPr>
              <w:pStyle w:val="Listaszerbekezds"/>
              <w:numPr>
                <w:ilvl w:val="0"/>
                <w:numId w:val="5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z érzelmi intelligencia fejlesztése magában foglalja az önismeret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>et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, az érzelmek szabályozás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>át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, az empátia gyakorlás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>át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, a 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>társas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készségek fejlesztés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>ét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, a motiváció megtalálás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>át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, valamint a rendszeres gyakorlás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>t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és a visszajelzés kérés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>ét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. </w:t>
            </w:r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 xml:space="preserve">Ha </w:t>
            </w:r>
            <w:proofErr w:type="spellStart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>az</w:t>
            </w:r>
            <w:proofErr w:type="spellEnd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>egyének</w:t>
            </w:r>
            <w:proofErr w:type="spellEnd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>következetesen</w:t>
            </w:r>
            <w:proofErr w:type="spellEnd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>dolgoznak</w:t>
            </w:r>
            <w:proofErr w:type="spellEnd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>ezeken</w:t>
            </w:r>
            <w:proofErr w:type="spellEnd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 xml:space="preserve"> a </w:t>
            </w:r>
            <w:proofErr w:type="spellStart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>készségeken</w:t>
            </w:r>
            <w:proofErr w:type="spellEnd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 xml:space="preserve">, </w:t>
            </w:r>
            <w:proofErr w:type="spellStart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>javíthatják</w:t>
            </w:r>
            <w:proofErr w:type="spellEnd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>érzelmi</w:t>
            </w:r>
            <w:proofErr w:type="spellEnd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>intelligenciájukat</w:t>
            </w:r>
            <w:proofErr w:type="spellEnd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>és</w:t>
            </w:r>
            <w:proofErr w:type="spellEnd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>általános</w:t>
            </w:r>
            <w:proofErr w:type="spellEnd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>jól</w:t>
            </w:r>
            <w:proofErr w:type="spellEnd"/>
            <w:r w:rsidR="00E6409C" w:rsidRPr="00E6409C">
              <w:rPr>
                <w:rFonts w:cstheme="minorHAnsi"/>
                <w:sz w:val="23"/>
                <w:szCs w:val="23"/>
                <w:lang w:val="hu-HU"/>
              </w:rPr>
              <w:t>l</w:t>
            </w:r>
            <w:proofErr w:type="spellStart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>étüket</w:t>
            </w:r>
            <w:proofErr w:type="spellEnd"/>
            <w:r w:rsidR="00E6409C" w:rsidRPr="00E6409C">
              <w:rPr>
                <w:rFonts w:cstheme="minorHAnsi"/>
                <w:sz w:val="23"/>
                <w:szCs w:val="23"/>
                <w:lang w:val="en-US"/>
              </w:rPr>
              <w:t>.</w:t>
            </w:r>
          </w:p>
          <w:p w14:paraId="0CA54730" w14:textId="3A1457F4" w:rsidR="004830D2" w:rsidRPr="000D6F40" w:rsidRDefault="00FA6F47" w:rsidP="000D6F40">
            <w:pPr>
              <w:pStyle w:val="Listaszerbekezds"/>
              <w:numPr>
                <w:ilvl w:val="0"/>
                <w:numId w:val="5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 kisvállalkozások érzelmi jól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étének javítása érdekében a tulajdonosoknak az önismeretet, az aktív meghallgatást, a csapatépítést, a pozitív munkakultúrát, a világos célmeghatározást és az öngondoskodást kell előtérbe helyezniük, miközben képzést nyújtanak és bátorítják a visszajelzéseket.</w:t>
            </w:r>
          </w:p>
          <w:p w14:paraId="3BA8ADAA" w14:textId="397EEF87" w:rsidR="004830D2" w:rsidRPr="000D6F40" w:rsidRDefault="00FA6F47" w:rsidP="000D6F40">
            <w:pPr>
              <w:pStyle w:val="Listaszerbekezds"/>
              <w:numPr>
                <w:ilvl w:val="0"/>
                <w:numId w:val="5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 kisvállalkozások a munka és a magánélet egyensúlyára, a fizikai aktivitásra, a mentális egészségre, a pozitív kultúrára, a tudatosságra, a növekedésre, a társadalmi kapcsolatokra, a visszajelzésekre, a biztonságra és az egészséges szokásokra összpontosítva elősegíthetik a munkavállalók jó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létét.</w:t>
            </w:r>
          </w:p>
          <w:p w14:paraId="511B398F" w14:textId="50A4300C" w:rsidR="004830D2" w:rsidRPr="000D6F40" w:rsidRDefault="004B2947" w:rsidP="000D6F40">
            <w:pPr>
              <w:pStyle w:val="Listaszerbekezds"/>
              <w:numPr>
                <w:ilvl w:val="0"/>
                <w:numId w:val="5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 KKV-knak támogatniuk kell a fizikai és mentális egészséget: Ösztönözzék a fizikai aktivitást, biztosítsanak mentális egészségügyi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 xml:space="preserve"> </w:t>
            </w:r>
            <w:r w:rsidR="00E6409C">
              <w:rPr>
                <w:rFonts w:cstheme="minorHAnsi"/>
                <w:sz w:val="23"/>
                <w:szCs w:val="23"/>
                <w:lang w:val="hu-HU"/>
              </w:rPr>
              <w:t>forrásokat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, és kínáljanak növekedési lehetőségeket.</w:t>
            </w:r>
          </w:p>
          <w:p w14:paraId="1C7C04E2" w14:textId="68749C6D" w:rsidR="004830D2" w:rsidRPr="000D6F40" w:rsidRDefault="00FA6F47" w:rsidP="000D6F40">
            <w:pPr>
              <w:pStyle w:val="Listaszerbekezds"/>
              <w:numPr>
                <w:ilvl w:val="0"/>
                <w:numId w:val="5"/>
              </w:num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 pozitív kultúra ápolása kulcsfontosságú az üzleti életben: Olyan pozitív munkakultúr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>át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 xml:space="preserve">kell 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ápol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>ni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, amely elősegíti a nyílt kommunikációt, az együttműködést és a </w:t>
            </w:r>
            <w:r w:rsidR="006C002B">
              <w:rPr>
                <w:rFonts w:cstheme="minorHAnsi"/>
                <w:sz w:val="23"/>
                <w:szCs w:val="23"/>
                <w:lang w:val="hu-HU"/>
              </w:rPr>
              <w:t>odafigyelés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t, és </w:t>
            </w:r>
            <w:r w:rsidR="006C002B">
              <w:rPr>
                <w:rFonts w:cstheme="minorHAnsi"/>
                <w:sz w:val="23"/>
                <w:szCs w:val="23"/>
                <w:lang w:val="hu-HU"/>
              </w:rPr>
              <w:t xml:space="preserve">amely 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támogatja a munkavállalók jól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étét.</w:t>
            </w:r>
          </w:p>
          <w:p w14:paraId="5CD41516" w14:textId="77777777" w:rsidR="00C62FE5" w:rsidRPr="000D6F40" w:rsidRDefault="00C62FE5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</w:p>
        </w:tc>
      </w:tr>
      <w:tr w:rsidR="00C56384" w:rsidRPr="000D6F40" w14:paraId="7E5DD176" w14:textId="77777777" w:rsidTr="2D30427A">
        <w:trPr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78C6D171" w14:textId="00F23282" w:rsidR="004830D2" w:rsidRPr="000D6F40" w:rsidRDefault="000E6E1D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Szójegyzék</w:t>
            </w:r>
          </w:p>
        </w:tc>
      </w:tr>
      <w:tr w:rsidR="00C56384" w:rsidRPr="000D6F40" w14:paraId="4CB23371" w14:textId="77777777" w:rsidTr="2D30427A">
        <w:trPr>
          <w:trHeight w:val="1290"/>
          <w:jc w:val="center"/>
        </w:trPr>
        <w:tc>
          <w:tcPr>
            <w:tcW w:w="9344" w:type="dxa"/>
            <w:gridSpan w:val="3"/>
          </w:tcPr>
          <w:p w14:paraId="6B08C899" w14:textId="5A5D0DB9" w:rsidR="004830D2" w:rsidRPr="000D6F40" w:rsidRDefault="00FA6F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lastRenderedPageBreak/>
              <w:t>[</w:t>
            </w:r>
            <w:r w:rsidR="004B2947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Érzelmi intelligencia</w:t>
            </w: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]. 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[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>Az érzelmi intelligencia a saját, valamint mások érzelmeinek felismerésére, megértésére, kezelésére való képesség</w:t>
            </w:r>
            <w:r w:rsidR="007E38D7" w:rsidRPr="000D6F40">
              <w:rPr>
                <w:rFonts w:cstheme="minorHAnsi"/>
                <w:sz w:val="23"/>
                <w:szCs w:val="23"/>
                <w:lang w:val="hu-HU"/>
              </w:rPr>
              <w:t>.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]</w:t>
            </w:r>
          </w:p>
          <w:p w14:paraId="4B047D82" w14:textId="046254F7" w:rsidR="004830D2" w:rsidRPr="000D6F40" w:rsidRDefault="00FA6F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[</w:t>
            </w:r>
            <w:r w:rsidR="004B2947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Jól</w:t>
            </w:r>
            <w:r w:rsidR="000E6E1D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l</w:t>
            </w:r>
            <w:r w:rsidR="004B2947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ét</w:t>
            </w: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]. 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[</w:t>
            </w:r>
            <w:r w:rsidR="00391821" w:rsidRPr="000D6F40">
              <w:rPr>
                <w:rFonts w:cstheme="minorHAnsi"/>
                <w:sz w:val="23"/>
                <w:szCs w:val="23"/>
                <w:lang w:val="hu-HU"/>
              </w:rPr>
              <w:t>A jóllét az, amikor egészségesnek, boldognak érezzük magunkat és kedvezően alakulnak a dolgaink.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]</w:t>
            </w:r>
          </w:p>
          <w:p w14:paraId="064FBBAC" w14:textId="1111A638" w:rsidR="004830D2" w:rsidRPr="000D6F40" w:rsidRDefault="00FA6F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[</w:t>
            </w:r>
            <w:r w:rsidR="004B2947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Önismeret]. 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[</w:t>
            </w:r>
            <w:r w:rsidR="00F61563" w:rsidRPr="000D6F40">
              <w:rPr>
                <w:rFonts w:cstheme="minorHAnsi"/>
                <w:sz w:val="23"/>
                <w:szCs w:val="23"/>
                <w:lang w:val="hu-HU"/>
              </w:rPr>
              <w:t>Az önismeret az a</w:t>
            </w:r>
            <w:r w:rsidR="00701C86" w:rsidRPr="000D6F40">
              <w:rPr>
                <w:rFonts w:cstheme="minorHAnsi"/>
                <w:sz w:val="23"/>
                <w:szCs w:val="23"/>
                <w:lang w:val="hu-HU"/>
              </w:rPr>
              <w:t>rra való</w:t>
            </w:r>
            <w:r w:rsidR="00F61563" w:rsidRPr="000D6F40">
              <w:rPr>
                <w:rFonts w:cstheme="minorHAnsi"/>
                <w:sz w:val="23"/>
                <w:szCs w:val="23"/>
                <w:lang w:val="hu-HU"/>
              </w:rPr>
              <w:t xml:space="preserve"> képesség, hogy felismerjük és megértsük saját érzelmeinket, gondolatainkat és viselkedésünket, valamint azt, hogy ezek hogyan hatnak önmagunkra és másokra.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]</w:t>
            </w:r>
          </w:p>
          <w:p w14:paraId="3BDF67FD" w14:textId="46621E9F" w:rsidR="004830D2" w:rsidRPr="000D6F40" w:rsidRDefault="00FA6F47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[</w:t>
            </w:r>
            <w:r w:rsidR="004B2947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Önszabályozás</w:t>
            </w: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]. 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[</w:t>
            </w:r>
            <w:r w:rsidR="00F61563" w:rsidRPr="000D6F40">
              <w:rPr>
                <w:rFonts w:cstheme="minorHAnsi"/>
                <w:sz w:val="23"/>
                <w:szCs w:val="23"/>
                <w:lang w:val="hu-HU"/>
              </w:rPr>
              <w:t>Az önszabályozás a gondolatok, érzelmek és viselkedés irányításának képességét jelenti a személyes célok elérése, a társadalmi normáknak való megfelelés és az általános jól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="00F61563" w:rsidRPr="000D6F40">
              <w:rPr>
                <w:rFonts w:cstheme="minorHAnsi"/>
                <w:sz w:val="23"/>
                <w:szCs w:val="23"/>
                <w:lang w:val="hu-HU"/>
              </w:rPr>
              <w:t>ét fenntartása érdekében.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]</w:t>
            </w:r>
          </w:p>
          <w:p w14:paraId="04A518B9" w14:textId="6A7C1876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[</w:t>
            </w:r>
            <w:r w:rsidR="004B2947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Empátia</w:t>
            </w: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 xml:space="preserve">]. 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[</w:t>
            </w:r>
            <w:r w:rsidR="00F61563" w:rsidRPr="000D6F40">
              <w:rPr>
                <w:rFonts w:cstheme="minorHAnsi"/>
                <w:sz w:val="23"/>
                <w:szCs w:val="23"/>
                <w:lang w:val="hu-HU"/>
              </w:rPr>
              <w:t xml:space="preserve">Az empátia </w:t>
            </w:r>
            <w:r w:rsidR="00701C86" w:rsidRPr="000D6F40">
              <w:rPr>
                <w:rFonts w:cstheme="minorHAnsi"/>
                <w:sz w:val="23"/>
                <w:szCs w:val="23"/>
                <w:lang w:val="hu-HU"/>
              </w:rPr>
              <w:t xml:space="preserve">mások érzéseinek megértésére és az együttérzésre való képesség. </w:t>
            </w:r>
            <w:r w:rsidR="00F61563" w:rsidRPr="000D6F40">
              <w:rPr>
                <w:rFonts w:cstheme="minorHAnsi"/>
                <w:sz w:val="23"/>
                <w:szCs w:val="23"/>
                <w:lang w:val="hu-HU"/>
              </w:rPr>
              <w:t xml:space="preserve">Magában foglalja mások érzelmeinek felismerését, megértését és az azokra való reagálást, ami jobb kapcsolatokhoz, jobb kommunikációhoz és </w:t>
            </w:r>
            <w:r w:rsidR="00701C86" w:rsidRPr="000D6F40">
              <w:rPr>
                <w:rFonts w:cstheme="minorHAnsi"/>
                <w:sz w:val="23"/>
                <w:szCs w:val="23"/>
                <w:lang w:val="hu-HU"/>
              </w:rPr>
              <w:t>mélyebb</w:t>
            </w:r>
            <w:r w:rsidR="00F61563" w:rsidRPr="000D6F40">
              <w:rPr>
                <w:rFonts w:cstheme="minorHAnsi"/>
                <w:sz w:val="23"/>
                <w:szCs w:val="23"/>
                <w:lang w:val="hu-HU"/>
              </w:rPr>
              <w:t xml:space="preserve"> együttérzéshez vezethet.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].</w:t>
            </w:r>
          </w:p>
        </w:tc>
      </w:tr>
      <w:tr w:rsidR="00C56384" w:rsidRPr="000D6F40" w14:paraId="388909BD" w14:textId="77777777" w:rsidTr="2D30427A">
        <w:trPr>
          <w:trHeight w:val="402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6B6C65C4" w14:textId="77777777" w:rsidR="004830D2" w:rsidRPr="000D6F40" w:rsidRDefault="00FA6F47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Bibliográfia és további hivatkozások</w:t>
            </w:r>
          </w:p>
        </w:tc>
      </w:tr>
      <w:tr w:rsidR="000E6E1D" w:rsidRPr="000D6F40" w14:paraId="1CDDD17C" w14:textId="77777777" w:rsidTr="2D30427A">
        <w:trPr>
          <w:trHeight w:val="420"/>
          <w:jc w:val="center"/>
        </w:trPr>
        <w:tc>
          <w:tcPr>
            <w:tcW w:w="9344" w:type="dxa"/>
            <w:gridSpan w:val="3"/>
          </w:tcPr>
          <w:p w14:paraId="7B47ADA6" w14:textId="77777777" w:rsidR="000E6E1D" w:rsidRPr="000D6F40" w:rsidRDefault="000E6E1D" w:rsidP="000D6F40">
            <w:pPr>
              <w:pStyle w:val="NormlWeb"/>
              <w:ind w:left="22"/>
              <w:jc w:val="both"/>
              <w:rPr>
                <w:rFonts w:asciiTheme="minorHAnsi" w:hAnsiTheme="minorHAnsi" w:cstheme="minorHAnsi"/>
                <w:sz w:val="23"/>
                <w:szCs w:val="23"/>
                <w:lang w:val="hu-HU"/>
              </w:rPr>
            </w:pPr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CEDEFOP. (2020) </w:t>
            </w: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Workplace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practices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unlocking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employee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potential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 European </w:t>
            </w: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Company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Survey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 2019. </w:t>
            </w: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Available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at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: https://www.cedefop.europa.eu/en/publications/2228</w:t>
            </w:r>
          </w:p>
          <w:p w14:paraId="07DDA44E" w14:textId="77777777" w:rsidR="000E6E1D" w:rsidRPr="000D6F40" w:rsidRDefault="000E6E1D" w:rsidP="000D6F40">
            <w:pPr>
              <w:pStyle w:val="NormlWeb"/>
              <w:jc w:val="both"/>
              <w:rPr>
                <w:rFonts w:asciiTheme="minorHAnsi" w:hAnsiTheme="minorHAnsi" w:cstheme="minorHAnsi"/>
                <w:sz w:val="23"/>
                <w:szCs w:val="23"/>
                <w:lang w:val="hu-HU"/>
              </w:rPr>
            </w:pPr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Daniel, B. (2019)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Emotional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Intelligence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in Business: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Improve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Emotional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Intelligence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at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Work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.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Improve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Leadership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and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Develop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Your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EQ.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Unleash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the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Empath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in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You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and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Build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Self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Confidence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. United </w:t>
            </w: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States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: Orion Edition Ltd. </w:t>
            </w:r>
          </w:p>
          <w:p w14:paraId="5CF5067F" w14:textId="77777777" w:rsidR="000E6E1D" w:rsidRPr="000D6F40" w:rsidRDefault="000E6E1D" w:rsidP="000D6F40">
            <w:pPr>
              <w:pStyle w:val="NormlWeb"/>
              <w:jc w:val="both"/>
              <w:rPr>
                <w:rFonts w:asciiTheme="minorHAnsi" w:hAnsiTheme="minorHAnsi" w:cstheme="minorHAnsi"/>
                <w:sz w:val="23"/>
                <w:szCs w:val="23"/>
                <w:lang w:val="hu-HU"/>
              </w:rPr>
            </w:pP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Goleman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, D. (2006)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Emotional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intelligence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: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Why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it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can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matter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more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than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IQ</w:t>
            </w:r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. New York: </w:t>
            </w: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Bantam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Books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. </w:t>
            </w:r>
          </w:p>
          <w:p w14:paraId="3F071EE3" w14:textId="77777777" w:rsidR="000E6E1D" w:rsidRPr="000D6F40" w:rsidRDefault="000E6E1D" w:rsidP="000D6F40">
            <w:pPr>
              <w:pStyle w:val="NormlWeb"/>
              <w:jc w:val="both"/>
              <w:rPr>
                <w:rFonts w:asciiTheme="minorHAnsi" w:hAnsiTheme="minorHAnsi" w:cstheme="minorHAnsi"/>
                <w:sz w:val="23"/>
                <w:szCs w:val="23"/>
                <w:lang w:val="hu-HU"/>
              </w:rPr>
            </w:pP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Hesketh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, I. and Cooper, P. (2019)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Wellbeing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at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work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how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to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design,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implement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and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evaluate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an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effective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strategy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. London: </w:t>
            </w: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Kogan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 Page Ltd. </w:t>
            </w:r>
          </w:p>
          <w:p w14:paraId="0F38C1C2" w14:textId="77777777" w:rsidR="000E6E1D" w:rsidRPr="000D6F40" w:rsidRDefault="000E6E1D" w:rsidP="000D6F40">
            <w:pPr>
              <w:pStyle w:val="NormlWeb"/>
              <w:jc w:val="both"/>
              <w:rPr>
                <w:rFonts w:asciiTheme="minorHAnsi" w:hAnsiTheme="minorHAnsi" w:cstheme="minorHAnsi"/>
                <w:sz w:val="23"/>
                <w:szCs w:val="23"/>
                <w:lang w:val="hu-HU"/>
              </w:rPr>
            </w:pP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Safeer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, R. (2023) </w:t>
            </w:r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A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cure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for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the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common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company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: A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well-being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prescription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for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a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happier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,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healthier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, and more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resilient</w:t>
            </w:r>
            <w:proofErr w:type="spellEnd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D6F40">
              <w:rPr>
                <w:rFonts w:asciiTheme="minorHAnsi" w:hAnsiTheme="minorHAnsi" w:cstheme="minorHAnsi"/>
                <w:i/>
                <w:iCs/>
                <w:sz w:val="23"/>
                <w:szCs w:val="23"/>
                <w:lang w:val="hu-HU"/>
              </w:rPr>
              <w:t>workforce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. </w:t>
            </w: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Hoboken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, NJ: </w:t>
            </w:r>
            <w:proofErr w:type="spellStart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>Wiley</w:t>
            </w:r>
            <w:proofErr w:type="spellEnd"/>
            <w:r w:rsidRPr="000D6F40">
              <w:rPr>
                <w:rFonts w:asciiTheme="minorHAnsi" w:hAnsiTheme="minorHAnsi" w:cstheme="minorHAnsi"/>
                <w:sz w:val="23"/>
                <w:szCs w:val="23"/>
                <w:lang w:val="hu-HU"/>
              </w:rPr>
              <w:t xml:space="preserve">. </w:t>
            </w:r>
          </w:p>
          <w:p w14:paraId="0F6DFA68" w14:textId="77777777" w:rsidR="000E6E1D" w:rsidRPr="000D6F40" w:rsidRDefault="00000000" w:rsidP="000D6F40">
            <w:pPr>
              <w:pStyle w:val="NormlWeb"/>
              <w:jc w:val="both"/>
              <w:rPr>
                <w:rFonts w:asciiTheme="minorHAnsi" w:hAnsiTheme="minorHAnsi" w:cstheme="minorHAnsi"/>
                <w:sz w:val="23"/>
                <w:szCs w:val="23"/>
                <w:lang w:val="hu-HU"/>
              </w:rPr>
            </w:pPr>
            <w:hyperlink r:id="rId9" w:history="1">
              <w:hyperlink r:id="rId10" w:history="1">
                <w:r w:rsidR="000E6E1D" w:rsidRPr="000D6F40">
                  <w:rPr>
                    <w:rFonts w:asciiTheme="minorHAnsi" w:hAnsiTheme="minorHAnsi" w:cstheme="minorHAnsi"/>
                    <w:sz w:val="23"/>
                    <w:szCs w:val="23"/>
                    <w:lang w:val="hu-HU"/>
                  </w:rPr>
                  <w:t>https://eurac.com/free-emotional-intelligence-test/</w:t>
                </w:r>
              </w:hyperlink>
            </w:hyperlink>
          </w:p>
          <w:p w14:paraId="1036AED5" w14:textId="77777777" w:rsidR="000E6E1D" w:rsidRPr="000D6F40" w:rsidRDefault="000E6E1D" w:rsidP="000D6F40">
            <w:pPr>
              <w:pStyle w:val="NormlWeb"/>
              <w:jc w:val="both"/>
              <w:rPr>
                <w:rFonts w:asciiTheme="minorHAnsi" w:hAnsiTheme="minorHAnsi" w:cstheme="minorHAnsi"/>
                <w:sz w:val="23"/>
                <w:szCs w:val="23"/>
                <w:lang w:val="hu-HU"/>
              </w:rPr>
            </w:pPr>
          </w:p>
        </w:tc>
      </w:tr>
      <w:tr w:rsidR="000E6E1D" w:rsidRPr="000D6F40" w14:paraId="21D05A64" w14:textId="77777777" w:rsidTr="2D30427A">
        <w:trPr>
          <w:trHeight w:val="425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04BA4D0E" w14:textId="77777777" w:rsidR="000E6E1D" w:rsidRPr="000D6F40" w:rsidRDefault="000E6E1D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Öt feleletválasztós önértékelő kérdés</w:t>
            </w:r>
          </w:p>
          <w:p w14:paraId="7A2ABEBD" w14:textId="040B59D6" w:rsidR="000E6E1D" w:rsidRPr="000D6F40" w:rsidRDefault="000E6E1D" w:rsidP="000D6F40">
            <w:pPr>
              <w:jc w:val="both"/>
              <w:rPr>
                <w:rFonts w:cstheme="minorHAnsi"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Cs/>
                <w:sz w:val="23"/>
                <w:szCs w:val="23"/>
                <w:lang w:val="hu-HU"/>
              </w:rPr>
              <w:t>Ha az ellenőrző kérdések legalább 75%-ára helyes választ adtak, a felhasználók személyre szabott részvételi és teljesítési igazolást tudnak generálni.</w:t>
            </w:r>
          </w:p>
        </w:tc>
        <w:tc>
          <w:tcPr>
            <w:tcW w:w="6387" w:type="dxa"/>
          </w:tcPr>
          <w:p w14:paraId="54E462C1" w14:textId="77777777" w:rsidR="000E6E1D" w:rsidRPr="000D6F40" w:rsidRDefault="000E6E1D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1. kérdés. Mi az érzelmi intelligencia?</w:t>
            </w:r>
          </w:p>
          <w:p w14:paraId="581BD3D3" w14:textId="4299BFA4" w:rsidR="006C002B" w:rsidRPr="006C002B" w:rsidRDefault="006C002B" w:rsidP="006C002B">
            <w:pPr>
              <w:pStyle w:val="Listaszerbekezds"/>
              <w:numPr>
                <w:ilvl w:val="0"/>
                <w:numId w:val="38"/>
              </w:numPr>
              <w:tabs>
                <w:tab w:val="clear" w:pos="720"/>
              </w:tabs>
              <w:ind w:left="189" w:hanging="189"/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A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képesség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,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hogy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felismerje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,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megértse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és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kezelje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csak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a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saját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érzelmeit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>.</w:t>
            </w:r>
          </w:p>
          <w:p w14:paraId="3E9A2CC1" w14:textId="240D775A" w:rsidR="006C002B" w:rsidRPr="006C002B" w:rsidRDefault="006C002B" w:rsidP="006C002B">
            <w:pPr>
              <w:pStyle w:val="Listaszerbekezds"/>
              <w:numPr>
                <w:ilvl w:val="0"/>
                <w:numId w:val="38"/>
              </w:numPr>
              <w:tabs>
                <w:tab w:val="clear" w:pos="720"/>
              </w:tabs>
              <w:ind w:left="189" w:hanging="189"/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Fizikailag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egészséges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és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boldog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állapot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hu-HU"/>
              </w:rPr>
              <w:t>.</w:t>
            </w:r>
          </w:p>
          <w:p w14:paraId="3BB3BF8E" w14:textId="77777777" w:rsidR="006C002B" w:rsidRPr="006C002B" w:rsidRDefault="006C002B" w:rsidP="006C002B">
            <w:pPr>
              <w:numPr>
                <w:ilvl w:val="0"/>
                <w:numId w:val="38"/>
              </w:numPr>
              <w:ind w:left="189" w:hanging="189"/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A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saját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és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mások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érzelmeinek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felismerése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,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megértése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és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kezelése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>.</w:t>
            </w:r>
          </w:p>
          <w:p w14:paraId="7EDD2308" w14:textId="26448590" w:rsidR="000E6E1D" w:rsidRPr="006C002B" w:rsidRDefault="006C002B" w:rsidP="006C002B">
            <w:pPr>
              <w:numPr>
                <w:ilvl w:val="0"/>
                <w:numId w:val="38"/>
              </w:numPr>
              <w:ind w:left="189" w:hanging="189"/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Az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intelligencia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IQ-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teszteken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alapuló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6C002B">
              <w:rPr>
                <w:rFonts w:cstheme="minorHAnsi"/>
                <w:sz w:val="23"/>
                <w:szCs w:val="23"/>
                <w:lang w:val="en-US"/>
              </w:rPr>
              <w:t>mérőszáma</w:t>
            </w:r>
            <w:proofErr w:type="spellEnd"/>
            <w:r w:rsidRPr="006C002B">
              <w:rPr>
                <w:rFonts w:cstheme="minorHAnsi"/>
                <w:sz w:val="23"/>
                <w:szCs w:val="23"/>
                <w:lang w:val="hu-HU"/>
              </w:rPr>
              <w:t>.</w:t>
            </w:r>
          </w:p>
          <w:p w14:paraId="0495DCA0" w14:textId="77777777" w:rsidR="000E6E1D" w:rsidRPr="000D6F40" w:rsidRDefault="000E6E1D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Helyes megoldás: c</w:t>
            </w:r>
          </w:p>
          <w:p w14:paraId="043D9D34" w14:textId="77777777" w:rsidR="000E6E1D" w:rsidRPr="000D6F40" w:rsidRDefault="000E6E1D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</w:p>
          <w:p w14:paraId="4AC47469" w14:textId="1C3D523F" w:rsidR="000E6E1D" w:rsidRPr="000D6F40" w:rsidRDefault="000E6E1D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2. kérdés. Mi a jóllét?</w:t>
            </w:r>
          </w:p>
          <w:p w14:paraId="6DB2B38A" w14:textId="7F10F254" w:rsidR="000E6E1D" w:rsidRPr="000D6F40" w:rsidRDefault="000E6E1D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. A jóllét a gazdagság vagy a pénzügyi jólét állapota.</w:t>
            </w:r>
          </w:p>
          <w:p w14:paraId="7B9E9556" w14:textId="54E7186E" w:rsidR="000E6E1D" w:rsidRPr="000D6F40" w:rsidRDefault="000E6E1D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proofErr w:type="spellStart"/>
            <w:r w:rsidRPr="000D6F40">
              <w:rPr>
                <w:rFonts w:cstheme="minorHAnsi"/>
                <w:sz w:val="23"/>
                <w:szCs w:val="23"/>
                <w:lang w:val="hu-HU"/>
              </w:rPr>
              <w:t>b.</w:t>
            </w:r>
            <w:proofErr w:type="spellEnd"/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A jóllét a fizikai fájdalom vagy kellemetlenség hiánya.</w:t>
            </w:r>
          </w:p>
          <w:p w14:paraId="0DD40D24" w14:textId="621AD58C" w:rsidR="000E6E1D" w:rsidRPr="000D6F40" w:rsidRDefault="000E6E1D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c. A jóllét a szerencse szinonimája.</w:t>
            </w:r>
          </w:p>
          <w:p w14:paraId="1B08CC29" w14:textId="5CC20CA0" w:rsidR="000E6E1D" w:rsidRPr="006C002B" w:rsidRDefault="000E6E1D" w:rsidP="006C002B">
            <w:pPr>
              <w:numPr>
                <w:ilvl w:val="0"/>
                <w:numId w:val="9"/>
              </w:numPr>
              <w:tabs>
                <w:tab w:val="clear" w:pos="720"/>
              </w:tabs>
              <w:spacing w:after="160" w:line="259" w:lineRule="auto"/>
              <w:ind w:left="0" w:hanging="95"/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lastRenderedPageBreak/>
              <w:t xml:space="preserve">d. </w:t>
            </w:r>
            <w:r w:rsidR="006C002B" w:rsidRPr="000D6F40">
              <w:rPr>
                <w:rFonts w:cstheme="minorHAnsi"/>
                <w:sz w:val="23"/>
                <w:szCs w:val="23"/>
                <w:lang w:val="hu-HU"/>
              </w:rPr>
              <w:t>A jóllét az, amikor egészségesnek, boldognak érezzük magunkat és kedvezően alakulnak a dolgaink</w:t>
            </w:r>
            <w:r w:rsidR="006C002B">
              <w:rPr>
                <w:rFonts w:cstheme="minorHAnsi"/>
                <w:sz w:val="23"/>
                <w:szCs w:val="23"/>
                <w:lang w:val="hu-HU"/>
              </w:rPr>
              <w:t xml:space="preserve">, </w:t>
            </w:r>
            <w:r w:rsidRPr="006C002B">
              <w:rPr>
                <w:rFonts w:cstheme="minorHAnsi"/>
                <w:sz w:val="23"/>
                <w:szCs w:val="23"/>
                <w:lang w:val="hu-HU"/>
              </w:rPr>
              <w:t>beleértve a fizikai, érzelmi, szociális és spirituális komponenseket is.</w:t>
            </w:r>
          </w:p>
          <w:p w14:paraId="3B8D0F92" w14:textId="77777777" w:rsidR="000E6E1D" w:rsidRPr="000D6F40" w:rsidRDefault="000E6E1D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Helyes lehetőség: d</w:t>
            </w:r>
          </w:p>
          <w:p w14:paraId="2D9B233D" w14:textId="77777777" w:rsidR="000E6E1D" w:rsidRPr="000D6F40" w:rsidRDefault="000E6E1D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</w:p>
          <w:p w14:paraId="33A3B4C7" w14:textId="77777777" w:rsidR="000E6E1D" w:rsidRPr="000D6F40" w:rsidRDefault="000E6E1D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3. kérdés. Hogyan fejleszthető az érzelmi intelligencia?</w:t>
            </w:r>
          </w:p>
          <w:p w14:paraId="2A5AF310" w14:textId="17B525B9" w:rsidR="000E6E1D" w:rsidRPr="000D6F40" w:rsidRDefault="000E6E1D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</w:t>
            </w:r>
            <w:r w:rsidR="000E4BB0" w:rsidRPr="000D6F40">
              <w:rPr>
                <w:rFonts w:cstheme="minorHAnsi"/>
                <w:sz w:val="23"/>
                <w:szCs w:val="23"/>
                <w:lang w:val="hu-HU"/>
              </w:rPr>
              <w:t>.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Az érzelmi intelligencia fejlesztése magában foglalja az önismeret növelését, az érzelmek önszabályozással történő kezelését, az empátia gyakorlását, a szociális készségek fejlesztését, a motiváció megértését és a rendszeres gyakorlást.</w:t>
            </w:r>
          </w:p>
          <w:p w14:paraId="7E2B6C33" w14:textId="6F2DE76C" w:rsidR="000E6E1D" w:rsidRPr="000D6F40" w:rsidRDefault="000E4BB0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proofErr w:type="spellStart"/>
            <w:r w:rsidRPr="000D6F40">
              <w:rPr>
                <w:rFonts w:cstheme="minorHAnsi"/>
                <w:sz w:val="23"/>
                <w:szCs w:val="23"/>
                <w:lang w:val="hu-HU"/>
              </w:rPr>
              <w:t>b.</w:t>
            </w:r>
            <w:proofErr w:type="spellEnd"/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 xml:space="preserve"> Az érzelme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k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 xml:space="preserve"> figyelmen kívül hagyás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ával</w:t>
            </w:r>
            <w:r w:rsidR="000E6E1D" w:rsidRPr="000D6F40">
              <w:rPr>
                <w:rFonts w:cstheme="minorHAnsi"/>
                <w:sz w:val="23"/>
                <w:szCs w:val="23"/>
                <w:lang w:val="hu-HU"/>
              </w:rPr>
              <w:t xml:space="preserve"> </w:t>
            </w:r>
            <w:proofErr w:type="spellStart"/>
            <w:r w:rsidR="006C002B" w:rsidRPr="006C002B">
              <w:rPr>
                <w:rFonts w:cstheme="minorHAnsi"/>
                <w:sz w:val="23"/>
                <w:szCs w:val="23"/>
                <w:lang w:val="en-US"/>
              </w:rPr>
              <w:t>és</w:t>
            </w:r>
            <w:proofErr w:type="spellEnd"/>
            <w:r w:rsidR="006C002B" w:rsidRPr="006C002B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6C002B" w:rsidRPr="006C002B">
              <w:rPr>
                <w:rFonts w:cstheme="minorHAnsi"/>
                <w:sz w:val="23"/>
                <w:szCs w:val="23"/>
              </w:rPr>
              <w:t>az</w:t>
            </w:r>
            <w:proofErr w:type="spellEnd"/>
            <w:r w:rsidR="006C002B" w:rsidRPr="006C002B">
              <w:rPr>
                <w:rFonts w:cstheme="minorHAnsi"/>
                <w:sz w:val="23"/>
                <w:szCs w:val="23"/>
              </w:rPr>
              <w:t xml:space="preserve"> </w:t>
            </w:r>
            <w:proofErr w:type="spellStart"/>
            <w:r w:rsidR="006C002B" w:rsidRPr="006C002B">
              <w:rPr>
                <w:rFonts w:cstheme="minorHAnsi"/>
                <w:sz w:val="23"/>
                <w:szCs w:val="23"/>
              </w:rPr>
              <w:t>azokra</w:t>
            </w:r>
            <w:proofErr w:type="spellEnd"/>
            <w:r w:rsidR="006C002B" w:rsidRPr="006C002B">
              <w:rPr>
                <w:rFonts w:cstheme="minorHAnsi"/>
                <w:sz w:val="23"/>
                <w:szCs w:val="23"/>
              </w:rPr>
              <w:t xml:space="preserve"> </w:t>
            </w:r>
            <w:proofErr w:type="spellStart"/>
            <w:r w:rsidR="006C002B" w:rsidRPr="006C002B">
              <w:rPr>
                <w:rFonts w:cstheme="minorHAnsi"/>
                <w:sz w:val="23"/>
                <w:szCs w:val="23"/>
              </w:rPr>
              <w:t>való</w:t>
            </w:r>
            <w:proofErr w:type="spellEnd"/>
            <w:r w:rsidR="006C002B" w:rsidRPr="006C002B">
              <w:rPr>
                <w:rFonts w:cstheme="minorHAnsi"/>
                <w:sz w:val="23"/>
                <w:szCs w:val="23"/>
              </w:rPr>
              <w:t xml:space="preserve"> </w:t>
            </w:r>
            <w:proofErr w:type="spellStart"/>
            <w:r w:rsidR="006C002B" w:rsidRPr="006C002B">
              <w:rPr>
                <w:rFonts w:cstheme="minorHAnsi"/>
                <w:sz w:val="23"/>
                <w:szCs w:val="23"/>
              </w:rPr>
              <w:t>reflektálás</w:t>
            </w:r>
            <w:proofErr w:type="spellEnd"/>
            <w:r w:rsidR="006C002B" w:rsidRPr="006C002B">
              <w:rPr>
                <w:rFonts w:cstheme="minorHAnsi"/>
                <w:sz w:val="23"/>
                <w:szCs w:val="23"/>
              </w:rPr>
              <w:t xml:space="preserve"> </w:t>
            </w:r>
            <w:proofErr w:type="spellStart"/>
            <w:r w:rsidR="006C002B" w:rsidRPr="006C002B">
              <w:rPr>
                <w:rFonts w:cstheme="minorHAnsi"/>
                <w:sz w:val="23"/>
                <w:szCs w:val="23"/>
              </w:rPr>
              <w:t>hiányával</w:t>
            </w:r>
            <w:proofErr w:type="spellEnd"/>
            <w:r w:rsidR="006C002B" w:rsidRPr="006C002B">
              <w:rPr>
                <w:rFonts w:cstheme="minorHAnsi"/>
                <w:sz w:val="23"/>
                <w:szCs w:val="23"/>
              </w:rPr>
              <w:t>.</w:t>
            </w:r>
          </w:p>
          <w:p w14:paraId="62E2D3FD" w14:textId="3F57FB6D" w:rsidR="000E6E1D" w:rsidRPr="000D6F40" w:rsidRDefault="000E6E1D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c. Csak a technikai készségekre összpontosít</w:t>
            </w:r>
            <w:r w:rsidR="000E4BB0" w:rsidRPr="000D6F40">
              <w:rPr>
                <w:rFonts w:cstheme="minorHAnsi"/>
                <w:sz w:val="23"/>
                <w:szCs w:val="23"/>
                <w:lang w:val="hu-HU"/>
              </w:rPr>
              <w:t>va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, </w:t>
            </w:r>
            <w:r w:rsidR="00701C86" w:rsidRPr="000D6F40">
              <w:rPr>
                <w:rFonts w:cstheme="minorHAnsi"/>
                <w:sz w:val="23"/>
                <w:szCs w:val="23"/>
                <w:lang w:val="hu-HU"/>
              </w:rPr>
              <w:t xml:space="preserve">a személyközi készségeket 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nem fejleszt</w:t>
            </w:r>
            <w:r w:rsidR="000E4BB0" w:rsidRPr="000D6F40">
              <w:rPr>
                <w:rFonts w:cstheme="minorHAnsi"/>
                <w:sz w:val="23"/>
                <w:szCs w:val="23"/>
                <w:lang w:val="hu-HU"/>
              </w:rPr>
              <w:t>ve</w:t>
            </w:r>
            <w:r w:rsidR="00701C86" w:rsidRPr="000D6F40">
              <w:rPr>
                <w:rFonts w:cstheme="minorHAnsi"/>
                <w:sz w:val="23"/>
                <w:szCs w:val="23"/>
                <w:lang w:val="hu-HU"/>
              </w:rPr>
              <w:t>.</w:t>
            </w:r>
          </w:p>
          <w:p w14:paraId="32EB8DAB" w14:textId="5605024E" w:rsidR="000E6E1D" w:rsidRPr="000D6F40" w:rsidRDefault="000E6E1D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d. </w:t>
            </w:r>
            <w:r w:rsidR="000E4BB0" w:rsidRPr="000D6F40">
              <w:rPr>
                <w:rFonts w:cstheme="minorHAnsi"/>
                <w:sz w:val="23"/>
                <w:szCs w:val="23"/>
                <w:lang w:val="hu-HU"/>
              </w:rPr>
              <w:t>A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visszajelzések kérés</w:t>
            </w:r>
            <w:r w:rsidR="000E4BB0" w:rsidRPr="000D6F40">
              <w:rPr>
                <w:rFonts w:cstheme="minorHAnsi"/>
                <w:sz w:val="23"/>
                <w:szCs w:val="23"/>
                <w:lang w:val="hu-HU"/>
              </w:rPr>
              <w:t>ének visszautasításáva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és </w:t>
            </w:r>
            <w:r w:rsidR="000E4BB0" w:rsidRPr="000D6F40">
              <w:rPr>
                <w:rFonts w:cstheme="minorHAnsi"/>
                <w:sz w:val="23"/>
                <w:szCs w:val="23"/>
                <w:lang w:val="hu-HU"/>
              </w:rPr>
              <w:t xml:space="preserve">a 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rendszeres</w:t>
            </w:r>
            <w:r w:rsidR="000E4BB0" w:rsidRPr="000D6F40">
              <w:rPr>
                <w:rFonts w:cstheme="minorHAnsi"/>
                <w:sz w:val="23"/>
                <w:szCs w:val="23"/>
                <w:lang w:val="hu-HU"/>
              </w:rPr>
              <w:t xml:space="preserve"> gyakorlás hiányáva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.</w:t>
            </w:r>
          </w:p>
          <w:p w14:paraId="11A69D29" w14:textId="77777777" w:rsidR="000E6E1D" w:rsidRPr="000D6F40" w:rsidRDefault="000E6E1D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Helyes lehetőség: a</w:t>
            </w:r>
          </w:p>
          <w:p w14:paraId="3FE7DEAC" w14:textId="77777777" w:rsidR="000E6E1D" w:rsidRPr="000D6F40" w:rsidRDefault="000E6E1D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</w:p>
          <w:p w14:paraId="3D564FD7" w14:textId="19365CAE" w:rsidR="000E6E1D" w:rsidRPr="000D6F40" w:rsidRDefault="000E6E1D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4. kérdés. Milyen módjai vannak a jó</w:t>
            </w:r>
            <w:r w:rsidR="000E4BB0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lét javításának üzleti környezetben?</w:t>
            </w:r>
          </w:p>
          <w:p w14:paraId="3341BF67" w14:textId="56F389F3" w:rsidR="000E6E1D" w:rsidRPr="000D6F40" w:rsidRDefault="000E6E1D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</w:t>
            </w:r>
            <w:r w:rsidR="000E4BB0" w:rsidRPr="000D6F40">
              <w:rPr>
                <w:rFonts w:cstheme="minorHAnsi"/>
                <w:sz w:val="23"/>
                <w:szCs w:val="23"/>
                <w:lang w:val="hu-HU"/>
              </w:rPr>
              <w:t>.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A munkavállalók ösztönzése a hosszabb munkaidőre</w:t>
            </w:r>
          </w:p>
          <w:p w14:paraId="7C589327" w14:textId="4CDF9512" w:rsidR="000E6E1D" w:rsidRPr="000D6F40" w:rsidRDefault="000E6E1D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proofErr w:type="spellStart"/>
            <w:r w:rsidRPr="000D6F40">
              <w:rPr>
                <w:rFonts w:cstheme="minorHAnsi"/>
                <w:sz w:val="23"/>
                <w:szCs w:val="23"/>
                <w:lang w:val="hu-HU"/>
              </w:rPr>
              <w:t>b</w:t>
            </w:r>
            <w:r w:rsidR="000E4BB0" w:rsidRPr="000D6F40">
              <w:rPr>
                <w:rFonts w:cstheme="minorHAnsi"/>
                <w:sz w:val="23"/>
                <w:szCs w:val="23"/>
                <w:lang w:val="hu-HU"/>
              </w:rPr>
              <w:t>.</w:t>
            </w:r>
            <w:proofErr w:type="spellEnd"/>
            <w:r w:rsidR="000E4BB0" w:rsidRPr="000D6F40">
              <w:rPr>
                <w:rFonts w:cstheme="minorHAnsi"/>
                <w:sz w:val="23"/>
                <w:szCs w:val="23"/>
                <w:lang w:val="hu-HU"/>
              </w:rPr>
              <w:t xml:space="preserve"> 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>Mentális egészségügyi támogatás nyújtásának mellőzése</w:t>
            </w:r>
          </w:p>
          <w:p w14:paraId="6D123CF8" w14:textId="5800249D" w:rsidR="000E6E1D" w:rsidRPr="000D6F40" w:rsidRDefault="000E6E1D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c. A fizikai aktivitástól és a csapatépítő tevékenységektől való elrettentés.</w:t>
            </w:r>
          </w:p>
          <w:p w14:paraId="531186B2" w14:textId="77777777" w:rsidR="000E4BB0" w:rsidRPr="000D6F40" w:rsidRDefault="000E6E1D" w:rsidP="000D6F40">
            <w:pPr>
              <w:spacing w:line="259" w:lineRule="auto"/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d. </w:t>
            </w:r>
            <w:r w:rsidR="000E4BB0" w:rsidRPr="000D6F40">
              <w:rPr>
                <w:rFonts w:cstheme="minorHAnsi"/>
                <w:sz w:val="23"/>
                <w:szCs w:val="23"/>
                <w:lang w:val="hu-HU"/>
              </w:rPr>
              <w:t>A munka és a magánélet egyensúlyának, a fizikai aktivitásnak az ösztönzése, a mentális egészség, a pozitív munkakultúra, a tudatosság, a készségfejlesztés, a társas kapcsolatok és a visszajelzések támogatása</w:t>
            </w:r>
            <w:r w:rsidR="000E4BB0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.</w:t>
            </w:r>
          </w:p>
          <w:p w14:paraId="4C0814E8" w14:textId="563F3CEF" w:rsidR="000E6E1D" w:rsidRPr="000D6F40" w:rsidRDefault="000E6E1D" w:rsidP="000D6F40">
            <w:pPr>
              <w:spacing w:after="160" w:line="259" w:lineRule="auto"/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Helyes lehetőség: d</w:t>
            </w:r>
          </w:p>
          <w:p w14:paraId="6D16F3CD" w14:textId="77777777" w:rsidR="000E6E1D" w:rsidRPr="000D6F40" w:rsidRDefault="000E6E1D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</w:p>
          <w:p w14:paraId="2493F26A" w14:textId="6F3E1FBE" w:rsidR="000E6E1D" w:rsidRPr="000D6F40" w:rsidRDefault="000E6E1D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5. kérdés. Mit tehetnek a KKV-k tulajdonosai a munkahelyi jó</w:t>
            </w:r>
            <w:r w:rsidR="000E4BB0"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lét előmozdítása érdekében?</w:t>
            </w:r>
          </w:p>
          <w:p w14:paraId="26296DED" w14:textId="0D6C9736" w:rsidR="000E4BB0" w:rsidRPr="000D6F40" w:rsidRDefault="000E4BB0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a. Ösztönözzék a munka és magánélet egyensúlyát, a testmozgást, nyújtsanak segítséget a mentális egészséghez, támogassák a pozitív munkahelyi környezetet, segítsék elő a tudatosságot, biztosítsanak fejlődési lehetőségeket, segítsék a szociális kapcsolatokat, bátorítsák a visszajelzéseket, helyezzék előtérbe a biztonságot, és támogassák az egészséges szokásokat.</w:t>
            </w:r>
          </w:p>
          <w:p w14:paraId="36348DCD" w14:textId="26EB3C18" w:rsidR="000E6E1D" w:rsidRPr="000D6F40" w:rsidRDefault="000E6E1D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proofErr w:type="spellStart"/>
            <w:r w:rsidRPr="000D6F40">
              <w:rPr>
                <w:rFonts w:cstheme="minorHAnsi"/>
                <w:sz w:val="23"/>
                <w:szCs w:val="23"/>
                <w:lang w:val="hu-HU"/>
              </w:rPr>
              <w:t>b</w:t>
            </w:r>
            <w:r w:rsidR="000E4BB0" w:rsidRPr="000D6F40">
              <w:rPr>
                <w:rFonts w:cstheme="minorHAnsi"/>
                <w:sz w:val="23"/>
                <w:szCs w:val="23"/>
                <w:lang w:val="hu-HU"/>
              </w:rPr>
              <w:t>.</w:t>
            </w:r>
            <w:proofErr w:type="spellEnd"/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</w:t>
            </w:r>
            <w:r w:rsidR="00C11AA3">
              <w:rPr>
                <w:rFonts w:cstheme="minorHAnsi"/>
                <w:sz w:val="23"/>
                <w:szCs w:val="23"/>
                <w:lang w:val="hu-HU"/>
              </w:rPr>
              <w:t>Hanyagolják el a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 munka és a magánélet egyensúlyának </w:t>
            </w:r>
            <w:r w:rsidR="00C11AA3">
              <w:rPr>
                <w:rFonts w:cstheme="minorHAnsi"/>
                <w:sz w:val="23"/>
                <w:szCs w:val="23"/>
                <w:lang w:val="hu-HU"/>
              </w:rPr>
              <w:t>fontosságát</w:t>
            </w:r>
            <w:r w:rsidR="00DC45F4">
              <w:rPr>
                <w:rFonts w:cstheme="minorHAnsi"/>
                <w:sz w:val="23"/>
                <w:szCs w:val="23"/>
                <w:lang w:val="hu-HU"/>
              </w:rPr>
              <w:t>.</w:t>
            </w:r>
          </w:p>
          <w:p w14:paraId="1930C1E0" w14:textId="6CE38838" w:rsidR="000E6E1D" w:rsidRPr="00545038" w:rsidRDefault="000E6E1D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c. A munkahelyi jó</w:t>
            </w:r>
            <w:r w:rsidR="00004F6E" w:rsidRPr="000D6F40">
              <w:rPr>
                <w:rFonts w:cstheme="minorHAnsi"/>
                <w:sz w:val="23"/>
                <w:szCs w:val="23"/>
                <w:lang w:val="hu-HU"/>
              </w:rPr>
              <w:t>l</w:t>
            </w:r>
            <w:r w:rsidRPr="000D6F40">
              <w:rPr>
                <w:rFonts w:cstheme="minorHAnsi"/>
                <w:sz w:val="23"/>
                <w:szCs w:val="23"/>
                <w:lang w:val="hu-HU"/>
              </w:rPr>
              <w:t xml:space="preserve">lét előmozdításához elegendő, ha nem nyújtunk </w:t>
            </w:r>
            <w:r w:rsidRPr="00545038">
              <w:rPr>
                <w:rFonts w:cstheme="minorHAnsi"/>
                <w:sz w:val="23"/>
                <w:szCs w:val="23"/>
                <w:lang w:val="hu-HU"/>
              </w:rPr>
              <w:t>mentális egészségügyi támogatást.</w:t>
            </w:r>
          </w:p>
          <w:p w14:paraId="5DE46CC2" w14:textId="7F08AA6A" w:rsidR="00545038" w:rsidRDefault="000E6E1D" w:rsidP="00545038">
            <w:pPr>
              <w:spacing w:after="160" w:line="259" w:lineRule="auto"/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545038">
              <w:rPr>
                <w:rFonts w:cstheme="minorHAnsi"/>
                <w:sz w:val="23"/>
                <w:szCs w:val="23"/>
                <w:lang w:val="hu-HU"/>
              </w:rPr>
              <w:t xml:space="preserve">d. </w:t>
            </w:r>
            <w:r w:rsidR="00545038" w:rsidRPr="00545038">
              <w:rPr>
                <w:rFonts w:cstheme="minorHAnsi"/>
                <w:sz w:val="23"/>
                <w:szCs w:val="23"/>
                <w:lang w:val="en-US"/>
              </w:rPr>
              <w:t xml:space="preserve">Az </w:t>
            </w:r>
            <w:proofErr w:type="spellStart"/>
            <w:r w:rsidR="00545038" w:rsidRPr="00545038">
              <w:rPr>
                <w:rFonts w:cstheme="minorHAnsi"/>
                <w:sz w:val="23"/>
                <w:szCs w:val="23"/>
                <w:lang w:val="en-US"/>
              </w:rPr>
              <w:t>előző</w:t>
            </w:r>
            <w:proofErr w:type="spellEnd"/>
            <w:r w:rsidR="00545038" w:rsidRPr="0054503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545038" w:rsidRPr="00545038">
              <w:rPr>
                <w:rFonts w:cstheme="minorHAnsi"/>
                <w:sz w:val="23"/>
                <w:szCs w:val="23"/>
                <w:lang w:val="en-US"/>
              </w:rPr>
              <w:t>válaszok</w:t>
            </w:r>
            <w:proofErr w:type="spellEnd"/>
            <w:r w:rsidR="00545038" w:rsidRPr="0054503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545038" w:rsidRPr="00545038">
              <w:rPr>
                <w:rFonts w:cstheme="minorHAnsi"/>
                <w:sz w:val="23"/>
                <w:szCs w:val="23"/>
                <w:lang w:val="en-US"/>
              </w:rPr>
              <w:t>egyike</w:t>
            </w:r>
            <w:proofErr w:type="spellEnd"/>
            <w:r w:rsidR="00545038" w:rsidRPr="0054503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="00545038" w:rsidRPr="00545038">
              <w:rPr>
                <w:rFonts w:cstheme="minorHAnsi"/>
                <w:sz w:val="23"/>
                <w:szCs w:val="23"/>
                <w:lang w:val="en-US"/>
              </w:rPr>
              <w:t>sem</w:t>
            </w:r>
            <w:proofErr w:type="spellEnd"/>
            <w:r w:rsidR="00545038" w:rsidRPr="00545038">
              <w:rPr>
                <w:rFonts w:cstheme="minorHAnsi"/>
                <w:sz w:val="23"/>
                <w:szCs w:val="23"/>
                <w:lang w:val="hu-HU"/>
              </w:rPr>
              <w:t>.</w:t>
            </w:r>
          </w:p>
          <w:p w14:paraId="0A7EA29E" w14:textId="5538F9FE" w:rsidR="00545038" w:rsidRPr="00545038" w:rsidRDefault="00545038" w:rsidP="00545038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545038">
              <w:rPr>
                <w:rFonts w:cstheme="minorHAnsi"/>
                <w:b/>
                <w:bCs/>
                <w:sz w:val="23"/>
                <w:szCs w:val="23"/>
                <w:lang w:val="hu-HU"/>
              </w:rPr>
              <w:t>Helyes lehetőség: a</w:t>
            </w:r>
          </w:p>
          <w:p w14:paraId="7E8A5E07" w14:textId="1F2D404C" w:rsidR="000E6E1D" w:rsidRPr="000D6F40" w:rsidRDefault="000E6E1D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</w:p>
          <w:p w14:paraId="1D462077" w14:textId="77777777" w:rsidR="000E6E1D" w:rsidRPr="000D6F40" w:rsidRDefault="000E6E1D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Helyes lehetőség: a</w:t>
            </w:r>
          </w:p>
          <w:p w14:paraId="26583AB1" w14:textId="77777777" w:rsidR="000E6E1D" w:rsidRPr="000D6F40" w:rsidRDefault="000E6E1D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</w:p>
        </w:tc>
      </w:tr>
      <w:tr w:rsidR="000E6E1D" w:rsidRPr="000D6F40" w14:paraId="06984608" w14:textId="77777777" w:rsidTr="2D30427A">
        <w:trPr>
          <w:trHeight w:val="425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512869BF" w14:textId="77777777" w:rsidR="000E6E1D" w:rsidRPr="000D6F40" w:rsidRDefault="000E6E1D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lastRenderedPageBreak/>
              <w:t xml:space="preserve">Kapcsolódó anyagok </w:t>
            </w:r>
          </w:p>
        </w:tc>
        <w:tc>
          <w:tcPr>
            <w:tcW w:w="6387" w:type="dxa"/>
          </w:tcPr>
          <w:p w14:paraId="166D9FCD" w14:textId="161B50D7" w:rsidR="000E6E1D" w:rsidRPr="000D6F40" w:rsidRDefault="00A10BE0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A10BE0">
              <w:rPr>
                <w:rFonts w:cstheme="minorHAnsi"/>
                <w:sz w:val="23"/>
                <w:szCs w:val="23"/>
                <w:lang w:val="hu-HU"/>
              </w:rPr>
              <w:t xml:space="preserve">RESTART_PR3_07_IDP_Emotional </w:t>
            </w:r>
            <w:proofErr w:type="spellStart"/>
            <w:r w:rsidRPr="00A10BE0">
              <w:rPr>
                <w:rFonts w:cstheme="minorHAnsi"/>
                <w:sz w:val="23"/>
                <w:szCs w:val="23"/>
                <w:lang w:val="hu-HU"/>
              </w:rPr>
              <w:t>intelligence</w:t>
            </w:r>
            <w:proofErr w:type="spellEnd"/>
            <w:r w:rsidRPr="00A10BE0">
              <w:rPr>
                <w:rFonts w:cstheme="minorHAnsi"/>
                <w:sz w:val="23"/>
                <w:szCs w:val="23"/>
                <w:lang w:val="hu-HU"/>
              </w:rPr>
              <w:t xml:space="preserve"> &amp; </w:t>
            </w:r>
            <w:proofErr w:type="spellStart"/>
            <w:r w:rsidRPr="00A10BE0">
              <w:rPr>
                <w:rFonts w:cstheme="minorHAnsi"/>
                <w:sz w:val="23"/>
                <w:szCs w:val="23"/>
                <w:lang w:val="hu-HU"/>
              </w:rPr>
              <w:t>wellbeing_HU</w:t>
            </w:r>
            <w:proofErr w:type="spellEnd"/>
          </w:p>
        </w:tc>
      </w:tr>
      <w:tr w:rsidR="000E6E1D" w:rsidRPr="000D6F40" w14:paraId="69ED7CCC" w14:textId="77777777" w:rsidTr="2D30427A">
        <w:trPr>
          <w:trHeight w:val="402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1AC34A1F" w14:textId="77777777" w:rsidR="000E6E1D" w:rsidRPr="000D6F40" w:rsidRDefault="000E6E1D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Hivatkozási link</w:t>
            </w:r>
          </w:p>
        </w:tc>
        <w:tc>
          <w:tcPr>
            <w:tcW w:w="6387" w:type="dxa"/>
          </w:tcPr>
          <w:p w14:paraId="50FF36FE" w14:textId="3BCFA6A3" w:rsidR="000E6E1D" w:rsidRPr="000D6F40" w:rsidRDefault="00A10BE0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A10BE0">
              <w:rPr>
                <w:rFonts w:cstheme="minorHAnsi"/>
                <w:sz w:val="23"/>
                <w:szCs w:val="23"/>
                <w:lang w:val="hu-HU"/>
              </w:rPr>
              <w:t xml:space="preserve">RESTART_PR3_07_IDP_Emotional </w:t>
            </w:r>
            <w:proofErr w:type="spellStart"/>
            <w:r w:rsidRPr="00A10BE0">
              <w:rPr>
                <w:rFonts w:cstheme="minorHAnsi"/>
                <w:sz w:val="23"/>
                <w:szCs w:val="23"/>
                <w:lang w:val="hu-HU"/>
              </w:rPr>
              <w:t>intelligence</w:t>
            </w:r>
            <w:proofErr w:type="spellEnd"/>
            <w:r w:rsidRPr="00A10BE0">
              <w:rPr>
                <w:rFonts w:cstheme="minorHAnsi"/>
                <w:sz w:val="23"/>
                <w:szCs w:val="23"/>
                <w:lang w:val="hu-HU"/>
              </w:rPr>
              <w:t xml:space="preserve"> &amp; </w:t>
            </w:r>
            <w:proofErr w:type="spellStart"/>
            <w:r w:rsidRPr="00A10BE0">
              <w:rPr>
                <w:rFonts w:cstheme="minorHAnsi"/>
                <w:sz w:val="23"/>
                <w:szCs w:val="23"/>
                <w:lang w:val="hu-HU"/>
              </w:rPr>
              <w:t>wellbeing_HU</w:t>
            </w:r>
            <w:proofErr w:type="spellEnd"/>
          </w:p>
        </w:tc>
      </w:tr>
      <w:tr w:rsidR="000E6E1D" w:rsidRPr="000D6F40" w14:paraId="140B3D8D" w14:textId="77777777" w:rsidTr="2D30427A">
        <w:trPr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56D985BC" w14:textId="77777777" w:rsidR="000E6E1D" w:rsidRPr="000D6F40" w:rsidRDefault="000E6E1D" w:rsidP="000D6F40">
            <w:pPr>
              <w:jc w:val="both"/>
              <w:rPr>
                <w:rFonts w:cstheme="minorHAnsi"/>
                <w:b/>
                <w:bCs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b/>
                <w:bCs/>
                <w:sz w:val="23"/>
                <w:szCs w:val="23"/>
                <w:lang w:val="hu-HU"/>
              </w:rPr>
              <w:t>YouTube formátumú videó (ha van)</w:t>
            </w:r>
          </w:p>
        </w:tc>
        <w:tc>
          <w:tcPr>
            <w:tcW w:w="6387" w:type="dxa"/>
          </w:tcPr>
          <w:p w14:paraId="71EC5F27" w14:textId="77777777" w:rsidR="000E6E1D" w:rsidRPr="000D6F40" w:rsidRDefault="000E6E1D" w:rsidP="000D6F40">
            <w:pPr>
              <w:jc w:val="both"/>
              <w:rPr>
                <w:rFonts w:cstheme="minorHAnsi"/>
                <w:sz w:val="23"/>
                <w:szCs w:val="23"/>
                <w:lang w:val="hu-HU"/>
              </w:rPr>
            </w:pPr>
            <w:r w:rsidRPr="000D6F40">
              <w:rPr>
                <w:rFonts w:cstheme="minorHAnsi"/>
                <w:sz w:val="23"/>
                <w:szCs w:val="23"/>
                <w:lang w:val="hu-HU"/>
              </w:rPr>
              <w:t>[videó link, ha van]</w:t>
            </w:r>
          </w:p>
        </w:tc>
      </w:tr>
    </w:tbl>
    <w:p w14:paraId="0E4510BC" w14:textId="77777777" w:rsidR="007B2C94" w:rsidRPr="000D6F40" w:rsidRDefault="007B2C94" w:rsidP="000D6F40">
      <w:pPr>
        <w:jc w:val="both"/>
        <w:rPr>
          <w:sz w:val="24"/>
          <w:szCs w:val="24"/>
          <w:lang w:val="hu-HU"/>
        </w:rPr>
      </w:pPr>
    </w:p>
    <w:sectPr w:rsidR="007B2C94" w:rsidRPr="000D6F40" w:rsidSect="002644BC">
      <w:headerReference w:type="default" r:id="rId11"/>
      <w:footerReference w:type="default" r:id="rId12"/>
      <w:pgSz w:w="11906" w:h="16838"/>
      <w:pgMar w:top="2255" w:right="1134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499D4" w14:textId="77777777" w:rsidR="0021244F" w:rsidRDefault="0021244F" w:rsidP="004E25DC">
      <w:pPr>
        <w:spacing w:after="0" w:line="240" w:lineRule="auto"/>
      </w:pPr>
      <w:r>
        <w:separator/>
      </w:r>
    </w:p>
  </w:endnote>
  <w:endnote w:type="continuationSeparator" w:id="0">
    <w:p w14:paraId="1B84C9BB" w14:textId="77777777" w:rsidR="0021244F" w:rsidRDefault="0021244F" w:rsidP="004E2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&quot;&quot;Courier New&quot;&quot;,serif">
    <w:altName w:val="Cambria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&quot;Courier New&quot;"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99D2D" w14:textId="77777777" w:rsidR="004830D2" w:rsidRDefault="00FA6F47">
    <w:pPr>
      <w:pStyle w:val="llb"/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5E1D42" wp14:editId="779535BB">
              <wp:simplePos x="0" y="0"/>
              <wp:positionH relativeFrom="page">
                <wp:posOffset>0</wp:posOffset>
              </wp:positionH>
              <wp:positionV relativeFrom="paragraph">
                <wp:posOffset>120015</wp:posOffset>
              </wp:positionV>
              <wp:extent cx="7581900" cy="57150"/>
              <wp:effectExtent l="0" t="0" r="19050" b="19050"/>
              <wp:wrapNone/>
              <wp:docPr id="14" name="Rectángulo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57150"/>
                      </a:xfrm>
                      <a:prstGeom prst="rect">
                        <a:avLst/>
                      </a:prstGeom>
                      <a:solidFill>
                        <a:srgbClr val="99CB38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ángulo 14" style="position:absolute;margin-left:0;margin-top:9.45pt;width:597pt;height:4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99cb38" strokecolor="#1f4d78 [1604]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" w14:anchorId="56774AA6">
              <w10:wrap anchorx="page"/>
            </v:rect>
          </w:pict>
        </mc:Fallback>
      </mc:AlternateContent>
    </w: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23B2F16" wp14:editId="238A250D">
              <wp:simplePos x="0" y="0"/>
              <wp:positionH relativeFrom="page">
                <wp:posOffset>-20320</wp:posOffset>
              </wp:positionH>
              <wp:positionV relativeFrom="paragraph">
                <wp:posOffset>167005</wp:posOffset>
              </wp:positionV>
              <wp:extent cx="7581900" cy="428625"/>
              <wp:effectExtent l="0" t="0" r="19050" b="28575"/>
              <wp:wrapNone/>
              <wp:docPr id="13" name="Rectángul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428625"/>
                      </a:xfrm>
                      <a:prstGeom prst="rect">
                        <a:avLst/>
                      </a:prstGeom>
                      <a:solidFill>
                        <a:srgbClr val="63A53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5BC3732" w14:textId="77777777" w:rsidR="004830D2" w:rsidRDefault="00FA6F47">
                          <w:pPr>
                            <w:pStyle w:val="Szvegtrzs"/>
                            <w:spacing w:line="268" w:lineRule="auto"/>
                            <w:ind w:left="284" w:right="116"/>
                            <w:rPr>
                              <w:sz w:val="16"/>
                            </w:rPr>
                          </w:pPr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 xml:space="preserve">Az </w:t>
                          </w:r>
                          <w:proofErr w:type="spellStart"/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>Európai</w:t>
                          </w:r>
                          <w:proofErr w:type="spellEnd"/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 xml:space="preserve"> </w:t>
                          </w:r>
                          <w:proofErr w:type="spellStart"/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>Bizottság</w:t>
                          </w:r>
                          <w:proofErr w:type="spellEnd"/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 xml:space="preserve"> </w:t>
                          </w:r>
                          <w:proofErr w:type="spellStart"/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>által</w:t>
                          </w:r>
                          <w:proofErr w:type="spellEnd"/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 xml:space="preserve"> e </w:t>
                          </w:r>
                          <w:proofErr w:type="spellStart"/>
                          <w:r w:rsidRPr="004012BE">
                            <w:rPr>
                              <w:w w:val="105"/>
                              <w:sz w:val="16"/>
                            </w:rPr>
                            <w:t>kiadvány</w:t>
                          </w:r>
                          <w:proofErr w:type="spellEnd"/>
                          <w:r w:rsidRPr="004012BE">
                            <w:rPr>
                              <w:w w:val="105"/>
                              <w:sz w:val="16"/>
                            </w:rPr>
                            <w:t xml:space="preserve"> </w:t>
                          </w:r>
                          <w:proofErr w:type="spellStart"/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>elkészítéséhez</w:t>
                          </w:r>
                          <w:proofErr w:type="spellEnd"/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 xml:space="preserve"> </w:t>
                          </w:r>
                          <w:proofErr w:type="spellStart"/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>nyújtott</w:t>
                          </w:r>
                          <w:proofErr w:type="spellEnd"/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 xml:space="preserve"> </w:t>
                          </w:r>
                          <w:proofErr w:type="spellStart"/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>támogatás</w:t>
                          </w:r>
                          <w:proofErr w:type="spellEnd"/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 xml:space="preserve"> </w:t>
                          </w:r>
                          <w:proofErr w:type="spellStart"/>
                          <w:r w:rsidRPr="004012BE">
                            <w:rPr>
                              <w:w w:val="105"/>
                              <w:sz w:val="16"/>
                            </w:rPr>
                            <w:t>nem</w:t>
                          </w:r>
                          <w:proofErr w:type="spellEnd"/>
                          <w:r w:rsidRPr="004012BE">
                            <w:rPr>
                              <w:w w:val="105"/>
                              <w:sz w:val="16"/>
                            </w:rPr>
                            <w:t xml:space="preserve"> </w:t>
                          </w:r>
                          <w:proofErr w:type="spellStart"/>
                          <w:r w:rsidRPr="004012BE">
                            <w:rPr>
                              <w:sz w:val="16"/>
                            </w:rPr>
                            <w:t>jelenti</w:t>
                          </w:r>
                          <w:proofErr w:type="spellEnd"/>
                          <w:r w:rsidRPr="004012BE">
                            <w:rPr>
                              <w:sz w:val="16"/>
                            </w:rPr>
                            <w:t xml:space="preserve"> a </w:t>
                          </w:r>
                          <w:proofErr w:type="spellStart"/>
                          <w:r w:rsidRPr="004012BE">
                            <w:rPr>
                              <w:sz w:val="16"/>
                            </w:rPr>
                            <w:t>tartalom</w:t>
                          </w:r>
                          <w:proofErr w:type="spellEnd"/>
                          <w:r w:rsidRPr="004012BE">
                            <w:rPr>
                              <w:sz w:val="16"/>
                            </w:rPr>
                            <w:t xml:space="preserve"> </w:t>
                          </w:r>
                          <w:proofErr w:type="spellStart"/>
                          <w:r w:rsidRPr="004012BE">
                            <w:rPr>
                              <w:sz w:val="16"/>
                            </w:rPr>
                            <w:t>jóváhagyását</w:t>
                          </w:r>
                          <w:proofErr w:type="spellEnd"/>
                          <w:r w:rsidRPr="004012BE">
                            <w:rPr>
                              <w:sz w:val="16"/>
                            </w:rPr>
                            <w:t xml:space="preserve">, </w:t>
                          </w:r>
                          <w:proofErr w:type="spellStart"/>
                          <w:r w:rsidRPr="004012BE">
                            <w:rPr>
                              <w:sz w:val="16"/>
                            </w:rPr>
                            <w:t>amely</w:t>
                          </w:r>
                          <w:proofErr w:type="spellEnd"/>
                          <w:r w:rsidRPr="004012BE">
                            <w:rPr>
                              <w:sz w:val="16"/>
                            </w:rPr>
                            <w:t xml:space="preserve"> </w:t>
                          </w:r>
                          <w:proofErr w:type="spellStart"/>
                          <w:r w:rsidRPr="004012BE">
                            <w:rPr>
                              <w:sz w:val="16"/>
                            </w:rPr>
                            <w:t>kizárólag</w:t>
                          </w:r>
                          <w:proofErr w:type="spellEnd"/>
                          <w:r w:rsidRPr="004012BE">
                            <w:rPr>
                              <w:sz w:val="16"/>
                            </w:rPr>
                            <w:t xml:space="preserve"> a </w:t>
                          </w:r>
                          <w:proofErr w:type="spellStart"/>
                          <w:r w:rsidRPr="004012BE">
                            <w:rPr>
                              <w:sz w:val="16"/>
                            </w:rPr>
                            <w:t>szerzők</w:t>
                          </w:r>
                          <w:proofErr w:type="spellEnd"/>
                          <w:r w:rsidRPr="004012BE">
                            <w:rPr>
                              <w:sz w:val="16"/>
                            </w:rPr>
                            <w:t xml:space="preserve"> </w:t>
                          </w:r>
                          <w:proofErr w:type="spellStart"/>
                          <w:r w:rsidRPr="004012BE">
                            <w:rPr>
                              <w:sz w:val="16"/>
                            </w:rPr>
                            <w:t>véleményét</w:t>
                          </w:r>
                          <w:proofErr w:type="spellEnd"/>
                          <w:r w:rsidRPr="004012BE">
                            <w:rPr>
                              <w:sz w:val="16"/>
                            </w:rPr>
                            <w:t xml:space="preserve"> </w:t>
                          </w:r>
                          <w:proofErr w:type="spellStart"/>
                          <w:r w:rsidRPr="004012BE">
                            <w:rPr>
                              <w:sz w:val="16"/>
                            </w:rPr>
                            <w:t>tükrözi</w:t>
                          </w:r>
                          <w:proofErr w:type="spellEnd"/>
                          <w:r w:rsidRPr="004012BE">
                            <w:rPr>
                              <w:sz w:val="16"/>
                            </w:rPr>
                            <w:t xml:space="preserve">, </w:t>
                          </w:r>
                          <w:proofErr w:type="spellStart"/>
                          <w:r w:rsidRPr="004012BE">
                            <w:rPr>
                              <w:sz w:val="16"/>
                            </w:rPr>
                            <w:t>és</w:t>
                          </w:r>
                          <w:proofErr w:type="spellEnd"/>
                          <w:r w:rsidRPr="004012BE">
                            <w:rPr>
                              <w:sz w:val="16"/>
                            </w:rPr>
                            <w:t xml:space="preserve"> a </w:t>
                          </w:r>
                          <w:proofErr w:type="spellStart"/>
                          <w:r w:rsidRPr="004012BE">
                            <w:rPr>
                              <w:sz w:val="16"/>
                            </w:rPr>
                            <w:t>Bizottság</w:t>
                          </w:r>
                          <w:proofErr w:type="spellEnd"/>
                          <w:r w:rsidRPr="004012BE">
                            <w:rPr>
                              <w:sz w:val="16"/>
                            </w:rPr>
                            <w:t xml:space="preserve"> </w:t>
                          </w:r>
                          <w:proofErr w:type="spellStart"/>
                          <w:r w:rsidRPr="004012BE">
                            <w:rPr>
                              <w:sz w:val="16"/>
                            </w:rPr>
                            <w:t>nem</w:t>
                          </w:r>
                          <w:proofErr w:type="spellEnd"/>
                          <w:r w:rsidRPr="004012BE">
                            <w:rPr>
                              <w:sz w:val="16"/>
                            </w:rPr>
                            <w:t xml:space="preserve"> </w:t>
                          </w:r>
                          <w:proofErr w:type="spellStart"/>
                          <w:r w:rsidRPr="004012BE">
                            <w:rPr>
                              <w:sz w:val="16"/>
                            </w:rPr>
                            <w:t>tehető</w:t>
                          </w:r>
                          <w:proofErr w:type="spellEnd"/>
                          <w:r w:rsidRPr="004012BE">
                            <w:rPr>
                              <w:sz w:val="16"/>
                            </w:rPr>
                            <w:t xml:space="preserve"> </w:t>
                          </w:r>
                          <w:proofErr w:type="spellStart"/>
                          <w:r w:rsidRPr="004012BE">
                            <w:rPr>
                              <w:sz w:val="16"/>
                            </w:rPr>
                            <w:t>felelőssé</w:t>
                          </w:r>
                          <w:proofErr w:type="spellEnd"/>
                          <w:r w:rsidRPr="004012BE">
                            <w:rPr>
                              <w:sz w:val="16"/>
                            </w:rPr>
                            <w:t xml:space="preserve"> a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 xml:space="preserve">benne </w:t>
                          </w:r>
                          <w:proofErr w:type="spellStart"/>
                          <w:r w:rsidRPr="004012BE">
                            <w:rPr>
                              <w:w w:val="105"/>
                              <w:sz w:val="16"/>
                            </w:rPr>
                            <w:t>foglalt</w:t>
                          </w:r>
                          <w:proofErr w:type="spellEnd"/>
                          <w:r w:rsidRPr="004012BE">
                            <w:rPr>
                              <w:w w:val="105"/>
                              <w:sz w:val="16"/>
                            </w:rPr>
                            <w:t xml:space="preserve"> </w:t>
                          </w:r>
                          <w:proofErr w:type="spellStart"/>
                          <w:r w:rsidRPr="004012BE">
                            <w:rPr>
                              <w:w w:val="105"/>
                              <w:sz w:val="16"/>
                            </w:rPr>
                            <w:t>információk</w:t>
                          </w:r>
                          <w:proofErr w:type="spellEnd"/>
                          <w:r w:rsidRPr="004012BE">
                            <w:rPr>
                              <w:w w:val="105"/>
                              <w:sz w:val="16"/>
                            </w:rPr>
                            <w:t xml:space="preserve"> </w:t>
                          </w:r>
                          <w:proofErr w:type="spellStart"/>
                          <w:r w:rsidRPr="004012BE">
                            <w:rPr>
                              <w:sz w:val="16"/>
                            </w:rPr>
                            <w:t>bármilyen</w:t>
                          </w:r>
                          <w:proofErr w:type="spellEnd"/>
                          <w:r w:rsidRPr="004012BE">
                            <w:rPr>
                              <w:sz w:val="16"/>
                            </w:rPr>
                            <w:t xml:space="preserve"> </w:t>
                          </w:r>
                          <w:proofErr w:type="spellStart"/>
                          <w:r w:rsidRPr="004012BE">
                            <w:rPr>
                              <w:sz w:val="16"/>
                            </w:rPr>
                            <w:t>felhasználásáért</w:t>
                          </w:r>
                          <w:proofErr w:type="spellEnd"/>
                          <w:r w:rsidRPr="004012BE">
                            <w:rPr>
                              <w:w w:val="105"/>
                              <w:sz w:val="16"/>
                            </w:rPr>
                            <w:t>.</w:t>
                          </w:r>
                        </w:p>
                        <w:p w14:paraId="209E39FB" w14:textId="77777777" w:rsidR="001011A7" w:rsidRPr="001011A7" w:rsidRDefault="001011A7" w:rsidP="001011A7">
                          <w:pPr>
                            <w:jc w:val="center"/>
                            <w:rPr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23B2F16" id="Rectángulo 13" o:spid="_x0000_s1026" style="position:absolute;margin-left:-1.6pt;margin-top:13.15pt;width:597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" fillcolor="#63a537" strokecolor="#1f4d78 [1604]" strokeweight="1pt">
              <v:textbox>
                <w:txbxContent>
                  <w:p w14:paraId="05BC3732" w14:textId="77777777" w:rsidR="004830D2" w:rsidRDefault="00FA6F47">
                    <w:pPr>
                      <w:pStyle w:val="Szvegtrzs"/>
                      <w:spacing w:line="268" w:lineRule="auto"/>
                      <w:ind w:left="284" w:right="116"/>
                      <w:rPr>
                        <w:sz w:val="16"/>
                      </w:rPr>
                    </w:pPr>
                    <w:r w:rsidRPr="004012BE">
                      <w:rPr>
                        <w:spacing w:val="-1"/>
                        <w:w w:val="105"/>
                        <w:sz w:val="16"/>
                      </w:rPr>
                      <w:t xml:space="preserve">Az Európai Bizottság által e </w:t>
                    </w:r>
                    <w:r w:rsidRPr="004012BE">
                      <w:rPr>
                        <w:w w:val="105"/>
                        <w:sz w:val="16"/>
                      </w:rPr>
                      <w:t xml:space="preserve">kiadvány </w:t>
                    </w:r>
                    <w:r w:rsidRPr="004012BE">
                      <w:rPr>
                        <w:spacing w:val="-1"/>
                        <w:w w:val="105"/>
                        <w:sz w:val="16"/>
                      </w:rPr>
                      <w:t xml:space="preserve">elkészítéséhez nyújtott támogatás </w:t>
                    </w:r>
                    <w:r w:rsidRPr="004012BE">
                      <w:rPr>
                        <w:w w:val="105"/>
                        <w:sz w:val="16"/>
                      </w:rPr>
                      <w:t xml:space="preserve">nem </w:t>
                    </w:r>
                    <w:r w:rsidRPr="004012BE">
                      <w:rPr>
                        <w:sz w:val="16"/>
                      </w:rPr>
                      <w:t xml:space="preserve">jelenti a tartalom jóváhagyását, amely kizárólag a szerzők véleményét tükrözi, és a Bizottság nem tehető felelőssé a </w:t>
                    </w:r>
                    <w:r w:rsidRPr="004012BE">
                      <w:rPr>
                        <w:w w:val="105"/>
                        <w:sz w:val="16"/>
                      </w:rPr>
                      <w:t xml:space="preserve">benne foglalt információk </w:t>
                    </w:r>
                    <w:r w:rsidRPr="004012BE">
                      <w:rPr>
                        <w:sz w:val="16"/>
                      </w:rPr>
                      <w:t>bármilyen felhasználásáért</w:t>
                    </w:r>
                    <w:r w:rsidRPr="004012BE">
                      <w:rPr>
                        <w:w w:val="105"/>
                        <w:sz w:val="16"/>
                      </w:rPr>
                      <w:t>.</w:t>
                    </w:r>
                  </w:p>
                  <w:p w14:paraId="209E39FB" w14:textId="77777777" w:rsidR="001011A7" w:rsidRPr="001011A7" w:rsidRDefault="001011A7" w:rsidP="001011A7">
                    <w:pPr>
                      <w:jc w:val="center"/>
                      <w:rPr>
                        <w:lang w:val="en-US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BD6CB" w14:textId="77777777" w:rsidR="0021244F" w:rsidRDefault="0021244F" w:rsidP="004E25DC">
      <w:pPr>
        <w:spacing w:after="0" w:line="240" w:lineRule="auto"/>
      </w:pPr>
      <w:r>
        <w:separator/>
      </w:r>
    </w:p>
  </w:footnote>
  <w:footnote w:type="continuationSeparator" w:id="0">
    <w:p w14:paraId="3C656425" w14:textId="77777777" w:rsidR="0021244F" w:rsidRDefault="0021244F" w:rsidP="004E25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CC7BA" w14:textId="77777777" w:rsidR="004830D2" w:rsidRDefault="00FA6F47">
    <w:pPr>
      <w:pStyle w:val="lfej"/>
    </w:pPr>
    <w:r w:rsidRPr="00575AAD">
      <w:rPr>
        <w:rFonts w:cstheme="minorHAnsi"/>
        <w:b/>
        <w:noProof/>
        <w:lang w:val="hu-HU" w:eastAsia="hu-HU"/>
      </w:rPr>
      <w:drawing>
        <wp:anchor distT="0" distB="0" distL="114300" distR="114300" simplePos="0" relativeHeight="251663360" behindDoc="0" locked="0" layoutInCell="1" allowOverlap="1" wp14:anchorId="4753010D" wp14:editId="565C3028">
          <wp:simplePos x="0" y="0"/>
          <wp:positionH relativeFrom="margin">
            <wp:align>right</wp:align>
          </wp:positionH>
          <wp:positionV relativeFrom="paragraph">
            <wp:posOffset>187960</wp:posOffset>
          </wp:positionV>
          <wp:extent cx="2145665" cy="450850"/>
          <wp:effectExtent l="0" t="0" r="0" b="6350"/>
          <wp:wrapTopAndBottom/>
          <wp:docPr id="23" name="Immagin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450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B39D5">
      <w:rPr>
        <w:noProof/>
        <w:lang w:val="hu-HU" w:eastAsia="hu-HU"/>
      </w:rPr>
      <w:drawing>
        <wp:anchor distT="0" distB="0" distL="114300" distR="114300" simplePos="0" relativeHeight="251662336" behindDoc="0" locked="0" layoutInCell="1" allowOverlap="1" wp14:anchorId="29B03F9B" wp14:editId="6984E550">
          <wp:simplePos x="0" y="0"/>
          <wp:positionH relativeFrom="margin">
            <wp:align>left</wp:align>
          </wp:positionH>
          <wp:positionV relativeFrom="paragraph">
            <wp:posOffset>106045</wp:posOffset>
          </wp:positionV>
          <wp:extent cx="2438400" cy="627951"/>
          <wp:effectExtent l="0" t="0" r="0" b="1270"/>
          <wp:wrapThrough wrapText="bothSides">
            <wp:wrapPolygon edited="0">
              <wp:start x="0" y="0"/>
              <wp:lineTo x="0" y="20988"/>
              <wp:lineTo x="21431" y="20988"/>
              <wp:lineTo x="21431" y="0"/>
              <wp:lineTo x="0" y="0"/>
            </wp:wrapPolygon>
          </wp:wrapThrough>
          <wp:docPr id="24" name="Imagen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38400" cy="6279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E25DC">
      <w:t xml:space="preserve">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67384"/>
    <w:multiLevelType w:val="multilevel"/>
    <w:tmpl w:val="E65271FE"/>
    <w:styleLink w:val="Aktulislista1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HAnsi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371C44"/>
    <w:multiLevelType w:val="hybridMultilevel"/>
    <w:tmpl w:val="74B0F038"/>
    <w:lvl w:ilvl="0" w:tplc="5E7C0E5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HAnsi"/>
      </w:rPr>
    </w:lvl>
    <w:lvl w:ilvl="1" w:tplc="2A183FB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4B2C3FA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F8487F4E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6EBCAB5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A92CD86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4B01B9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43A383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70589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ED5642"/>
    <w:multiLevelType w:val="hybridMultilevel"/>
    <w:tmpl w:val="B4E68364"/>
    <w:lvl w:ilvl="0" w:tplc="0B38D0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F2CD5A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70A2F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A846B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72F8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2C43A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ADC17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664A4D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CC66D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04EA390F"/>
    <w:multiLevelType w:val="hybridMultilevel"/>
    <w:tmpl w:val="B32C1350"/>
    <w:lvl w:ilvl="0" w:tplc="040E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F434C5"/>
    <w:multiLevelType w:val="hybridMultilevel"/>
    <w:tmpl w:val="F898AB0C"/>
    <w:lvl w:ilvl="0" w:tplc="8F10016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FD2B88C">
      <w:start w:val="1"/>
      <w:numFmt w:val="bullet"/>
      <w:lvlText w:val="o"/>
      <w:lvlJc w:val="left"/>
      <w:pPr>
        <w:ind w:left="1440" w:hanging="360"/>
      </w:pPr>
      <w:rPr>
        <w:rFonts w:ascii="&quot;&quot;Courier New&quot;&quot;,serif" w:hAnsi="&quot;&quot;Courier New&quot;&quot;,serif" w:hint="default"/>
      </w:rPr>
    </w:lvl>
    <w:lvl w:ilvl="2" w:tplc="65C46D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486A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74A3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D068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06C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7E0A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6CD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4D5A76"/>
    <w:multiLevelType w:val="hybridMultilevel"/>
    <w:tmpl w:val="3FF06AD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2937EF"/>
    <w:multiLevelType w:val="hybridMultilevel"/>
    <w:tmpl w:val="23DC0800"/>
    <w:lvl w:ilvl="0" w:tplc="9FEA483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88068F"/>
    <w:multiLevelType w:val="hybridMultilevel"/>
    <w:tmpl w:val="E65271FE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HAnsi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0651BE8"/>
    <w:multiLevelType w:val="hybridMultilevel"/>
    <w:tmpl w:val="856A9890"/>
    <w:lvl w:ilvl="0" w:tplc="6374F4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7EFE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5A3E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FA6F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EE79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4422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A8D3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3678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3C90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D3B2A80"/>
    <w:multiLevelType w:val="hybridMultilevel"/>
    <w:tmpl w:val="76CE2CE2"/>
    <w:lvl w:ilvl="0" w:tplc="2C5633D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AD654F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3D0950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9660B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73A1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EB625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6E079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EF8F8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E9240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FF323E"/>
    <w:multiLevelType w:val="hybridMultilevel"/>
    <w:tmpl w:val="7F38E8AC"/>
    <w:lvl w:ilvl="0" w:tplc="8D8A6C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A0A37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E449B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E2A3F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1763DF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903F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E34C0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E3C39E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B4441A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26721565"/>
    <w:multiLevelType w:val="multilevel"/>
    <w:tmpl w:val="CB5E6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93B09C3"/>
    <w:multiLevelType w:val="hybridMultilevel"/>
    <w:tmpl w:val="6BE81E02"/>
    <w:lvl w:ilvl="0" w:tplc="9FEA483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975AC7"/>
    <w:multiLevelType w:val="hybridMultilevel"/>
    <w:tmpl w:val="A716A450"/>
    <w:lvl w:ilvl="0" w:tplc="2D3CBD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9BA3C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D3808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C6679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0CC75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F34CA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D1A6F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A98D7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C1CA0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2CAC7931"/>
    <w:multiLevelType w:val="hybridMultilevel"/>
    <w:tmpl w:val="23DC0800"/>
    <w:lvl w:ilvl="0" w:tplc="FFFFFFF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E27E53"/>
    <w:multiLevelType w:val="hybridMultilevel"/>
    <w:tmpl w:val="6EB0D900"/>
    <w:lvl w:ilvl="0" w:tplc="9FEA483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5623A5"/>
    <w:multiLevelType w:val="hybridMultilevel"/>
    <w:tmpl w:val="6BBEC746"/>
    <w:lvl w:ilvl="0" w:tplc="9FEA483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4F6719"/>
    <w:multiLevelType w:val="hybridMultilevel"/>
    <w:tmpl w:val="DF381E72"/>
    <w:lvl w:ilvl="0" w:tplc="56F0B8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A524D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64874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C3A18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8BA1A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C823F6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08263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26494F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5F4E2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3B7959B0"/>
    <w:multiLevelType w:val="hybridMultilevel"/>
    <w:tmpl w:val="1676024A"/>
    <w:lvl w:ilvl="0" w:tplc="20F0F4B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11E4A6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408B14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269486B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B588A8A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D36617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67CA067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72EA16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D4930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DA35025"/>
    <w:multiLevelType w:val="hybridMultilevel"/>
    <w:tmpl w:val="9D7C064E"/>
    <w:lvl w:ilvl="0" w:tplc="4E66386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1AF809C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8E54C65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B9EFCE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DAE065D2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98B8383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3A6E70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2ADCABDA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79DA32D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0" w15:restartNumberingAfterBreak="0">
    <w:nsid w:val="416D2267"/>
    <w:multiLevelType w:val="hybridMultilevel"/>
    <w:tmpl w:val="F8E031AA"/>
    <w:lvl w:ilvl="0" w:tplc="9DFAFA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3080C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378FC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BF6EA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C84F9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9BEB0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AAB4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CCD1B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B78E9D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42D5367F"/>
    <w:multiLevelType w:val="hybridMultilevel"/>
    <w:tmpl w:val="C63C91E8"/>
    <w:lvl w:ilvl="0" w:tplc="FB98B2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F8A72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30453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0D449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45A95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BAE7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D50FC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145C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12004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4D36B69F"/>
    <w:multiLevelType w:val="hybridMultilevel"/>
    <w:tmpl w:val="BE2C225E"/>
    <w:lvl w:ilvl="0" w:tplc="C1D2365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3EAF7A0">
      <w:start w:val="1"/>
      <w:numFmt w:val="bullet"/>
      <w:lvlText w:val="o"/>
      <w:lvlJc w:val="left"/>
      <w:pPr>
        <w:ind w:left="1440" w:hanging="360"/>
      </w:pPr>
      <w:rPr>
        <w:rFonts w:ascii="&quot;&quot;Courier New&quot;&quot;,serif" w:hAnsi="&quot;&quot;Courier New&quot;&quot;,serif" w:hint="default"/>
      </w:rPr>
    </w:lvl>
    <w:lvl w:ilvl="2" w:tplc="3FAE5C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564A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8E15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8C0C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10A8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3EA5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C8FE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4E1889"/>
    <w:multiLevelType w:val="hybridMultilevel"/>
    <w:tmpl w:val="D7A0BDBA"/>
    <w:lvl w:ilvl="0" w:tplc="2E7A83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CCA3E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9EAC6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D366C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18078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24C71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FBAF8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7B037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59478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0D7108C"/>
    <w:multiLevelType w:val="hybridMultilevel"/>
    <w:tmpl w:val="D718736A"/>
    <w:lvl w:ilvl="0" w:tplc="2EBA0D2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F74460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D2408EC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A5D6A04C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201C1FA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3DE40D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D624B248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11AAEB0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C64259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1F90DF2"/>
    <w:multiLevelType w:val="hybridMultilevel"/>
    <w:tmpl w:val="7F5A15E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E54189"/>
    <w:multiLevelType w:val="hybridMultilevel"/>
    <w:tmpl w:val="AE86BD34"/>
    <w:lvl w:ilvl="0" w:tplc="9FEA483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484700"/>
    <w:multiLevelType w:val="hybridMultilevel"/>
    <w:tmpl w:val="6486D8B2"/>
    <w:lvl w:ilvl="0" w:tplc="C4A0BE9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3DC14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D60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5CFF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E642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7F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4C4C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0476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1299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8E4153"/>
    <w:multiLevelType w:val="hybridMultilevel"/>
    <w:tmpl w:val="B2304C8C"/>
    <w:lvl w:ilvl="0" w:tplc="E80A625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DCC742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E7A12B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6CD4958E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CCC8F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8E4227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7A4E989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6A1877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30ED04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6EC3E53"/>
    <w:multiLevelType w:val="hybridMultilevel"/>
    <w:tmpl w:val="1C007054"/>
    <w:lvl w:ilvl="0" w:tplc="9FEA483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CD73E9"/>
    <w:multiLevelType w:val="hybridMultilevel"/>
    <w:tmpl w:val="005E7BAE"/>
    <w:lvl w:ilvl="0" w:tplc="5E2065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7BAC0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4A667D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E62D5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6B4EE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B3ECA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17C34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D00AA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D6C50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8BD7182"/>
    <w:multiLevelType w:val="hybridMultilevel"/>
    <w:tmpl w:val="2EC485AC"/>
    <w:lvl w:ilvl="0" w:tplc="9FEA483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333EBA"/>
    <w:multiLevelType w:val="hybridMultilevel"/>
    <w:tmpl w:val="6B9A8104"/>
    <w:lvl w:ilvl="0" w:tplc="F42C05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A6FE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2073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9E08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12D8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76A2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F22C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723E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50A12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1534891"/>
    <w:multiLevelType w:val="hybridMultilevel"/>
    <w:tmpl w:val="23DC0800"/>
    <w:lvl w:ilvl="0" w:tplc="FFFFFFF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227AC0"/>
    <w:multiLevelType w:val="hybridMultilevel"/>
    <w:tmpl w:val="23DC0800"/>
    <w:lvl w:ilvl="0" w:tplc="FFFFFFF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321C78"/>
    <w:multiLevelType w:val="hybridMultilevel"/>
    <w:tmpl w:val="C6B45CBA"/>
    <w:lvl w:ilvl="0" w:tplc="A2C61E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A8DFE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79A48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DC0D9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368AA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6BC35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AB0EF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76A40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C41EA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A98645D"/>
    <w:multiLevelType w:val="hybridMultilevel"/>
    <w:tmpl w:val="1CBCA322"/>
    <w:lvl w:ilvl="0" w:tplc="D10A157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E144A4F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0568C04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62C18F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2DA8163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5748CAA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1474131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D6E15E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48847BD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7" w15:restartNumberingAfterBreak="0">
    <w:nsid w:val="7DEC137E"/>
    <w:multiLevelType w:val="hybridMultilevel"/>
    <w:tmpl w:val="DFBE0132"/>
    <w:lvl w:ilvl="0" w:tplc="406862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F7AAB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50E1B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370C6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2E45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E06B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29899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4D888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6D406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8" w15:restartNumberingAfterBreak="0">
    <w:nsid w:val="7FEB6E17"/>
    <w:multiLevelType w:val="hybridMultilevel"/>
    <w:tmpl w:val="B2AAAE98"/>
    <w:lvl w:ilvl="0" w:tplc="B404AC3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FD8D310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A642A1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186B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946D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1830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E822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7EAD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0A6A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4949932">
    <w:abstractNumId w:val="4"/>
  </w:num>
  <w:num w:numId="2" w16cid:durableId="1111048658">
    <w:abstractNumId w:val="22"/>
  </w:num>
  <w:num w:numId="3" w16cid:durableId="1117260352">
    <w:abstractNumId w:val="27"/>
  </w:num>
  <w:num w:numId="4" w16cid:durableId="751927228">
    <w:abstractNumId w:val="38"/>
  </w:num>
  <w:num w:numId="5" w16cid:durableId="2000188441">
    <w:abstractNumId w:val="5"/>
  </w:num>
  <w:num w:numId="6" w16cid:durableId="575285051">
    <w:abstractNumId w:val="19"/>
  </w:num>
  <w:num w:numId="7" w16cid:durableId="1833376726">
    <w:abstractNumId w:val="8"/>
  </w:num>
  <w:num w:numId="8" w16cid:durableId="1396011074">
    <w:abstractNumId w:val="20"/>
  </w:num>
  <w:num w:numId="9" w16cid:durableId="326061689">
    <w:abstractNumId w:val="36"/>
  </w:num>
  <w:num w:numId="10" w16cid:durableId="1181814946">
    <w:abstractNumId w:val="32"/>
  </w:num>
  <w:num w:numId="11" w16cid:durableId="1502281961">
    <w:abstractNumId w:val="2"/>
  </w:num>
  <w:num w:numId="12" w16cid:durableId="1780635521">
    <w:abstractNumId w:val="17"/>
  </w:num>
  <w:num w:numId="13" w16cid:durableId="1800414500">
    <w:abstractNumId w:val="25"/>
  </w:num>
  <w:num w:numId="14" w16cid:durableId="656422877">
    <w:abstractNumId w:val="29"/>
  </w:num>
  <w:num w:numId="15" w16cid:durableId="1245726144">
    <w:abstractNumId w:val="16"/>
  </w:num>
  <w:num w:numId="16" w16cid:durableId="644313737">
    <w:abstractNumId w:val="15"/>
  </w:num>
  <w:num w:numId="17" w16cid:durableId="345447062">
    <w:abstractNumId w:val="26"/>
  </w:num>
  <w:num w:numId="18" w16cid:durableId="1717050797">
    <w:abstractNumId w:val="6"/>
  </w:num>
  <w:num w:numId="19" w16cid:durableId="1820413206">
    <w:abstractNumId w:val="12"/>
  </w:num>
  <w:num w:numId="20" w16cid:durableId="308247568">
    <w:abstractNumId w:val="31"/>
  </w:num>
  <w:num w:numId="21" w16cid:durableId="433210264">
    <w:abstractNumId w:val="10"/>
  </w:num>
  <w:num w:numId="22" w16cid:durableId="198444183">
    <w:abstractNumId w:val="13"/>
  </w:num>
  <w:num w:numId="23" w16cid:durableId="1523393933">
    <w:abstractNumId w:val="37"/>
  </w:num>
  <w:num w:numId="24" w16cid:durableId="1564951278">
    <w:abstractNumId w:val="11"/>
  </w:num>
  <w:num w:numId="25" w16cid:durableId="2045860846">
    <w:abstractNumId w:val="24"/>
  </w:num>
  <w:num w:numId="26" w16cid:durableId="1951889332">
    <w:abstractNumId w:val="28"/>
  </w:num>
  <w:num w:numId="27" w16cid:durableId="1526287022">
    <w:abstractNumId w:val="3"/>
  </w:num>
  <w:num w:numId="28" w16cid:durableId="1234975332">
    <w:abstractNumId w:val="35"/>
  </w:num>
  <w:num w:numId="29" w16cid:durableId="89855421">
    <w:abstractNumId w:val="30"/>
  </w:num>
  <w:num w:numId="30" w16cid:durableId="910625075">
    <w:abstractNumId w:val="33"/>
  </w:num>
  <w:num w:numId="31" w16cid:durableId="1756049479">
    <w:abstractNumId w:val="23"/>
  </w:num>
  <w:num w:numId="32" w16cid:durableId="1170095023">
    <w:abstractNumId w:val="34"/>
  </w:num>
  <w:num w:numId="33" w16cid:durableId="617105956">
    <w:abstractNumId w:val="9"/>
  </w:num>
  <w:num w:numId="34" w16cid:durableId="715159763">
    <w:abstractNumId w:val="14"/>
  </w:num>
  <w:num w:numId="35" w16cid:durableId="1611739378">
    <w:abstractNumId w:val="21"/>
  </w:num>
  <w:num w:numId="36" w16cid:durableId="1940141371">
    <w:abstractNumId w:val="1"/>
  </w:num>
  <w:num w:numId="37" w16cid:durableId="1539732921">
    <w:abstractNumId w:val="0"/>
  </w:num>
  <w:num w:numId="38" w16cid:durableId="1660185341">
    <w:abstractNumId w:val="7"/>
  </w:num>
  <w:num w:numId="39" w16cid:durableId="16794289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bQwMDY0MLQ0sjBV0lEKTi0uzszPAykwrAUAadDZjSwAAAA="/>
  </w:docVars>
  <w:rsids>
    <w:rsidRoot w:val="004E25DC"/>
    <w:rsid w:val="00004F6E"/>
    <w:rsid w:val="00077476"/>
    <w:rsid w:val="000D6F40"/>
    <w:rsid w:val="000E4BB0"/>
    <w:rsid w:val="000E6E1D"/>
    <w:rsid w:val="001011A7"/>
    <w:rsid w:val="001122F9"/>
    <w:rsid w:val="00117A77"/>
    <w:rsid w:val="00120B8C"/>
    <w:rsid w:val="00156D6A"/>
    <w:rsid w:val="001C53B8"/>
    <w:rsid w:val="001E4DE7"/>
    <w:rsid w:val="00210ACC"/>
    <w:rsid w:val="0021244F"/>
    <w:rsid w:val="002644BC"/>
    <w:rsid w:val="00265E02"/>
    <w:rsid w:val="002663B0"/>
    <w:rsid w:val="00266E0F"/>
    <w:rsid w:val="00271F4F"/>
    <w:rsid w:val="002B692F"/>
    <w:rsid w:val="002E5ADA"/>
    <w:rsid w:val="003118F3"/>
    <w:rsid w:val="0035379D"/>
    <w:rsid w:val="003568F3"/>
    <w:rsid w:val="00361769"/>
    <w:rsid w:val="00371DF9"/>
    <w:rsid w:val="0037292C"/>
    <w:rsid w:val="00391315"/>
    <w:rsid w:val="00391821"/>
    <w:rsid w:val="003C03F4"/>
    <w:rsid w:val="00413E9D"/>
    <w:rsid w:val="00456BCE"/>
    <w:rsid w:val="0046161F"/>
    <w:rsid w:val="00463F40"/>
    <w:rsid w:val="00474852"/>
    <w:rsid w:val="004830D2"/>
    <w:rsid w:val="004B2947"/>
    <w:rsid w:val="004B2951"/>
    <w:rsid w:val="004B2C27"/>
    <w:rsid w:val="004C268B"/>
    <w:rsid w:val="004C277A"/>
    <w:rsid w:val="004E25DC"/>
    <w:rsid w:val="00545038"/>
    <w:rsid w:val="00557C67"/>
    <w:rsid w:val="0056684D"/>
    <w:rsid w:val="00584E43"/>
    <w:rsid w:val="005F7983"/>
    <w:rsid w:val="00611DE9"/>
    <w:rsid w:val="00616617"/>
    <w:rsid w:val="00620F94"/>
    <w:rsid w:val="00676D56"/>
    <w:rsid w:val="0067740F"/>
    <w:rsid w:val="00684B9C"/>
    <w:rsid w:val="006C002B"/>
    <w:rsid w:val="006E275F"/>
    <w:rsid w:val="006F114C"/>
    <w:rsid w:val="006F5BC7"/>
    <w:rsid w:val="006F754E"/>
    <w:rsid w:val="00701C86"/>
    <w:rsid w:val="0070665A"/>
    <w:rsid w:val="00716D2D"/>
    <w:rsid w:val="00731E6A"/>
    <w:rsid w:val="00746F9E"/>
    <w:rsid w:val="007B2C94"/>
    <w:rsid w:val="007E38D7"/>
    <w:rsid w:val="007F36FF"/>
    <w:rsid w:val="008052AC"/>
    <w:rsid w:val="008073E8"/>
    <w:rsid w:val="00861E0F"/>
    <w:rsid w:val="00884088"/>
    <w:rsid w:val="00890DA5"/>
    <w:rsid w:val="008A79D9"/>
    <w:rsid w:val="008C5223"/>
    <w:rsid w:val="00905B1F"/>
    <w:rsid w:val="00944C99"/>
    <w:rsid w:val="00984B29"/>
    <w:rsid w:val="009964E2"/>
    <w:rsid w:val="009E1976"/>
    <w:rsid w:val="00A10BE0"/>
    <w:rsid w:val="00A245E9"/>
    <w:rsid w:val="00A539E7"/>
    <w:rsid w:val="00A74F31"/>
    <w:rsid w:val="00A81FA6"/>
    <w:rsid w:val="00A93AD5"/>
    <w:rsid w:val="00AB39D5"/>
    <w:rsid w:val="00AC1485"/>
    <w:rsid w:val="00B373E7"/>
    <w:rsid w:val="00B47C07"/>
    <w:rsid w:val="00B70265"/>
    <w:rsid w:val="00B75923"/>
    <w:rsid w:val="00B975A7"/>
    <w:rsid w:val="00BB0C53"/>
    <w:rsid w:val="00BB5BBE"/>
    <w:rsid w:val="00BC189E"/>
    <w:rsid w:val="00BC62E3"/>
    <w:rsid w:val="00BD7A3D"/>
    <w:rsid w:val="00C11AA3"/>
    <w:rsid w:val="00C17AEB"/>
    <w:rsid w:val="00C56384"/>
    <w:rsid w:val="00C62FE5"/>
    <w:rsid w:val="00C90F1D"/>
    <w:rsid w:val="00CA04B7"/>
    <w:rsid w:val="00CC788C"/>
    <w:rsid w:val="00CF5579"/>
    <w:rsid w:val="00D06331"/>
    <w:rsid w:val="00D06C37"/>
    <w:rsid w:val="00D50B29"/>
    <w:rsid w:val="00DA38BA"/>
    <w:rsid w:val="00DB0D1A"/>
    <w:rsid w:val="00DB4AAF"/>
    <w:rsid w:val="00DC45F4"/>
    <w:rsid w:val="00DC6CDE"/>
    <w:rsid w:val="00E6409C"/>
    <w:rsid w:val="00E95506"/>
    <w:rsid w:val="00EA5DA8"/>
    <w:rsid w:val="00F12C10"/>
    <w:rsid w:val="00F61563"/>
    <w:rsid w:val="00F80344"/>
    <w:rsid w:val="00F97C7F"/>
    <w:rsid w:val="00FA6F47"/>
    <w:rsid w:val="00FC3866"/>
    <w:rsid w:val="00FE38DD"/>
    <w:rsid w:val="2D30427A"/>
    <w:rsid w:val="465541C4"/>
    <w:rsid w:val="5934A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C55C24"/>
  <w15:chartTrackingRefBased/>
  <w15:docId w15:val="{75D464EF-2289-45C5-AA24-558C70BEF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C002B"/>
    <w:rPr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4E25D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4E25DC"/>
  </w:style>
  <w:style w:type="paragraph" w:styleId="llb">
    <w:name w:val="footer"/>
    <w:basedOn w:val="Norml"/>
    <w:link w:val="llbChar"/>
    <w:uiPriority w:val="99"/>
    <w:unhideWhenUsed/>
    <w:rsid w:val="004E25D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4E25DC"/>
  </w:style>
  <w:style w:type="paragraph" w:styleId="Szvegtrzs">
    <w:name w:val="Body Text"/>
    <w:basedOn w:val="Norml"/>
    <w:link w:val="SzvegtrzsChar"/>
    <w:uiPriority w:val="1"/>
    <w:qFormat/>
    <w:rsid w:val="001011A7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  <w:lang w:val="en-US"/>
    </w:rPr>
  </w:style>
  <w:style w:type="character" w:customStyle="1" w:styleId="SzvegtrzsChar">
    <w:name w:val="Szövegtörzs Char"/>
    <w:basedOn w:val="Bekezdsalapbettpusa"/>
    <w:link w:val="Szvegtrzs"/>
    <w:uiPriority w:val="1"/>
    <w:rsid w:val="001011A7"/>
    <w:rPr>
      <w:rFonts w:ascii="Tahoma" w:eastAsia="Tahoma" w:hAnsi="Tahoma" w:cs="Tahoma"/>
      <w:sz w:val="20"/>
      <w:szCs w:val="20"/>
      <w:lang w:val="en-US"/>
    </w:rPr>
  </w:style>
  <w:style w:type="table" w:styleId="Rcsostblzat">
    <w:name w:val="Table Grid"/>
    <w:basedOn w:val="Normltblzat"/>
    <w:uiPriority w:val="39"/>
    <w:rsid w:val="007B2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7B2C94"/>
    <w:pPr>
      <w:ind w:left="720"/>
      <w:contextualSpacing/>
    </w:pPr>
  </w:style>
  <w:style w:type="paragraph" w:styleId="NormlWeb">
    <w:name w:val="Normal (Web)"/>
    <w:basedOn w:val="Norml"/>
    <w:uiPriority w:val="99"/>
    <w:unhideWhenUsed/>
    <w:rsid w:val="00FC38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Jegyzethivatkozs">
    <w:name w:val="annotation reference"/>
    <w:basedOn w:val="Bekezdsalapbettpusa"/>
    <w:uiPriority w:val="99"/>
    <w:semiHidden/>
    <w:unhideWhenUsed/>
    <w:rsid w:val="002644BC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2644BC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2644BC"/>
    <w:rPr>
      <w:sz w:val="20"/>
      <w:szCs w:val="20"/>
      <w:lang w:val="en-GB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2644BC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2644BC"/>
    <w:rPr>
      <w:b/>
      <w:bCs/>
      <w:sz w:val="20"/>
      <w:szCs w:val="20"/>
      <w:lang w:val="en-GB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2644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644BC"/>
    <w:rPr>
      <w:rFonts w:ascii="Segoe UI" w:hAnsi="Segoe UI" w:cs="Segoe UI"/>
      <w:sz w:val="18"/>
      <w:szCs w:val="18"/>
      <w:lang w:val="en-GB"/>
    </w:rPr>
  </w:style>
  <w:style w:type="character" w:styleId="Hiperhivatkozs">
    <w:name w:val="Hyperlink"/>
    <w:basedOn w:val="Bekezdsalapbettpusa"/>
    <w:uiPriority w:val="99"/>
    <w:unhideWhenUsed/>
    <w:rsid w:val="00944C99"/>
    <w:rPr>
      <w:color w:val="0000FF"/>
      <w:u w:val="single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944C99"/>
    <w:rPr>
      <w:color w:val="605E5C"/>
      <w:shd w:val="clear" w:color="auto" w:fill="E1DFDD"/>
    </w:rPr>
  </w:style>
  <w:style w:type="numbering" w:customStyle="1" w:styleId="Aktulislista1">
    <w:name w:val="Aktuális lista1"/>
    <w:uiPriority w:val="99"/>
    <w:rsid w:val="006C002B"/>
    <w:pPr>
      <w:numPr>
        <w:numId w:val="37"/>
      </w:numPr>
    </w:pPr>
  </w:style>
  <w:style w:type="character" w:styleId="Mrltotthiperhivatkozs">
    <w:name w:val="FollowedHyperlink"/>
    <w:basedOn w:val="Bekezdsalapbettpusa"/>
    <w:uiPriority w:val="99"/>
    <w:semiHidden/>
    <w:unhideWhenUsed/>
    <w:rsid w:val="00456BC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8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8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377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160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5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4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6295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3114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5726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44681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4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22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47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257093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56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748139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8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184956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34213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78041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34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6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6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5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65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4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65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8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797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78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59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42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99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9436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3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02527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7875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68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8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73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9637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8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9536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7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594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69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93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7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5033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1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9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41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8394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4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53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30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06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7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ac.com/free-emotional-intelligence-test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urac.com/free-emotional-intelligence-tes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ac.com/free-emotional-intelligence-test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9E9706-DAE9-451C-801B-5DFE7E192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9</Pages>
  <Words>2548</Words>
  <Characters>15391</Characters>
  <Application>Microsoft Office Word</Application>
  <DocSecurity>0</DocSecurity>
  <Lines>415</Lines>
  <Paragraphs>18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, docId:90537C65D3D101091954167F4AF806BA</cp:keywords>
  <dc:description/>
  <cp:lastModifiedBy>Kriszta Kovács</cp:lastModifiedBy>
  <cp:revision>21</cp:revision>
  <dcterms:created xsi:type="dcterms:W3CDTF">2023-02-21T11:37:00Z</dcterms:created>
  <dcterms:modified xsi:type="dcterms:W3CDTF">2023-03-14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d3f67781f7356f2851ddc6c74ac202663592c78016e3784ffb2e226794046c</vt:lpwstr>
  </property>
</Properties>
</file>